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4780BB" w14:textId="77777777" w:rsidR="00387871" w:rsidRPr="00E16785" w:rsidRDefault="00F2339B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48"/>
          <w:szCs w:val="48"/>
          <w:rtl/>
        </w:rPr>
      </w:pPr>
      <w:r>
        <w:rPr>
          <w:rFonts w:cs="Simplified Arabic"/>
          <w:b/>
          <w:bCs/>
          <w:noProof/>
          <w:color w:val="0000FF"/>
          <w:sz w:val="48"/>
          <w:szCs w:val="48"/>
          <w:rtl/>
          <w:lang w:val="en-IN" w:eastAsia="en-IN"/>
        </w:rPr>
        <w:drawing>
          <wp:anchor distT="0" distB="0" distL="114300" distR="114300" simplePos="0" relativeHeight="251785216" behindDoc="1" locked="0" layoutInCell="1" allowOverlap="1" wp14:anchorId="63FF4CE3" wp14:editId="54357D26">
            <wp:simplePos x="0" y="0"/>
            <wp:positionH relativeFrom="column">
              <wp:posOffset>4697730</wp:posOffset>
            </wp:positionH>
            <wp:positionV relativeFrom="paragraph">
              <wp:posOffset>-68580</wp:posOffset>
            </wp:positionV>
            <wp:extent cx="1473835" cy="1468755"/>
            <wp:effectExtent l="0" t="0" r="0" b="0"/>
            <wp:wrapTight wrapText="bothSides">
              <wp:wrapPolygon edited="0">
                <wp:start x="0" y="0"/>
                <wp:lineTo x="0" y="21292"/>
                <wp:lineTo x="21218" y="21292"/>
                <wp:lineTo x="21218" y="0"/>
                <wp:lineTo x="0" y="0"/>
              </wp:wrapPolygon>
            </wp:wrapTight>
            <wp:docPr id="25" name="Picture 25" descr="H:\بيت - كلية\شعار الوزار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بيت - كلية\شعار الوزارة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835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30A3">
        <w:rPr>
          <w:noProof/>
          <w:lang w:val="en-IN" w:eastAsia="en-IN"/>
        </w:rPr>
        <w:drawing>
          <wp:anchor distT="0" distB="0" distL="114300" distR="114300" simplePos="0" relativeHeight="251669504" behindDoc="1" locked="0" layoutInCell="1" allowOverlap="1" wp14:anchorId="230F0F18" wp14:editId="13C2E1F7">
            <wp:simplePos x="0" y="0"/>
            <wp:positionH relativeFrom="column">
              <wp:posOffset>-704850</wp:posOffset>
            </wp:positionH>
            <wp:positionV relativeFrom="paragraph">
              <wp:posOffset>25400</wp:posOffset>
            </wp:positionV>
            <wp:extent cx="1428115" cy="1249680"/>
            <wp:effectExtent l="0" t="0" r="635" b="7620"/>
            <wp:wrapTight wrapText="bothSides">
              <wp:wrapPolygon edited="0">
                <wp:start x="0" y="0"/>
                <wp:lineTo x="0" y="21402"/>
                <wp:lineTo x="21321" y="21402"/>
                <wp:lineTo x="21321" y="0"/>
                <wp:lineTo x="0" y="0"/>
              </wp:wrapPolygon>
            </wp:wrapTight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1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587F">
        <w:rPr>
          <w:rFonts w:cs="Simplified Arabic"/>
          <w:b/>
          <w:bCs/>
          <w:noProof/>
          <w:sz w:val="24"/>
          <w:szCs w:val="24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6376D4" wp14:editId="20D28267">
                <wp:simplePos x="0" y="0"/>
                <wp:positionH relativeFrom="column">
                  <wp:posOffset>-1641475</wp:posOffset>
                </wp:positionH>
                <wp:positionV relativeFrom="paragraph">
                  <wp:posOffset>148590</wp:posOffset>
                </wp:positionV>
                <wp:extent cx="6761480" cy="635"/>
                <wp:effectExtent l="0" t="0" r="0" b="3175"/>
                <wp:wrapNone/>
                <wp:docPr id="2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761480" cy="635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72CF62" id="Line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9.25pt,11.7pt" to="403.1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" stroked="f" strokecolor="#030"/>
            </w:pict>
          </mc:Fallback>
        </mc:AlternateContent>
      </w:r>
      <w:r w:rsidR="00387871" w:rsidRPr="00947111">
        <w:rPr>
          <w:rFonts w:cs="Simplified Arabic" w:hint="cs"/>
          <w:b/>
          <w:bCs/>
          <w:color w:val="0000FF"/>
          <w:sz w:val="48"/>
          <w:szCs w:val="48"/>
          <w:rtl/>
        </w:rPr>
        <w:t>وزارة التعليم العالي والبحث العلمي</w:t>
      </w:r>
    </w:p>
    <w:p w14:paraId="4D226145" w14:textId="77777777" w:rsidR="00387871" w:rsidRDefault="00E16785" w:rsidP="007269A1">
      <w:pPr>
        <w:bidi/>
        <w:spacing w:after="0"/>
        <w:ind w:left="-691"/>
        <w:jc w:val="center"/>
        <w:rPr>
          <w:rFonts w:cs="Simplified Arabic"/>
          <w:b/>
          <w:bCs/>
          <w:color w:val="0000FF"/>
          <w:sz w:val="48"/>
          <w:szCs w:val="48"/>
          <w:rtl/>
          <w:lang w:bidi="ar-IQ"/>
        </w:rPr>
      </w:pPr>
      <w:r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 xml:space="preserve">  </w:t>
      </w:r>
      <w:r w:rsidR="00387871"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 xml:space="preserve">جامعة بغداد </w:t>
      </w:r>
      <w:r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 xml:space="preserve"> </w:t>
      </w:r>
    </w:p>
    <w:p w14:paraId="3AFA7E04" w14:textId="77777777" w:rsidR="00E861F6" w:rsidRDefault="00E16785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48"/>
          <w:szCs w:val="48"/>
          <w:rtl/>
          <w:lang w:bidi="ar-IQ"/>
        </w:rPr>
      </w:pPr>
      <w:r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>لجنة الترقيات</w:t>
      </w:r>
      <w:r w:rsidR="00287839"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 xml:space="preserve"> العلمية</w:t>
      </w:r>
      <w:r>
        <w:rPr>
          <w:rFonts w:cs="Simplified Arabic" w:hint="cs"/>
          <w:b/>
          <w:bCs/>
          <w:color w:val="0000FF"/>
          <w:sz w:val="48"/>
          <w:szCs w:val="48"/>
          <w:rtl/>
          <w:lang w:bidi="ar-IQ"/>
        </w:rPr>
        <w:t xml:space="preserve"> المركزية</w:t>
      </w:r>
    </w:p>
    <w:p w14:paraId="36C13326" w14:textId="77777777" w:rsidR="001031A6" w:rsidRDefault="001031A6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2CD40E86" w14:textId="77777777" w:rsidR="001031A6" w:rsidRDefault="001031A6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5E3DFCBA" w14:textId="77777777" w:rsidR="00512675" w:rsidRDefault="00512675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0B154171" w14:textId="77777777" w:rsidR="00512675" w:rsidRDefault="00512675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497C45AC" w14:textId="77777777" w:rsidR="00512675" w:rsidRDefault="00512675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3F89A51C" w14:textId="77777777" w:rsidR="001031A6" w:rsidRDefault="001031A6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lang w:bidi="ar-IQ"/>
        </w:rPr>
      </w:pPr>
    </w:p>
    <w:p w14:paraId="1E9003E8" w14:textId="77777777" w:rsidR="001031A6" w:rsidRPr="001A16FE" w:rsidRDefault="001031A6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rtl/>
          <w:lang w:bidi="ar-IQ"/>
        </w:rPr>
      </w:pPr>
    </w:p>
    <w:tbl>
      <w:tblPr>
        <w:tblpPr w:leftFromText="180" w:rightFromText="180" w:vertAnchor="text" w:horzAnchor="margin" w:tblpXSpec="center" w:tblpY="110"/>
        <w:tblOverlap w:val="never"/>
        <w:bidiVisual/>
        <w:tblW w:w="10170" w:type="dxa"/>
        <w:tblBorders>
          <w:top w:val="thinThickThinSmallGap" w:sz="36" w:space="0" w:color="7030A0"/>
          <w:left w:val="thinThickThinSmallGap" w:sz="36" w:space="0" w:color="7030A0"/>
          <w:bottom w:val="thinThickThinSmallGap" w:sz="36" w:space="0" w:color="7030A0"/>
          <w:right w:val="thinThickThinSmallGap" w:sz="36" w:space="0" w:color="7030A0"/>
          <w:insideH w:val="thinThickThinSmallGap" w:sz="36" w:space="0" w:color="7030A0"/>
          <w:insideV w:val="thinThickThinSmallGap" w:sz="36" w:space="0" w:color="7030A0"/>
        </w:tblBorders>
        <w:shd w:val="clear" w:color="auto" w:fill="FFFF00"/>
        <w:tblLook w:val="0000" w:firstRow="0" w:lastRow="0" w:firstColumn="0" w:lastColumn="0" w:noHBand="0" w:noVBand="0"/>
      </w:tblPr>
      <w:tblGrid>
        <w:gridCol w:w="10170"/>
      </w:tblGrid>
      <w:tr w:rsidR="001031A6" w:rsidRPr="004B7524" w14:paraId="498D5750" w14:textId="77777777" w:rsidTr="001A304C">
        <w:trPr>
          <w:trHeight w:val="2100"/>
        </w:trPr>
        <w:tc>
          <w:tcPr>
            <w:tcW w:w="10170" w:type="dxa"/>
            <w:shd w:val="clear" w:color="auto" w:fill="FFFF00"/>
            <w:vAlign w:val="center"/>
          </w:tcPr>
          <w:p w14:paraId="15F2A1DE" w14:textId="77777777" w:rsidR="001031A6" w:rsidRDefault="001031A6" w:rsidP="001031A6">
            <w:pPr>
              <w:bidi/>
              <w:spacing w:after="0"/>
              <w:ind w:left="122"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72"/>
                <w:szCs w:val="7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72"/>
                <w:szCs w:val="72"/>
                <w:rtl/>
              </w:rPr>
              <w:t>إستمارات</w:t>
            </w:r>
            <w:r w:rsidRPr="00287839">
              <w:rPr>
                <w:rFonts w:asciiTheme="majorBidi" w:hAnsiTheme="majorBidi" w:cstheme="majorBidi" w:hint="cs"/>
                <w:b/>
                <w:bCs/>
                <w:color w:val="C00000"/>
                <w:sz w:val="72"/>
                <w:szCs w:val="72"/>
                <w:rtl/>
              </w:rPr>
              <w:t xml:space="preserve"> الترقيات العلمية في جامعة بغداد</w:t>
            </w:r>
          </w:p>
          <w:p w14:paraId="1838792C" w14:textId="77777777" w:rsidR="001031A6" w:rsidRPr="00287839" w:rsidRDefault="001031A6" w:rsidP="001031A6">
            <w:pPr>
              <w:bidi/>
              <w:spacing w:after="0"/>
              <w:ind w:left="122"/>
              <w:jc w:val="center"/>
              <w:rPr>
                <w:rFonts w:cs="Simplified Arabic"/>
                <w:b/>
                <w:bCs/>
                <w:color w:val="984806" w:themeColor="accent6" w:themeShade="80"/>
                <w:sz w:val="16"/>
                <w:szCs w:val="16"/>
                <w:lang w:bidi="ar-IQ"/>
              </w:rPr>
            </w:pPr>
            <w:r w:rsidRPr="00C86DC6">
              <w:rPr>
                <w:rFonts w:asciiTheme="majorBidi" w:hAnsiTheme="majorBidi" w:cstheme="majorBidi" w:hint="cs"/>
                <w:b/>
                <w:bCs/>
                <w:color w:val="0070C0"/>
                <w:sz w:val="48"/>
                <w:szCs w:val="48"/>
                <w:rtl/>
              </w:rPr>
              <w:t>وفقا لتعليمات الترقيات العلمية رقم 167 لسنة 2017</w:t>
            </w:r>
            <w:r w:rsidRPr="00C86DC6">
              <w:rPr>
                <w:rFonts w:asciiTheme="majorBidi" w:hAnsiTheme="majorBidi" w:cstheme="majorBidi"/>
                <w:b/>
                <w:bCs/>
                <w:color w:val="0070C0"/>
                <w:sz w:val="48"/>
                <w:szCs w:val="48"/>
                <w:rtl/>
              </w:rPr>
              <w:t xml:space="preserve"> </w:t>
            </w:r>
          </w:p>
        </w:tc>
      </w:tr>
    </w:tbl>
    <w:p w14:paraId="4E5B7918" w14:textId="77777777" w:rsidR="00B9177F" w:rsidRPr="002D46DD" w:rsidRDefault="00B9177F" w:rsidP="007269A1">
      <w:pPr>
        <w:spacing w:after="0"/>
        <w:ind w:left="-691"/>
        <w:jc w:val="center"/>
        <w:rPr>
          <w:rFonts w:cs="Simplified Arabic"/>
          <w:b/>
          <w:bCs/>
          <w:color w:val="0000FF"/>
          <w:sz w:val="16"/>
          <w:szCs w:val="16"/>
          <w:rtl/>
          <w:lang w:bidi="ar-IQ"/>
        </w:rPr>
      </w:pPr>
    </w:p>
    <w:p w14:paraId="2641702D" w14:textId="77777777" w:rsidR="00E861F6" w:rsidRDefault="00E861F6" w:rsidP="007269A1">
      <w:pPr>
        <w:tabs>
          <w:tab w:val="left" w:pos="5342"/>
        </w:tabs>
        <w:ind w:left="-691"/>
        <w:jc w:val="center"/>
        <w:rPr>
          <w:rFonts w:cs="Simplified Arabic"/>
          <w:b/>
          <w:bCs/>
          <w:noProof/>
          <w:color w:val="0000FF"/>
          <w:sz w:val="16"/>
          <w:szCs w:val="16"/>
          <w:lang w:bidi="ar-IQ"/>
        </w:rPr>
      </w:pPr>
    </w:p>
    <w:p w14:paraId="37793BC0" w14:textId="77777777" w:rsidR="002D4E47" w:rsidRPr="002D46DD" w:rsidRDefault="002D4E47" w:rsidP="00937D7F">
      <w:pPr>
        <w:tabs>
          <w:tab w:val="left" w:pos="5342"/>
        </w:tabs>
        <w:ind w:left="-720" w:right="-783"/>
        <w:jc w:val="center"/>
        <w:rPr>
          <w:rFonts w:cs="Simplified Arabic"/>
          <w:b/>
          <w:bCs/>
          <w:noProof/>
          <w:color w:val="0000FF"/>
          <w:sz w:val="16"/>
          <w:szCs w:val="16"/>
          <w:rtl/>
          <w:lang w:bidi="ar-IQ"/>
        </w:rPr>
      </w:pPr>
    </w:p>
    <w:p w14:paraId="40F60094" w14:textId="77777777" w:rsidR="001A304C" w:rsidRPr="002B30A3" w:rsidRDefault="00515C7C" w:rsidP="001A304C">
      <w:pPr>
        <w:spacing w:after="0"/>
        <w:ind w:left="-691" w:right="-783"/>
        <w:jc w:val="center"/>
        <w:rPr>
          <w:rFonts w:asciiTheme="majorBidi" w:hAnsiTheme="majorBidi" w:cstheme="majorBidi"/>
          <w:b/>
          <w:bCs/>
          <w:color w:val="C00000"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B050"/>
          <w:sz w:val="44"/>
          <w:szCs w:val="44"/>
          <w:rtl/>
          <w:lang w:bidi="ar-IQ"/>
        </w:rPr>
        <w:t xml:space="preserve"> </w:t>
      </w:r>
    </w:p>
    <w:p w14:paraId="388100B6" w14:textId="77777777" w:rsidR="001A304C" w:rsidRPr="00B7720F" w:rsidRDefault="001A304C" w:rsidP="001A304C">
      <w:pPr>
        <w:tabs>
          <w:tab w:val="left" w:pos="5342"/>
        </w:tabs>
        <w:spacing w:after="0"/>
        <w:ind w:left="-691"/>
        <w:jc w:val="center"/>
        <w:rPr>
          <w:rFonts w:asciiTheme="majorBidi" w:hAnsiTheme="majorBidi" w:cstheme="majorBidi"/>
          <w:b/>
          <w:bCs/>
          <w:color w:val="C00000"/>
          <w:sz w:val="44"/>
          <w:szCs w:val="44"/>
          <w:rtl/>
          <w:lang w:bidi="ar-IQ"/>
        </w:rPr>
      </w:pPr>
    </w:p>
    <w:p w14:paraId="480522E1" w14:textId="77777777" w:rsidR="001A304C" w:rsidRPr="003C0BDA" w:rsidRDefault="001A304C" w:rsidP="001A304C">
      <w:pPr>
        <w:tabs>
          <w:tab w:val="left" w:pos="5342"/>
        </w:tabs>
        <w:bidi/>
        <w:spacing w:after="0"/>
        <w:ind w:left="-691" w:right="-783"/>
        <w:rPr>
          <w:rFonts w:asciiTheme="majorBidi" w:hAnsiTheme="majorBidi" w:cstheme="majorBidi"/>
          <w:b/>
          <w:bCs/>
          <w:color w:val="C00000"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 xml:space="preserve">    </w:t>
      </w:r>
      <w:r w:rsidRPr="003C0BDA"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 xml:space="preserve">أ.د. </w:t>
      </w:r>
      <w:r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>إ</w:t>
      </w:r>
      <w:r w:rsidRPr="003C0BDA"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 xml:space="preserve">حسان يحيى حسين        </w:t>
      </w:r>
      <w:r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 xml:space="preserve">       </w:t>
      </w:r>
      <w:r w:rsidRPr="003C0BDA">
        <w:rPr>
          <w:rFonts w:asciiTheme="majorBidi" w:hAnsiTheme="majorBidi" w:cstheme="majorBidi" w:hint="cs"/>
          <w:b/>
          <w:bCs/>
          <w:color w:val="7030A0"/>
          <w:sz w:val="44"/>
          <w:szCs w:val="44"/>
          <w:rtl/>
          <w:lang w:bidi="ar-IQ"/>
        </w:rPr>
        <w:t xml:space="preserve">    أ.م.د. ديلم كاظم سهيل</w:t>
      </w:r>
    </w:p>
    <w:p w14:paraId="0817E6A3" w14:textId="77777777" w:rsidR="001A304C" w:rsidRDefault="001A304C" w:rsidP="001A304C">
      <w:pPr>
        <w:tabs>
          <w:tab w:val="left" w:pos="5342"/>
        </w:tabs>
        <w:bidi/>
        <w:spacing w:after="0"/>
        <w:ind w:left="-691" w:right="-873"/>
        <w:rPr>
          <w:rFonts w:asciiTheme="majorBidi" w:hAnsiTheme="majorBidi" w:cstheme="majorBidi"/>
          <w:b/>
          <w:bCs/>
          <w:color w:val="C00000"/>
          <w:sz w:val="36"/>
          <w:szCs w:val="36"/>
          <w:rtl/>
          <w:lang w:bidi="ar-IQ"/>
        </w:rPr>
      </w:pPr>
      <w:r w:rsidRPr="00720A15"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>رئيس لجنة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 xml:space="preserve"> الترقيات العلمية المركزية</w:t>
      </w:r>
      <w:r w:rsidRPr="00720A15"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 xml:space="preserve">            مقرر لجنة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 xml:space="preserve"> الترقيات العلمية المركزية</w:t>
      </w:r>
    </w:p>
    <w:p w14:paraId="17F7A6FA" w14:textId="77777777" w:rsidR="001A304C" w:rsidRPr="00720A15" w:rsidRDefault="001A304C" w:rsidP="001A304C">
      <w:pPr>
        <w:tabs>
          <w:tab w:val="left" w:pos="5342"/>
        </w:tabs>
        <w:bidi/>
        <w:spacing w:after="0"/>
        <w:ind w:left="-783" w:right="-873"/>
        <w:rPr>
          <w:rFonts w:cs="Simplified Arabic"/>
          <w:b/>
          <w:bCs/>
          <w:noProof/>
          <w:color w:val="C00000"/>
          <w:sz w:val="36"/>
          <w:szCs w:val="36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>كلية الهندسة</w:t>
      </w:r>
      <w:r>
        <w:rPr>
          <w:rFonts w:asciiTheme="majorBidi" w:hAnsiTheme="majorBidi" w:cstheme="majorBidi"/>
          <w:b/>
          <w:bCs/>
          <w:color w:val="C00000"/>
          <w:sz w:val="36"/>
          <w:szCs w:val="36"/>
          <w:rtl/>
          <w:lang w:bidi="ar-IQ"/>
        </w:rPr>
        <w:t>–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 xml:space="preserve"> قسم الهندسة الميكانيكية            مدير شعبة شؤون الترقيات العلمية </w:t>
      </w:r>
    </w:p>
    <w:p w14:paraId="12CD7B4C" w14:textId="77777777" w:rsidR="00512675" w:rsidRDefault="001A304C" w:rsidP="00051726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lang w:bidi="ar-IQ"/>
        </w:rPr>
      </w:pPr>
      <w:r>
        <w:rPr>
          <w:rFonts w:cs="Simplified Arabic"/>
          <w:b/>
          <w:bCs/>
          <w:noProof/>
          <w:color w:val="0000FF"/>
          <w:sz w:val="56"/>
          <w:szCs w:val="56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6E165A9" wp14:editId="5005DFBB">
                <wp:simplePos x="0" y="0"/>
                <wp:positionH relativeFrom="column">
                  <wp:posOffset>-1394460</wp:posOffset>
                </wp:positionH>
                <wp:positionV relativeFrom="paragraph">
                  <wp:posOffset>421640</wp:posOffset>
                </wp:positionV>
                <wp:extent cx="6414770" cy="635"/>
                <wp:effectExtent l="0" t="0" r="0" b="2540"/>
                <wp:wrapNone/>
                <wp:docPr id="2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414770" cy="635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0D21AB" id="Line 4" o:spid="_x0000_s1026" style="position:absolute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9.8pt,33.2pt" to="395.3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" stroked="f" strokecolor="#030"/>
            </w:pict>
          </mc:Fallback>
        </mc:AlternateContent>
      </w:r>
    </w:p>
    <w:p w14:paraId="6FFFC81B" w14:textId="77777777" w:rsidR="00512675" w:rsidRDefault="00512675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lang w:bidi="ar-IQ"/>
        </w:rPr>
      </w:pPr>
    </w:p>
    <w:p w14:paraId="42ACA82C" w14:textId="77777777" w:rsidR="001A304C" w:rsidRDefault="001A304C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rtl/>
          <w:lang w:bidi="ar-IQ"/>
        </w:rPr>
      </w:pPr>
    </w:p>
    <w:p w14:paraId="74BC7D44" w14:textId="77777777" w:rsidR="001A304C" w:rsidRDefault="001A304C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rtl/>
          <w:lang w:bidi="ar-IQ"/>
        </w:rPr>
      </w:pPr>
    </w:p>
    <w:p w14:paraId="7E1E9F5F" w14:textId="77777777" w:rsidR="001A304C" w:rsidRDefault="001A304C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rtl/>
          <w:lang w:bidi="ar-IQ"/>
        </w:rPr>
      </w:pPr>
    </w:p>
    <w:p w14:paraId="77D50182" w14:textId="77777777" w:rsidR="001A304C" w:rsidRDefault="001A304C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rtl/>
          <w:lang w:bidi="ar-IQ"/>
        </w:rPr>
      </w:pPr>
    </w:p>
    <w:p w14:paraId="41A7DE20" w14:textId="77777777" w:rsidR="001A304C" w:rsidRDefault="001A304C" w:rsidP="001A304C">
      <w:pPr>
        <w:tabs>
          <w:tab w:val="left" w:pos="5342"/>
        </w:tabs>
        <w:spacing w:after="0"/>
        <w:ind w:left="-691"/>
        <w:jc w:val="center"/>
        <w:rPr>
          <w:rFonts w:cs="Simplified Arabic"/>
          <w:b/>
          <w:bCs/>
          <w:sz w:val="20"/>
          <w:szCs w:val="20"/>
          <w:rtl/>
          <w:lang w:bidi="ar-IQ"/>
        </w:rPr>
      </w:pPr>
    </w:p>
    <w:p w14:paraId="60013BE1" w14:textId="77777777" w:rsidR="001A304C" w:rsidRDefault="00515C7C" w:rsidP="00515C7C">
      <w:pPr>
        <w:tabs>
          <w:tab w:val="right" w:pos="1530"/>
        </w:tabs>
        <w:bidi/>
        <w:spacing w:after="0" w:line="240" w:lineRule="auto"/>
        <w:ind w:left="-270" w:right="-630"/>
        <w:jc w:val="center"/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</w:pPr>
      <w:r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>شعبان</w:t>
      </w:r>
      <w:r w:rsidR="001A304C" w:rsidRPr="00231D14"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  <w:t xml:space="preserve"> 143</w:t>
      </w:r>
      <w:r w:rsidR="001A304C"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>9</w:t>
      </w:r>
      <w:r w:rsidR="001A304C" w:rsidRPr="00231D14"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  <w:t xml:space="preserve"> هـ        </w:t>
      </w:r>
      <w:r w:rsidR="001A304C"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 xml:space="preserve">     </w:t>
      </w:r>
      <w:r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 xml:space="preserve">                   </w:t>
      </w:r>
      <w:r w:rsidR="001A304C" w:rsidRPr="00231D14"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  <w:t xml:space="preserve">           </w:t>
      </w:r>
      <w:r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>نيسان</w:t>
      </w:r>
      <w:r w:rsidR="001A304C" w:rsidRPr="00231D14"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  <w:t xml:space="preserve"> 201</w:t>
      </w:r>
      <w:r w:rsidR="001A304C">
        <w:rPr>
          <w:rFonts w:asciiTheme="majorBidi" w:hAnsiTheme="majorBidi" w:cstheme="majorBidi" w:hint="cs"/>
          <w:b/>
          <w:bCs/>
          <w:color w:val="FF0000"/>
          <w:sz w:val="44"/>
          <w:szCs w:val="44"/>
          <w:rtl/>
        </w:rPr>
        <w:t>8</w:t>
      </w:r>
      <w:r w:rsidR="001A304C" w:rsidRPr="00231D14">
        <w:rPr>
          <w:rFonts w:asciiTheme="majorBidi" w:hAnsiTheme="majorBidi" w:cstheme="majorBidi"/>
          <w:b/>
          <w:bCs/>
          <w:color w:val="FF0000"/>
          <w:sz w:val="44"/>
          <w:szCs w:val="44"/>
          <w:rtl/>
        </w:rPr>
        <w:t xml:space="preserve"> م</w:t>
      </w:r>
    </w:p>
    <w:p w14:paraId="2A6300CE" w14:textId="77777777" w:rsidR="00387871" w:rsidRDefault="00387871" w:rsidP="001031A6">
      <w:pPr>
        <w:bidi/>
        <w:spacing w:after="0"/>
        <w:ind w:left="-603"/>
        <w:rPr>
          <w:rFonts w:asciiTheme="majorBidi" w:hAnsiTheme="majorBidi" w:cstheme="majorBidi"/>
          <w:b/>
          <w:bCs/>
          <w:color w:val="2051EC"/>
          <w:sz w:val="48"/>
          <w:szCs w:val="48"/>
          <w:u w:val="single"/>
          <w:rtl/>
        </w:rPr>
      </w:pPr>
      <w:r w:rsidRPr="00E11B57">
        <w:rPr>
          <w:rFonts w:asciiTheme="majorBidi" w:hAnsiTheme="majorBidi" w:cstheme="majorBidi" w:hint="cs"/>
          <w:b/>
          <w:bCs/>
          <w:color w:val="2051EC"/>
          <w:sz w:val="48"/>
          <w:szCs w:val="48"/>
          <w:u w:val="single"/>
          <w:rtl/>
        </w:rPr>
        <w:lastRenderedPageBreak/>
        <w:t>م</w:t>
      </w:r>
      <w:r w:rsidR="00937D7F">
        <w:rPr>
          <w:rFonts w:asciiTheme="majorBidi" w:hAnsiTheme="majorBidi" w:cstheme="majorBidi" w:hint="cs"/>
          <w:b/>
          <w:bCs/>
          <w:color w:val="2051EC"/>
          <w:sz w:val="48"/>
          <w:szCs w:val="48"/>
          <w:u w:val="single"/>
          <w:rtl/>
        </w:rPr>
        <w:t>لاحظة</w:t>
      </w:r>
    </w:p>
    <w:p w14:paraId="33229F0D" w14:textId="77777777" w:rsidR="00547B1D" w:rsidRDefault="00937D7F" w:rsidP="00937D7F">
      <w:pPr>
        <w:bidi/>
        <w:spacing w:after="0"/>
        <w:ind w:left="-603" w:right="-630"/>
        <w:jc w:val="mediumKashida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937D7F">
        <w:rPr>
          <w:rFonts w:asciiTheme="majorBidi" w:hAnsiTheme="majorBidi" w:cstheme="majorBidi" w:hint="cs"/>
          <w:b/>
          <w:bCs/>
          <w:sz w:val="32"/>
          <w:szCs w:val="32"/>
          <w:rtl/>
        </w:rPr>
        <w:tab/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الاستمارات الواردة هنا هي نفس الإستمارات الواردة في ملاحق ( </w:t>
      </w:r>
      <w:r w:rsidRPr="00547B1D">
        <w:rPr>
          <w:rFonts w:asciiTheme="majorBidi" w:hAnsiTheme="majorBidi" w:cstheme="majorBidi" w:hint="cs"/>
          <w:b/>
          <w:bCs/>
          <w:i/>
          <w:iCs/>
          <w:color w:val="C00000"/>
          <w:sz w:val="36"/>
          <w:szCs w:val="36"/>
          <w:rtl/>
        </w:rPr>
        <w:t>دليل الترقيات العلمية في جامعة بغداد</w:t>
      </w:r>
      <w:r w:rsidR="00547B1D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)</w:t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الذي أصدرته اللجنة</w:t>
      </w:r>
      <w:r w:rsidR="001031A6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وفقا لتعليمات الترقيات العلمية رقم 167 لسنة 2017</w:t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، ووفق الجدول المدرج في أدناه.</w:t>
      </w:r>
    </w:p>
    <w:p w14:paraId="523C82C0" w14:textId="77777777" w:rsidR="00937D7F" w:rsidRPr="00937D7F" w:rsidRDefault="00937D7F" w:rsidP="00547B1D">
      <w:pPr>
        <w:bidi/>
        <w:spacing w:after="0"/>
        <w:ind w:left="-603" w:right="-630"/>
        <w:jc w:val="mediumKashida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 </w:t>
      </w:r>
    </w:p>
    <w:p w14:paraId="7670CF19" w14:textId="77777777" w:rsidR="00AB3D94" w:rsidRPr="002B25E4" w:rsidRDefault="00A4507D" w:rsidP="007269A1">
      <w:pPr>
        <w:bidi/>
        <w:spacing w:after="0"/>
        <w:rPr>
          <w:rFonts w:asciiTheme="majorBidi" w:hAnsiTheme="majorBidi" w:cstheme="majorBidi"/>
          <w:b/>
          <w:bCs/>
          <w:i/>
          <w:iCs/>
          <w:color w:val="548DD4" w:themeColor="text2" w:themeTint="99"/>
          <w:sz w:val="16"/>
          <w:szCs w:val="16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ab/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ab/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ab/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ab/>
      </w:r>
    </w:p>
    <w:tbl>
      <w:tblPr>
        <w:tblStyle w:val="TableGrid"/>
        <w:tblW w:w="5565" w:type="pct"/>
        <w:jc w:val="center"/>
        <w:tblLook w:val="04A0" w:firstRow="1" w:lastRow="0" w:firstColumn="1" w:lastColumn="0" w:noHBand="0" w:noVBand="1"/>
      </w:tblPr>
      <w:tblGrid>
        <w:gridCol w:w="1131"/>
        <w:gridCol w:w="8355"/>
      </w:tblGrid>
      <w:tr w:rsidR="00CC654F" w14:paraId="6E1E56E7" w14:textId="77777777" w:rsidTr="00C7267E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0D9" w:themeFill="accent4" w:themeFillTint="66"/>
            <w:vAlign w:val="center"/>
          </w:tcPr>
          <w:p w14:paraId="60C5D9A2" w14:textId="77777777" w:rsidR="00CC654F" w:rsidRPr="002B25E4" w:rsidRDefault="00CC654F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32"/>
                <w:szCs w:val="32"/>
                <w:lang w:bidi="ar-IQ"/>
              </w:rPr>
            </w:pPr>
            <w:r w:rsidRPr="002B25E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رقم الصفحة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0D9" w:themeFill="accent4" w:themeFillTint="66"/>
            <w:vAlign w:val="center"/>
          </w:tcPr>
          <w:p w14:paraId="213AF6E4" w14:textId="77777777" w:rsidR="00CC654F" w:rsidRPr="002B25E4" w:rsidRDefault="00CC654F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32"/>
                <w:szCs w:val="32"/>
                <w:lang w:bidi="ar-IQ"/>
              </w:rPr>
            </w:pPr>
            <w:r w:rsidRPr="002B25E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وضوع</w:t>
            </w:r>
          </w:p>
        </w:tc>
      </w:tr>
      <w:tr w:rsidR="00B21B17" w14:paraId="0B0170FB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1CF8C019" w14:textId="77777777" w:rsidR="00B21B17" w:rsidRPr="00216CB9" w:rsidRDefault="00547B1D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0DEE5361" w14:textId="77777777" w:rsidR="00B21B17" w:rsidRPr="009E4CE3" w:rsidRDefault="00CF7B4F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2):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ة الترقية العلمية</w:t>
            </w:r>
          </w:p>
        </w:tc>
      </w:tr>
      <w:tr w:rsidR="007269A1" w14:paraId="2EB39A11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157FE43" w14:textId="77777777" w:rsidR="007269A1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7C22935" w14:textId="77777777" w:rsidR="007269A1" w:rsidRPr="009E4CE3" w:rsidRDefault="00CF7B4F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3):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</w:t>
            </w:r>
            <w:r w:rsidR="006557A4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تقرير </w:t>
            </w:r>
            <w:r w:rsidR="008B1050"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الاستلال</w:t>
            </w:r>
            <w:r w:rsidR="008B1050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</w:t>
            </w:r>
            <w:r w:rsidR="006557A4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و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استمار</w:t>
            </w:r>
            <w:r w:rsidR="006557A4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ات</w:t>
            </w:r>
            <w:r w:rsidR="008B1050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ه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</w:t>
            </w:r>
          </w:p>
        </w:tc>
      </w:tr>
      <w:tr w:rsidR="003B090E" w14:paraId="1B665075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B2A406A" w14:textId="77777777" w:rsidR="003B090E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22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EF5EBDC" w14:textId="77777777" w:rsidR="003B090E" w:rsidRPr="009E4CE3" w:rsidRDefault="00CF7B4F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4):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ات تقييم البحوث باللغة العربية</w:t>
            </w:r>
          </w:p>
        </w:tc>
      </w:tr>
      <w:tr w:rsidR="003B090E" w14:paraId="7D160D2D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F2963CF" w14:textId="77777777" w:rsidR="003B090E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1E6C4BB" w14:textId="77777777" w:rsidR="003B090E" w:rsidRPr="009E4CE3" w:rsidRDefault="00CF7B4F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5):</w:t>
            </w:r>
            <w:r w:rsidRPr="00920686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ات تقييم البحوث باللغة الانكليزية</w:t>
            </w:r>
          </w:p>
        </w:tc>
      </w:tr>
      <w:tr w:rsidR="003B090E" w14:paraId="790A7C5D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2046FFB" w14:textId="77777777" w:rsidR="003B090E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28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0F48DB1C" w14:textId="77777777" w:rsidR="003B090E" w:rsidRPr="009E4CE3" w:rsidRDefault="00A6378D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6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ة السيرة الذاتية للخبير باللغة العربية</w:t>
            </w:r>
          </w:p>
        </w:tc>
      </w:tr>
      <w:tr w:rsidR="00A6378D" w14:paraId="1F0C579A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2251E8A8" w14:textId="77777777" w:rsidR="00A6378D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29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B574C06" w14:textId="77777777" w:rsidR="00A6378D" w:rsidRPr="009E4CE3" w:rsidRDefault="00A6378D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7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ات السيرة الذاتية للخبير باللغة الانكليزية</w:t>
            </w:r>
          </w:p>
        </w:tc>
      </w:tr>
      <w:tr w:rsidR="00A6378D" w14:paraId="6AD773BB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789651F" w14:textId="77777777" w:rsidR="00A6378D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30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2CF91641" w14:textId="77777777" w:rsidR="00A6378D" w:rsidRPr="009E4CE3" w:rsidRDefault="00A6378D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8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ة خلاصة الترقية العلمية</w:t>
            </w:r>
          </w:p>
        </w:tc>
      </w:tr>
      <w:tr w:rsidR="005C56AF" w14:paraId="2B9CCB9F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667FCF02" w14:textId="77777777" w:rsidR="005C56AF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39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0356627" w14:textId="77777777" w:rsidR="005C56AF" w:rsidRPr="009E4CE3" w:rsidRDefault="005C56AF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9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رسائل مخاطبة خبراء تقييم باللغتين العربية والانكليزية</w:t>
            </w:r>
          </w:p>
        </w:tc>
      </w:tr>
      <w:tr w:rsidR="009E1194" w14:paraId="7F191B11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93C6A5B" w14:textId="77777777" w:rsidR="009E1194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41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5DC8E57F" w14:textId="77777777" w:rsidR="009E1194" w:rsidRPr="009E4CE3" w:rsidRDefault="009E1194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</w:t>
            </w:r>
            <w:r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10</w:t>
            </w: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>ة السيرة الذاتية لطالب الترقية</w:t>
            </w:r>
          </w:p>
        </w:tc>
      </w:tr>
      <w:tr w:rsidR="00A6378D" w14:paraId="28C38020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01304487" w14:textId="77777777" w:rsidR="00A6378D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45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33C1B181" w14:textId="77777777" w:rsidR="00A6378D" w:rsidRPr="009E4CE3" w:rsidRDefault="00A6378D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</w:t>
            </w:r>
            <w:r w:rsidR="005C56AF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1</w:t>
            </w:r>
            <w:r w:rsidR="009E119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1</w:t>
            </w: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ستمارات التوثيق الالكتروني</w:t>
            </w:r>
          </w:p>
        </w:tc>
      </w:tr>
      <w:tr w:rsidR="00A6378D" w14:paraId="21CE4056" w14:textId="77777777" w:rsidTr="002B25E4">
        <w:trPr>
          <w:jc w:val="center"/>
        </w:trPr>
        <w:tc>
          <w:tcPr>
            <w:tcW w:w="5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6F171DEE" w14:textId="77777777" w:rsidR="00A6378D" w:rsidRPr="00216CB9" w:rsidRDefault="009B3863" w:rsidP="00F31AB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70C0"/>
                <w:sz w:val="28"/>
                <w:szCs w:val="28"/>
                <w:rtl/>
                <w:lang w:bidi="ar-IQ"/>
              </w:rPr>
              <w:t>47</w:t>
            </w:r>
          </w:p>
        </w:tc>
        <w:tc>
          <w:tcPr>
            <w:tcW w:w="440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14:paraId="64E434E6" w14:textId="77777777" w:rsidR="00A6378D" w:rsidRPr="009E4CE3" w:rsidRDefault="00A6378D" w:rsidP="00F31AB6">
            <w:pPr>
              <w:bidi/>
              <w:spacing w:line="276" w:lineRule="auto"/>
              <w:ind w:left="778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الملحق (1</w:t>
            </w:r>
            <w:r w:rsidR="009E119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2</w:t>
            </w:r>
            <w:r w:rsidRPr="00231D14">
              <w:rPr>
                <w:rFonts w:asciiTheme="majorBidi" w:hAnsiTheme="majorBidi" w:cstheme="majorBidi" w:hint="cs"/>
                <w:b/>
                <w:bCs/>
                <w:color w:val="0070C0"/>
                <w:sz w:val="32"/>
                <w:szCs w:val="32"/>
                <w:rtl/>
                <w:lang w:bidi="ar-IQ"/>
              </w:rPr>
              <w:t>):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التشكيلات المشمولة</w:t>
            </w:r>
            <w:r w:rsidR="009E7B33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بعمل لجنة الترقيات العلمية المركزية</w:t>
            </w:r>
            <w:r w:rsidRPr="00D940FB">
              <w:rPr>
                <w:rFonts w:asciiTheme="majorBidi" w:hAnsiTheme="majorBidi" w:cstheme="majorBidi" w:hint="cs"/>
                <w:b/>
                <w:bCs/>
                <w:color w:val="C00000"/>
                <w:sz w:val="32"/>
                <w:szCs w:val="32"/>
                <w:rtl/>
                <w:lang w:bidi="ar-IQ"/>
              </w:rPr>
              <w:t xml:space="preserve">  </w:t>
            </w:r>
          </w:p>
        </w:tc>
      </w:tr>
    </w:tbl>
    <w:p w14:paraId="0086E27C" w14:textId="77777777" w:rsidR="007269A1" w:rsidRDefault="00F31AB6" w:rsidP="007269A1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755520" behindDoc="1" locked="0" layoutInCell="1" allowOverlap="1" wp14:anchorId="0C64F2E3" wp14:editId="17C69BCD">
            <wp:simplePos x="0" y="0"/>
            <wp:positionH relativeFrom="column">
              <wp:posOffset>3486150</wp:posOffset>
            </wp:positionH>
            <wp:positionV relativeFrom="paragraph">
              <wp:posOffset>143510</wp:posOffset>
            </wp:positionV>
            <wp:extent cx="2209800" cy="1885950"/>
            <wp:effectExtent l="38100" t="38100" r="38100" b="38100"/>
            <wp:wrapTight wrapText="bothSides">
              <wp:wrapPolygon edited="0">
                <wp:start x="-372" y="-436"/>
                <wp:lineTo x="-372" y="21818"/>
                <wp:lineTo x="21786" y="21818"/>
                <wp:lineTo x="21786" y="-436"/>
                <wp:lineTo x="-372" y="-436"/>
              </wp:wrapPolygon>
            </wp:wrapTight>
            <wp:docPr id="3" name="Picture 3" descr="http://environmentalscience.uomosul.edu.iq/files/news/news_9516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environmentalscience.uomosul.edu.iq/files/news/news_951627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85950"/>
                    </a:xfrm>
                    <a:prstGeom prst="rect">
                      <a:avLst/>
                    </a:prstGeom>
                    <a:solidFill>
                      <a:srgbClr val="FFFF00"/>
                    </a:solidFill>
                    <a:ln w="38100" cmpd="sng"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AB6E36" w14:textId="77777777" w:rsidR="00FD1386" w:rsidRDefault="00FD1386" w:rsidP="00FD1386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</w:p>
    <w:p w14:paraId="38AFEC2E" w14:textId="77777777" w:rsidR="00FD1386" w:rsidRDefault="00FD1386" w:rsidP="00FD1386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</w:p>
    <w:p w14:paraId="5004687E" w14:textId="77777777" w:rsidR="00937D7F" w:rsidRDefault="00937D7F" w:rsidP="00937D7F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</w:p>
    <w:p w14:paraId="54298410" w14:textId="77777777" w:rsidR="00937D7F" w:rsidRDefault="00937D7F" w:rsidP="00937D7F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</w:p>
    <w:p w14:paraId="57BC2EEE" w14:textId="77777777" w:rsidR="00937D7F" w:rsidRDefault="00937D7F" w:rsidP="00937D7F">
      <w:pPr>
        <w:bidi/>
        <w:spacing w:after="0"/>
        <w:ind w:left="-963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  <w:u w:val="single"/>
          <w:rtl/>
          <w:lang w:bidi="ar-IQ"/>
        </w:rPr>
      </w:pPr>
    </w:p>
    <w:p w14:paraId="6961477C" w14:textId="77777777" w:rsidR="00485F50" w:rsidRDefault="00485F50" w:rsidP="001A304C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540056E2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2C11F917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88DAACA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7DDDF380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6D379D3" w14:textId="77777777" w:rsidR="001A304C" w:rsidRDefault="001A304C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noProof/>
          <w:color w:val="C00000"/>
          <w:sz w:val="36"/>
          <w:szCs w:val="36"/>
          <w:u w:val="single"/>
          <w:rtl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3953B6D4" wp14:editId="5B99B510">
                <wp:simplePos x="0" y="0"/>
                <wp:positionH relativeFrom="column">
                  <wp:posOffset>-800100</wp:posOffset>
                </wp:positionH>
                <wp:positionV relativeFrom="paragraph">
                  <wp:posOffset>0</wp:posOffset>
                </wp:positionV>
                <wp:extent cx="933450" cy="904875"/>
                <wp:effectExtent l="0" t="0" r="19050" b="28575"/>
                <wp:wrapTight wrapText="bothSides">
                  <wp:wrapPolygon edited="0">
                    <wp:start x="0" y="0"/>
                    <wp:lineTo x="0" y="21827"/>
                    <wp:lineTo x="21600" y="21827"/>
                    <wp:lineTo x="21600" y="0"/>
                    <wp:lineTo x="0" y="0"/>
                  </wp:wrapPolygon>
                </wp:wrapTight>
                <wp:docPr id="1024" name="Text Box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904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5633F0" w14:textId="77777777" w:rsidR="00372E0E" w:rsidRPr="00FF7098" w:rsidRDefault="00372E0E" w:rsidP="001A304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1B4C1D41" wp14:editId="520B174F">
                                  <wp:extent cx="722426" cy="723900"/>
                                  <wp:effectExtent l="0" t="0" r="1905" b="0"/>
                                  <wp:docPr id="1" name="Picture 1" descr="سبتمبر 2011 كلية الهندسة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سبتمبر 2011 كلية الهندسة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1525" cy="7330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3B6D4" id="_x0000_t202" coordsize="21600,21600" o:spt="202" path="m,l,21600r21600,l21600,xe">
                <v:stroke joinstyle="miter"/>
                <v:path gradientshapeok="t" o:connecttype="rect"/>
              </v:shapetype>
              <v:shape id="Text Box 1024" o:spid="_x0000_s1026" type="#_x0000_t202" style="position:absolute;left:0;text-align:left;margin-left:-63pt;margin-top:0;width:73.5pt;height:71.25pt;z-index:-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" fillcolor="window" strokeweight=".5pt">
                <v:textbox>
                  <w:txbxContent>
                    <w:p w14:paraId="6D5633F0" w14:textId="77777777" w:rsidR="00372E0E" w:rsidRPr="00FF7098" w:rsidRDefault="00372E0E" w:rsidP="001A304C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1B4C1D41" wp14:editId="520B174F">
                            <wp:extent cx="722426" cy="723900"/>
                            <wp:effectExtent l="0" t="0" r="1905" b="0"/>
                            <wp:docPr id="1" name="Picture 1" descr="سبتمبر 2011 كلية الهندسة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سبتمبر 2011 كلية الهندسة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1525" cy="7330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Theme="majorBidi" w:hAnsiTheme="majorBidi" w:cs="Times New Roman"/>
          <w:b/>
          <w:bCs/>
          <w:noProof/>
          <w:color w:val="C00000"/>
          <w:sz w:val="36"/>
          <w:szCs w:val="36"/>
          <w:u w:val="single"/>
          <w:rtl/>
          <w:lang w:val="en-IN" w:eastAsia="en-IN"/>
        </w:rPr>
        <w:drawing>
          <wp:anchor distT="0" distB="0" distL="114300" distR="114300" simplePos="0" relativeHeight="251763712" behindDoc="1" locked="0" layoutInCell="1" allowOverlap="1" wp14:anchorId="32C3FCAE" wp14:editId="23C17F32">
            <wp:simplePos x="0" y="0"/>
            <wp:positionH relativeFrom="column">
              <wp:posOffset>5019040</wp:posOffset>
            </wp:positionH>
            <wp:positionV relativeFrom="paragraph">
              <wp:posOffset>-88265</wp:posOffset>
            </wp:positionV>
            <wp:extent cx="923290" cy="924560"/>
            <wp:effectExtent l="0" t="0" r="0" b="8890"/>
            <wp:wrapTight wrapText="bothSides">
              <wp:wrapPolygon edited="0">
                <wp:start x="0" y="0"/>
                <wp:lineTo x="0" y="21363"/>
                <wp:lineTo x="20946" y="21363"/>
                <wp:lineTo x="20946" y="0"/>
                <wp:lineTo x="0" y="0"/>
              </wp:wrapPolygon>
            </wp:wrapTight>
            <wp:docPr id="1039" name="Picture 1039" descr="D:\D\اداريات القسم\شعارات و صور\شعار الجامع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\اداريات القسم\شعارات و صور\شعار الجامعة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5651A" w14:textId="77777777" w:rsidR="001A304C" w:rsidRDefault="001A304C" w:rsidP="001A304C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ملحق (2): استمارة الترقية العلمية</w:t>
      </w:r>
    </w:p>
    <w:tbl>
      <w:tblPr>
        <w:tblStyle w:val="TableGrid"/>
        <w:bidiVisual/>
        <w:tblW w:w="8490" w:type="dxa"/>
        <w:jc w:val="center"/>
        <w:tblLook w:val="04A0" w:firstRow="1" w:lastRow="0" w:firstColumn="1" w:lastColumn="0" w:noHBand="0" w:noVBand="1"/>
      </w:tblPr>
      <w:tblGrid>
        <w:gridCol w:w="8490"/>
      </w:tblGrid>
      <w:tr w:rsidR="001A304C" w14:paraId="6AF9B859" w14:textId="77777777" w:rsidTr="00B12C44">
        <w:trPr>
          <w:trHeight w:val="773"/>
          <w:jc w:val="center"/>
        </w:trPr>
        <w:tc>
          <w:tcPr>
            <w:tcW w:w="8490" w:type="dxa"/>
            <w:shd w:val="clear" w:color="auto" w:fill="C2D69B" w:themeFill="accent3" w:themeFillTint="99"/>
            <w:vAlign w:val="center"/>
          </w:tcPr>
          <w:p w14:paraId="16345AEF" w14:textId="77777777" w:rsidR="001A304C" w:rsidRPr="00AB1349" w:rsidRDefault="001A304C" w:rsidP="00A576F5">
            <w:pPr>
              <w:bidi/>
              <w:jc w:val="center"/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</w:pPr>
            <w:r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>جامعة</w:t>
            </w:r>
            <w:r w:rsidRPr="00AB134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>بغداد</w:t>
            </w:r>
            <w:r w:rsidRPr="00AB134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 - </w:t>
            </w:r>
            <w:r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 xml:space="preserve"> كلية</w:t>
            </w:r>
            <w:r w:rsidRPr="00AB134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Pr="00AB134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-------</w:t>
            </w:r>
            <w:r w:rsidR="00A576F5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الهندسة</w:t>
            </w:r>
            <w:r w:rsidRPr="00AB134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-----</w:t>
            </w:r>
          </w:p>
          <w:p w14:paraId="7191370C" w14:textId="77777777" w:rsidR="001A304C" w:rsidRPr="00F16F50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  <w:lang w:bidi="ar-IQ"/>
              </w:rPr>
            </w:pPr>
            <w:r w:rsidRPr="00AB134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Pr="00AB1349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لجنة الترقيات العلمية</w:t>
            </w:r>
          </w:p>
        </w:tc>
      </w:tr>
    </w:tbl>
    <w:p w14:paraId="09222B3E" w14:textId="77777777" w:rsidR="001A304C" w:rsidRDefault="001A304C" w:rsidP="001A304C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7EE19534" w14:textId="77777777" w:rsidR="001A304C" w:rsidRPr="00FB7CDE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أول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: معلومات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التحصيل العلمي و طلب الترقية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</w:t>
      </w:r>
    </w:p>
    <w:p w14:paraId="2F25E820" w14:textId="77777777" w:rsidR="001A304C" w:rsidRPr="00FB7CDE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16"/>
          <w:szCs w:val="16"/>
          <w:u w:val="single"/>
          <w:rtl/>
          <w:lang w:bidi="ar-IQ"/>
        </w:rPr>
      </w:pP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1845"/>
        <w:gridCol w:w="2880"/>
        <w:gridCol w:w="464"/>
        <w:gridCol w:w="1890"/>
        <w:gridCol w:w="976"/>
        <w:gridCol w:w="900"/>
        <w:gridCol w:w="1935"/>
      </w:tblGrid>
      <w:tr w:rsidR="001A304C" w14:paraId="7D3EFBEB" w14:textId="77777777" w:rsidTr="00B12C44">
        <w:trPr>
          <w:trHeight w:val="638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5C46CD65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  <w:lang w:bidi="ar-IQ"/>
              </w:rPr>
              <w:t>الاسم</w:t>
            </w:r>
            <w:r w:rsidRPr="00FB7CDE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FB7CDE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  <w:lang w:bidi="ar-IQ"/>
              </w:rPr>
              <w:t>الرباعي</w:t>
            </w:r>
          </w:p>
        </w:tc>
        <w:tc>
          <w:tcPr>
            <w:tcW w:w="3344" w:type="dxa"/>
            <w:gridSpan w:val="2"/>
            <w:vAlign w:val="center"/>
          </w:tcPr>
          <w:p w14:paraId="23427741" w14:textId="77777777" w:rsidR="001A304C" w:rsidRPr="00AB1349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14:paraId="47E5D11A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تحصيل العلمي</w:t>
            </w:r>
          </w:p>
        </w:tc>
        <w:tc>
          <w:tcPr>
            <w:tcW w:w="3811" w:type="dxa"/>
            <w:gridSpan w:val="3"/>
            <w:vAlign w:val="center"/>
          </w:tcPr>
          <w:p w14:paraId="5693C024" w14:textId="77777777" w:rsidR="001A304C" w:rsidRPr="0014205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</w:pPr>
          </w:p>
        </w:tc>
      </w:tr>
      <w:tr w:rsidR="001A304C" w14:paraId="27811E9B" w14:textId="77777777" w:rsidTr="00B12C44">
        <w:trPr>
          <w:trHeight w:val="620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74535437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3344" w:type="dxa"/>
            <w:gridSpan w:val="2"/>
            <w:vAlign w:val="center"/>
          </w:tcPr>
          <w:p w14:paraId="3BD2A6E9" w14:textId="77777777" w:rsidR="001A304C" w:rsidRPr="0014205E" w:rsidRDefault="001A304C" w:rsidP="00B12C44">
            <w:pPr>
              <w:bidi/>
              <w:jc w:val="center"/>
              <w:rPr>
                <w:rFonts w:asciiTheme="majorBidi" w:hAnsiTheme="majorBidi" w:cstheme="majorBidi"/>
                <w:color w:val="C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14:paraId="1B5A05E6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رتبة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مطلوبة</w:t>
            </w:r>
          </w:p>
        </w:tc>
        <w:tc>
          <w:tcPr>
            <w:tcW w:w="3811" w:type="dxa"/>
            <w:gridSpan w:val="3"/>
            <w:vAlign w:val="center"/>
          </w:tcPr>
          <w:p w14:paraId="67A10672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3BBE7A7F" w14:textId="77777777" w:rsidTr="00B12C44">
        <w:trPr>
          <w:trHeight w:val="461"/>
          <w:jc w:val="center"/>
        </w:trPr>
        <w:tc>
          <w:tcPr>
            <w:tcW w:w="1845" w:type="dxa"/>
            <w:vMerge w:val="restart"/>
            <w:shd w:val="clear" w:color="auto" w:fill="C2D69B" w:themeFill="accent3" w:themeFillTint="99"/>
            <w:vAlign w:val="center"/>
          </w:tcPr>
          <w:p w14:paraId="1F7FD5F6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ختصاص العام</w:t>
            </w:r>
          </w:p>
        </w:tc>
        <w:tc>
          <w:tcPr>
            <w:tcW w:w="3344" w:type="dxa"/>
            <w:gridSpan w:val="2"/>
            <w:vMerge w:val="restart"/>
            <w:vAlign w:val="center"/>
          </w:tcPr>
          <w:p w14:paraId="063FF3F2" w14:textId="77777777" w:rsidR="001A304C" w:rsidRPr="0014205E" w:rsidRDefault="001A304C" w:rsidP="00B12C44">
            <w:pPr>
              <w:bidi/>
              <w:jc w:val="center"/>
              <w:rPr>
                <w:rFonts w:asciiTheme="majorBidi" w:hAnsiTheme="majorBidi" w:cstheme="majorBidi"/>
                <w:color w:val="C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14:paraId="5E7E3985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ختصاص الدقيق</w:t>
            </w:r>
          </w:p>
        </w:tc>
        <w:tc>
          <w:tcPr>
            <w:tcW w:w="3811" w:type="dxa"/>
            <w:gridSpan w:val="3"/>
            <w:vAlign w:val="center"/>
          </w:tcPr>
          <w:p w14:paraId="2B717C68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1A304C" w14:paraId="36913F9C" w14:textId="77777777" w:rsidTr="00B12C44">
        <w:trPr>
          <w:trHeight w:val="460"/>
          <w:jc w:val="center"/>
        </w:trPr>
        <w:tc>
          <w:tcPr>
            <w:tcW w:w="1845" w:type="dxa"/>
            <w:vMerge/>
            <w:shd w:val="clear" w:color="auto" w:fill="C2D69B" w:themeFill="accent3" w:themeFillTint="99"/>
            <w:vAlign w:val="center"/>
          </w:tcPr>
          <w:p w14:paraId="156E3660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44" w:type="dxa"/>
            <w:gridSpan w:val="2"/>
            <w:vMerge/>
            <w:vAlign w:val="center"/>
          </w:tcPr>
          <w:p w14:paraId="4028CB5B" w14:textId="77777777" w:rsidR="001A304C" w:rsidRPr="0014205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14:paraId="780E2AA9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سار البحثي</w:t>
            </w:r>
          </w:p>
        </w:tc>
        <w:tc>
          <w:tcPr>
            <w:tcW w:w="3811" w:type="dxa"/>
            <w:gridSpan w:val="3"/>
            <w:vAlign w:val="center"/>
          </w:tcPr>
          <w:p w14:paraId="528795F8" w14:textId="77777777" w:rsidR="001A304C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</w:pPr>
          </w:p>
        </w:tc>
      </w:tr>
      <w:tr w:rsidR="001A304C" w14:paraId="06FA3488" w14:textId="77777777" w:rsidTr="00B12C44">
        <w:trPr>
          <w:trHeight w:val="539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7D420874" w14:textId="77777777" w:rsidR="001A304C" w:rsidRPr="00FB7CDE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</w:t>
            </w: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الفرع  العلمي</w:t>
            </w:r>
          </w:p>
        </w:tc>
        <w:tc>
          <w:tcPr>
            <w:tcW w:w="9045" w:type="dxa"/>
            <w:gridSpan w:val="6"/>
            <w:vAlign w:val="center"/>
          </w:tcPr>
          <w:p w14:paraId="694B409A" w14:textId="77777777" w:rsidR="001A304C" w:rsidRPr="00F16F50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1A304C" w14:paraId="5EC81ED9" w14:textId="77777777" w:rsidTr="00B12C44">
        <w:trPr>
          <w:trHeight w:val="332"/>
          <w:jc w:val="center"/>
        </w:trPr>
        <w:tc>
          <w:tcPr>
            <w:tcW w:w="10890" w:type="dxa"/>
            <w:gridSpan w:val="7"/>
            <w:shd w:val="clear" w:color="auto" w:fill="C00000"/>
            <w:vAlign w:val="center"/>
          </w:tcPr>
          <w:p w14:paraId="47BDFE0D" w14:textId="77777777" w:rsidR="001A304C" w:rsidRPr="00664EBE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IQ"/>
              </w:rPr>
            </w:pPr>
            <w:r w:rsidRPr="00412B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شهادات الجامعية</w:t>
            </w:r>
          </w:p>
        </w:tc>
      </w:tr>
      <w:tr w:rsidR="001A304C" w:rsidRPr="00836106" w14:paraId="452B4601" w14:textId="77777777" w:rsidTr="00B12C44">
        <w:trPr>
          <w:jc w:val="center"/>
        </w:trPr>
        <w:tc>
          <w:tcPr>
            <w:tcW w:w="10890" w:type="dxa"/>
            <w:gridSpan w:val="7"/>
            <w:shd w:val="clear" w:color="auto" w:fill="CCC0D9" w:themeFill="accent4" w:themeFillTint="66"/>
            <w:vAlign w:val="center"/>
          </w:tcPr>
          <w:p w14:paraId="3E545AC6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بكلوريوس</w:t>
            </w:r>
          </w:p>
        </w:tc>
      </w:tr>
      <w:tr w:rsidR="001A304C" w:rsidRPr="00836106" w14:paraId="4C1EEA9B" w14:textId="77777777" w:rsidTr="00B12C44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282979AB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344" w:type="dxa"/>
            <w:gridSpan w:val="2"/>
            <w:shd w:val="clear" w:color="auto" w:fill="C2D69B" w:themeFill="accent3" w:themeFillTint="99"/>
            <w:vAlign w:val="center"/>
          </w:tcPr>
          <w:p w14:paraId="5A2D5EC6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766" w:type="dxa"/>
            <w:gridSpan w:val="3"/>
            <w:shd w:val="clear" w:color="auto" w:fill="C2D69B" w:themeFill="accent3" w:themeFillTint="99"/>
            <w:vAlign w:val="center"/>
          </w:tcPr>
          <w:p w14:paraId="1999C0FA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قسم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14:paraId="3A8CF1A4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1A304C" w14:paraId="49614FCF" w14:textId="77777777" w:rsidTr="00B12C44">
        <w:trPr>
          <w:trHeight w:val="377"/>
          <w:jc w:val="center"/>
        </w:trPr>
        <w:tc>
          <w:tcPr>
            <w:tcW w:w="1845" w:type="dxa"/>
            <w:vAlign w:val="center"/>
          </w:tcPr>
          <w:p w14:paraId="591B27D4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44" w:type="dxa"/>
            <w:gridSpan w:val="2"/>
            <w:vAlign w:val="center"/>
          </w:tcPr>
          <w:p w14:paraId="01D3E2F6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766" w:type="dxa"/>
            <w:gridSpan w:val="3"/>
            <w:vAlign w:val="center"/>
          </w:tcPr>
          <w:p w14:paraId="38B69CE8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35" w:type="dxa"/>
            <w:vAlign w:val="center"/>
          </w:tcPr>
          <w:p w14:paraId="50AE4A32" w14:textId="77777777" w:rsidR="001A304C" w:rsidRPr="00B12C44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1A304C" w14:paraId="60C732D7" w14:textId="77777777" w:rsidTr="00B12C44">
        <w:trPr>
          <w:jc w:val="center"/>
        </w:trPr>
        <w:tc>
          <w:tcPr>
            <w:tcW w:w="10890" w:type="dxa"/>
            <w:gridSpan w:val="7"/>
            <w:shd w:val="clear" w:color="auto" w:fill="CCC0D9" w:themeFill="accent4" w:themeFillTint="66"/>
            <w:vAlign w:val="center"/>
          </w:tcPr>
          <w:p w14:paraId="353F8467" w14:textId="77777777" w:rsidR="001A304C" w:rsidRPr="0083610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ماجستير</w:t>
            </w:r>
          </w:p>
        </w:tc>
      </w:tr>
      <w:tr w:rsidR="001A304C" w14:paraId="5C21CF1C" w14:textId="77777777" w:rsidTr="00B12C44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54F650A0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344" w:type="dxa"/>
            <w:gridSpan w:val="2"/>
            <w:shd w:val="clear" w:color="auto" w:fill="C2D69B" w:themeFill="accent3" w:themeFillTint="99"/>
            <w:vAlign w:val="center"/>
          </w:tcPr>
          <w:p w14:paraId="087FE0E5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766" w:type="dxa"/>
            <w:gridSpan w:val="3"/>
            <w:shd w:val="clear" w:color="auto" w:fill="C2D69B" w:themeFill="accent3" w:themeFillTint="99"/>
            <w:vAlign w:val="center"/>
          </w:tcPr>
          <w:p w14:paraId="2CE371B5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قسم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14:paraId="2C8DEF4B" w14:textId="77777777" w:rsidR="001A304C" w:rsidRPr="00FB7CDE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B12C44" w14:paraId="71CFBD20" w14:textId="77777777" w:rsidTr="00B12C44">
        <w:trPr>
          <w:trHeight w:val="368"/>
          <w:jc w:val="center"/>
        </w:trPr>
        <w:tc>
          <w:tcPr>
            <w:tcW w:w="1845" w:type="dxa"/>
            <w:vAlign w:val="center"/>
          </w:tcPr>
          <w:p w14:paraId="18134E39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44" w:type="dxa"/>
            <w:gridSpan w:val="2"/>
            <w:vAlign w:val="center"/>
          </w:tcPr>
          <w:p w14:paraId="37ACAD82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766" w:type="dxa"/>
            <w:gridSpan w:val="3"/>
            <w:vAlign w:val="center"/>
          </w:tcPr>
          <w:p w14:paraId="76893508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35" w:type="dxa"/>
            <w:vAlign w:val="center"/>
          </w:tcPr>
          <w:p w14:paraId="08C467D3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B12C44" w14:paraId="493674FC" w14:textId="77777777" w:rsidTr="00B12C44">
        <w:trPr>
          <w:trHeight w:val="422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49976CA9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 باللغة العربية</w:t>
            </w:r>
          </w:p>
        </w:tc>
        <w:tc>
          <w:tcPr>
            <w:tcW w:w="9045" w:type="dxa"/>
            <w:gridSpan w:val="6"/>
            <w:vAlign w:val="center"/>
          </w:tcPr>
          <w:p w14:paraId="513068EF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12C44" w14:paraId="2E2DFF35" w14:textId="77777777" w:rsidTr="00B12C44">
        <w:trPr>
          <w:trHeight w:val="494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4932D16C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 باللغة الانكليزية</w:t>
            </w:r>
          </w:p>
        </w:tc>
        <w:tc>
          <w:tcPr>
            <w:tcW w:w="9045" w:type="dxa"/>
            <w:gridSpan w:val="6"/>
            <w:vAlign w:val="center"/>
          </w:tcPr>
          <w:p w14:paraId="3D98E8F6" w14:textId="77777777" w:rsidR="00B12C44" w:rsidRPr="00F16F50" w:rsidRDefault="00B12C44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  <w:tr w:rsidR="00B12C44" w14:paraId="01239FA4" w14:textId="77777777" w:rsidTr="00B12C44">
        <w:trPr>
          <w:trHeight w:val="467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35A465ED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مشرف</w:t>
            </w:r>
          </w:p>
        </w:tc>
        <w:tc>
          <w:tcPr>
            <w:tcW w:w="9045" w:type="dxa"/>
            <w:gridSpan w:val="6"/>
            <w:vAlign w:val="center"/>
          </w:tcPr>
          <w:p w14:paraId="7EE70E7C" w14:textId="77777777" w:rsidR="00B12C44" w:rsidRP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12C44" w14:paraId="50622512" w14:textId="77777777" w:rsidTr="00B12C44">
        <w:trPr>
          <w:jc w:val="center"/>
        </w:trPr>
        <w:tc>
          <w:tcPr>
            <w:tcW w:w="10890" w:type="dxa"/>
            <w:gridSpan w:val="7"/>
            <w:shd w:val="clear" w:color="auto" w:fill="CCC0D9" w:themeFill="accent4" w:themeFillTint="66"/>
            <w:vAlign w:val="center"/>
          </w:tcPr>
          <w:p w14:paraId="4EAFFBF7" w14:textId="77777777" w:rsidR="00B12C44" w:rsidRPr="00836106" w:rsidRDefault="00B12C44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دكتوراه</w:t>
            </w:r>
          </w:p>
        </w:tc>
      </w:tr>
      <w:tr w:rsidR="00B12C44" w14:paraId="5758FE08" w14:textId="77777777" w:rsidTr="00B12C44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60350FE2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344" w:type="dxa"/>
            <w:gridSpan w:val="2"/>
            <w:shd w:val="clear" w:color="auto" w:fill="C2D69B" w:themeFill="accent3" w:themeFillTint="99"/>
            <w:vAlign w:val="center"/>
          </w:tcPr>
          <w:p w14:paraId="6EAF43F7" w14:textId="77777777" w:rsidR="00B12C44" w:rsidRPr="00FB7CDE" w:rsidRDefault="00B12C44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766" w:type="dxa"/>
            <w:gridSpan w:val="3"/>
            <w:shd w:val="clear" w:color="auto" w:fill="C2D69B" w:themeFill="accent3" w:themeFillTint="99"/>
            <w:vAlign w:val="center"/>
          </w:tcPr>
          <w:p w14:paraId="54CF4607" w14:textId="77777777" w:rsidR="00B12C44" w:rsidRPr="00FB7CDE" w:rsidRDefault="00B12C44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قسم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14:paraId="2EBE5894" w14:textId="77777777" w:rsidR="00B12C44" w:rsidRPr="00FB7CDE" w:rsidRDefault="00B12C44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B12C44" w14:paraId="3C6CEE77" w14:textId="77777777" w:rsidTr="009870CE">
        <w:trPr>
          <w:trHeight w:val="377"/>
          <w:jc w:val="center"/>
        </w:trPr>
        <w:tc>
          <w:tcPr>
            <w:tcW w:w="1845" w:type="dxa"/>
            <w:vAlign w:val="center"/>
          </w:tcPr>
          <w:p w14:paraId="0C1651B3" w14:textId="77777777" w:rsid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44" w:type="dxa"/>
            <w:gridSpan w:val="2"/>
            <w:vAlign w:val="center"/>
          </w:tcPr>
          <w:p w14:paraId="4F48FCDE" w14:textId="77777777" w:rsidR="00B12C44" w:rsidRDefault="00B12C44" w:rsidP="009D6F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3766" w:type="dxa"/>
            <w:gridSpan w:val="3"/>
            <w:vAlign w:val="bottom"/>
          </w:tcPr>
          <w:p w14:paraId="3E19BD5F" w14:textId="77777777" w:rsidR="00B12C44" w:rsidRDefault="00B12C44" w:rsidP="009870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35" w:type="dxa"/>
            <w:vAlign w:val="center"/>
          </w:tcPr>
          <w:p w14:paraId="7C82AE7D" w14:textId="77777777" w:rsidR="00B12C44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12C44" w14:paraId="0538DD0C" w14:textId="77777777" w:rsidTr="00B12C44">
        <w:trPr>
          <w:trHeight w:val="530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3A052B37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طروحة</w:t>
            </w: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باللغة العربية</w:t>
            </w:r>
          </w:p>
        </w:tc>
        <w:tc>
          <w:tcPr>
            <w:tcW w:w="9045" w:type="dxa"/>
            <w:gridSpan w:val="6"/>
            <w:vAlign w:val="center"/>
          </w:tcPr>
          <w:p w14:paraId="7357AA9A" w14:textId="77777777" w:rsidR="00B12C44" w:rsidRPr="00F16F50" w:rsidRDefault="00B12C44" w:rsidP="009870C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B12C44" w14:paraId="3E9C570A" w14:textId="77777777" w:rsidTr="00B12C44">
        <w:trPr>
          <w:trHeight w:val="620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7184B5A7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طروحة</w:t>
            </w: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باللغة الانكليزية</w:t>
            </w:r>
          </w:p>
        </w:tc>
        <w:tc>
          <w:tcPr>
            <w:tcW w:w="9045" w:type="dxa"/>
            <w:gridSpan w:val="6"/>
            <w:vAlign w:val="center"/>
          </w:tcPr>
          <w:p w14:paraId="0B39AC86" w14:textId="77777777" w:rsidR="00B12C44" w:rsidRPr="00F16F50" w:rsidRDefault="00B12C44" w:rsidP="009870C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  <w:tr w:rsidR="00B12C44" w14:paraId="7090C37A" w14:textId="77777777" w:rsidTr="00B12C44">
        <w:trPr>
          <w:trHeight w:val="413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0EC3E39E" w14:textId="77777777" w:rsidR="00B12C44" w:rsidRPr="00FB7CDE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مشرف</w:t>
            </w:r>
          </w:p>
        </w:tc>
        <w:tc>
          <w:tcPr>
            <w:tcW w:w="9045" w:type="dxa"/>
            <w:gridSpan w:val="6"/>
            <w:vAlign w:val="center"/>
          </w:tcPr>
          <w:p w14:paraId="0BFFD4BB" w14:textId="77777777" w:rsidR="00B12C44" w:rsidRPr="00F16F50" w:rsidRDefault="00B12C44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B12C44" w14:paraId="55EE4A88" w14:textId="77777777" w:rsidTr="00B12C44">
        <w:trPr>
          <w:jc w:val="center"/>
        </w:trPr>
        <w:tc>
          <w:tcPr>
            <w:tcW w:w="10890" w:type="dxa"/>
            <w:gridSpan w:val="7"/>
            <w:shd w:val="clear" w:color="auto" w:fill="CCC0D9" w:themeFill="accent4" w:themeFillTint="66"/>
            <w:vAlign w:val="center"/>
          </w:tcPr>
          <w:p w14:paraId="7CA80C56" w14:textId="77777777" w:rsidR="00B12C44" w:rsidRPr="00836106" w:rsidRDefault="00B12C44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شهادات اخرى</w:t>
            </w:r>
          </w:p>
        </w:tc>
      </w:tr>
      <w:tr w:rsidR="00B12C44" w14:paraId="03819F13" w14:textId="77777777" w:rsidTr="00B12C44">
        <w:trPr>
          <w:trHeight w:val="720"/>
          <w:jc w:val="center"/>
        </w:trPr>
        <w:tc>
          <w:tcPr>
            <w:tcW w:w="10890" w:type="dxa"/>
            <w:gridSpan w:val="7"/>
            <w:vAlign w:val="center"/>
          </w:tcPr>
          <w:p w14:paraId="31AE3706" w14:textId="77777777" w:rsidR="00B12C44" w:rsidRPr="005B2EFF" w:rsidRDefault="00A13500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A1350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لا يوجد</w:t>
            </w:r>
          </w:p>
        </w:tc>
      </w:tr>
      <w:tr w:rsidR="009C74AE" w14:paraId="3BCF621F" w14:textId="77777777" w:rsidTr="00B12C44">
        <w:trPr>
          <w:trHeight w:val="602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1EC050BB" w14:textId="77777777" w:rsidR="009C74AE" w:rsidRPr="005B2EFF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اريخ آخر ترقية</w:t>
            </w:r>
          </w:p>
          <w:p w14:paraId="52E5CB95" w14:textId="77777777" w:rsidR="009C74AE" w:rsidRPr="005B2EFF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( أو تعين أو نقل )</w:t>
            </w:r>
          </w:p>
        </w:tc>
        <w:tc>
          <w:tcPr>
            <w:tcW w:w="2880" w:type="dxa"/>
            <w:vAlign w:val="center"/>
          </w:tcPr>
          <w:p w14:paraId="54BFEF11" w14:textId="77777777" w:rsidR="009C74AE" w:rsidRPr="009C74AE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3330" w:type="dxa"/>
            <w:gridSpan w:val="3"/>
            <w:shd w:val="clear" w:color="auto" w:fill="C2D69B" w:themeFill="accent3" w:themeFillTint="99"/>
            <w:vAlign w:val="center"/>
          </w:tcPr>
          <w:p w14:paraId="62433425" w14:textId="77777777" w:rsidR="009C74AE" w:rsidRPr="005B2EFF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اريخ أكمال المدة القانونية للترقية</w:t>
            </w:r>
          </w:p>
        </w:tc>
        <w:tc>
          <w:tcPr>
            <w:tcW w:w="2835" w:type="dxa"/>
            <w:gridSpan w:val="2"/>
            <w:vAlign w:val="center"/>
          </w:tcPr>
          <w:p w14:paraId="47344888" w14:textId="77777777" w:rsidR="009C74AE" w:rsidRPr="009C74AE" w:rsidRDefault="009C74AE" w:rsidP="00354E17">
            <w:pPr>
              <w:bidi/>
              <w:spacing w:line="276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C74AE" w14:paraId="3F112EBC" w14:textId="77777777" w:rsidTr="009C74AE">
        <w:trPr>
          <w:trHeight w:val="728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14:paraId="1DF41B80" w14:textId="77777777" w:rsidR="009C74AE" w:rsidRPr="005B2EFF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اريخ تقديم الطلب</w:t>
            </w:r>
          </w:p>
        </w:tc>
        <w:tc>
          <w:tcPr>
            <w:tcW w:w="2880" w:type="dxa"/>
            <w:vAlign w:val="center"/>
          </w:tcPr>
          <w:p w14:paraId="38CFC7FB" w14:textId="77777777" w:rsidR="009C74AE" w:rsidRPr="009C74AE" w:rsidRDefault="009C74AE" w:rsidP="00B86E4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3330" w:type="dxa"/>
            <w:gridSpan w:val="3"/>
            <w:shd w:val="clear" w:color="auto" w:fill="C2D69B" w:themeFill="accent3" w:themeFillTint="99"/>
            <w:vAlign w:val="center"/>
          </w:tcPr>
          <w:p w14:paraId="1637B0CB" w14:textId="77777777" w:rsidR="009C74AE" w:rsidRPr="005B2EFF" w:rsidRDefault="009C74AE" w:rsidP="009C74AE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اريخ الاستحقاق الفعلي للترقية</w:t>
            </w:r>
          </w:p>
        </w:tc>
        <w:tc>
          <w:tcPr>
            <w:tcW w:w="2835" w:type="dxa"/>
            <w:gridSpan w:val="2"/>
            <w:vAlign w:val="center"/>
          </w:tcPr>
          <w:p w14:paraId="71860F98" w14:textId="77777777" w:rsidR="009C74AE" w:rsidRPr="009C74AE" w:rsidRDefault="009C74AE" w:rsidP="00354E17">
            <w:pPr>
              <w:bidi/>
              <w:spacing w:line="276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14:paraId="113AA729" w14:textId="77777777" w:rsidR="001A304C" w:rsidRDefault="001A304C" w:rsidP="001A304C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22B809A" w14:textId="77777777" w:rsidR="00A576F5" w:rsidRDefault="00A576F5" w:rsidP="00A576F5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9F149F8" w14:textId="77777777" w:rsidR="001A304C" w:rsidRDefault="001A304C" w:rsidP="001A304C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28AF8783" w14:textId="77777777" w:rsidR="001A304C" w:rsidRDefault="001A304C" w:rsidP="001A304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ني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دورات</w:t>
      </w:r>
    </w:p>
    <w:p w14:paraId="70EE6CF3" w14:textId="77777777" w:rsidR="001A304C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0845" w:type="dxa"/>
        <w:tblInd w:w="-1170" w:type="dxa"/>
        <w:tblLook w:val="04A0" w:firstRow="1" w:lastRow="0" w:firstColumn="1" w:lastColumn="0" w:noHBand="0" w:noVBand="1"/>
      </w:tblPr>
      <w:tblGrid>
        <w:gridCol w:w="1845"/>
        <w:gridCol w:w="3150"/>
        <w:gridCol w:w="2790"/>
        <w:gridCol w:w="3060"/>
      </w:tblGrid>
      <w:tr w:rsidR="001A304C" w14:paraId="4072F522" w14:textId="77777777" w:rsidTr="00BA47E4">
        <w:tc>
          <w:tcPr>
            <w:tcW w:w="1845" w:type="dxa"/>
            <w:shd w:val="clear" w:color="auto" w:fill="CCC0D9" w:themeFill="accent4" w:themeFillTint="66"/>
            <w:vAlign w:val="center"/>
          </w:tcPr>
          <w:p w14:paraId="05D6A79C" w14:textId="77777777" w:rsidR="001A304C" w:rsidRPr="005B2EFF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ورة</w:t>
            </w:r>
          </w:p>
        </w:tc>
        <w:tc>
          <w:tcPr>
            <w:tcW w:w="3150" w:type="dxa"/>
            <w:shd w:val="clear" w:color="auto" w:fill="CCC0D9" w:themeFill="accent4" w:themeFillTint="66"/>
            <w:vAlign w:val="center"/>
          </w:tcPr>
          <w:p w14:paraId="16E8AC91" w14:textId="77777777" w:rsidR="001A304C" w:rsidRPr="005B2EFF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اريخها</w:t>
            </w:r>
          </w:p>
        </w:tc>
        <w:tc>
          <w:tcPr>
            <w:tcW w:w="2790" w:type="dxa"/>
            <w:shd w:val="clear" w:color="auto" w:fill="CCC0D9" w:themeFill="accent4" w:themeFillTint="66"/>
            <w:vAlign w:val="center"/>
          </w:tcPr>
          <w:p w14:paraId="7731068C" w14:textId="77777777" w:rsidR="001A304C" w:rsidRPr="005B2EFF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أمر الإداري</w:t>
            </w:r>
          </w:p>
        </w:tc>
        <w:tc>
          <w:tcPr>
            <w:tcW w:w="3060" w:type="dxa"/>
            <w:shd w:val="clear" w:color="auto" w:fill="CCC0D9" w:themeFill="accent4" w:themeFillTint="66"/>
            <w:vAlign w:val="center"/>
          </w:tcPr>
          <w:p w14:paraId="2ED51AD4" w14:textId="77777777" w:rsidR="001A304C" w:rsidRPr="005B2EFF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</w:tr>
      <w:tr w:rsidR="001A304C" w14:paraId="7450B05D" w14:textId="77777777" w:rsidTr="00BA47E4">
        <w:tc>
          <w:tcPr>
            <w:tcW w:w="1845" w:type="dxa"/>
            <w:vAlign w:val="center"/>
          </w:tcPr>
          <w:p w14:paraId="1532E315" w14:textId="77777777" w:rsidR="001A304C" w:rsidRPr="005B2EFF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50" w:type="dxa"/>
            <w:vAlign w:val="center"/>
          </w:tcPr>
          <w:p w14:paraId="5C3E6C47" w14:textId="77777777" w:rsidR="001A304C" w:rsidRPr="00BA47E4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790" w:type="dxa"/>
            <w:vAlign w:val="center"/>
          </w:tcPr>
          <w:p w14:paraId="61CCBCDA" w14:textId="77777777" w:rsidR="001A304C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60" w:type="dxa"/>
            <w:vAlign w:val="center"/>
          </w:tcPr>
          <w:p w14:paraId="0675E7F7" w14:textId="77777777" w:rsidR="001A304C" w:rsidRDefault="001A304C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568AE47B" w14:textId="77777777" w:rsidR="00BA47E4" w:rsidRDefault="00BA47E4" w:rsidP="00A576F5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96C36E6" w14:textId="77777777" w:rsidR="00BA47E4" w:rsidRDefault="00BA47E4" w:rsidP="00BA47E4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782E4D4" w14:textId="77777777" w:rsidR="00A576F5" w:rsidRDefault="00A576F5" w:rsidP="00A576F5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3917999" w14:textId="77777777" w:rsidR="001A304C" w:rsidRDefault="001A304C" w:rsidP="001A304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لث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أبحاث الترقية السابقة</w:t>
      </w:r>
    </w:p>
    <w:p w14:paraId="6EF2C197" w14:textId="77777777" w:rsidR="001A304C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585"/>
        <w:gridCol w:w="4410"/>
        <w:gridCol w:w="3172"/>
        <w:gridCol w:w="2723"/>
      </w:tblGrid>
      <w:tr w:rsidR="001A304C" w14:paraId="64B7C7A5" w14:textId="77777777" w:rsidTr="00B12C44">
        <w:trPr>
          <w:trHeight w:val="720"/>
          <w:jc w:val="center"/>
        </w:trPr>
        <w:tc>
          <w:tcPr>
            <w:tcW w:w="10890" w:type="dxa"/>
            <w:gridSpan w:val="4"/>
            <w:shd w:val="clear" w:color="auto" w:fill="C2D69B" w:themeFill="accent3" w:themeFillTint="99"/>
            <w:vAlign w:val="center"/>
          </w:tcPr>
          <w:p w14:paraId="71F9A3FB" w14:textId="77777777" w:rsidR="001A304C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14205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بحات المعتمدة في الترقية السابقة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1114C434" w14:textId="77777777" w:rsidR="001A304C" w:rsidRPr="00F16F50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14205E"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>(</w:t>
            </w:r>
            <w:r w:rsidRPr="0014205E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  <w:t>تثبت كاملة مع جهة النشر وذكر كلمة ( منشور ) و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 xml:space="preserve">التأكّد من كون النشر </w:t>
            </w:r>
            <w:r w:rsidRPr="0014205E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  <w:t>قبل تاريخ تقديم الطلب</w:t>
            </w:r>
            <w:r w:rsidRPr="0014205E"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1A304C" w14:paraId="5C05C159" w14:textId="77777777" w:rsidTr="00B12C44">
        <w:trPr>
          <w:trHeight w:val="120"/>
          <w:jc w:val="center"/>
        </w:trPr>
        <w:tc>
          <w:tcPr>
            <w:tcW w:w="585" w:type="dxa"/>
            <w:shd w:val="clear" w:color="auto" w:fill="CCC0D9" w:themeFill="accent4" w:themeFillTint="66"/>
            <w:vAlign w:val="center"/>
          </w:tcPr>
          <w:p w14:paraId="7972ED17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410" w:type="dxa"/>
            <w:shd w:val="clear" w:color="auto" w:fill="CCC0D9" w:themeFill="accent4" w:themeFillTint="66"/>
            <w:vAlign w:val="center"/>
          </w:tcPr>
          <w:p w14:paraId="48FE77A0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3172" w:type="dxa"/>
            <w:shd w:val="clear" w:color="auto" w:fill="CCC0D9" w:themeFill="accent4" w:themeFillTint="66"/>
            <w:vAlign w:val="center"/>
          </w:tcPr>
          <w:p w14:paraId="65402118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فاصيل النشر</w:t>
            </w:r>
          </w:p>
        </w:tc>
        <w:tc>
          <w:tcPr>
            <w:tcW w:w="2723" w:type="dxa"/>
            <w:shd w:val="clear" w:color="auto" w:fill="CCC0D9" w:themeFill="accent4" w:themeFillTint="66"/>
            <w:vAlign w:val="center"/>
          </w:tcPr>
          <w:p w14:paraId="68428C1A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</w:tr>
      <w:tr w:rsidR="001A304C" w14:paraId="6C211822" w14:textId="77777777" w:rsidTr="00B12C44">
        <w:trPr>
          <w:trHeight w:val="114"/>
          <w:jc w:val="center"/>
        </w:trPr>
        <w:tc>
          <w:tcPr>
            <w:tcW w:w="585" w:type="dxa"/>
            <w:vAlign w:val="center"/>
          </w:tcPr>
          <w:p w14:paraId="63D74F7E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410" w:type="dxa"/>
            <w:vAlign w:val="center"/>
          </w:tcPr>
          <w:p w14:paraId="56117EA5" w14:textId="77777777" w:rsidR="001A304C" w:rsidRPr="00FF27EA" w:rsidRDefault="001A304C" w:rsidP="0010361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172" w:type="dxa"/>
            <w:vAlign w:val="center"/>
          </w:tcPr>
          <w:p w14:paraId="78347307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23" w:type="dxa"/>
            <w:vAlign w:val="center"/>
          </w:tcPr>
          <w:p w14:paraId="0F2DD3C0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4CA7B0B5" w14:textId="77777777" w:rsidR="00BA47E4" w:rsidRDefault="00BA47E4" w:rsidP="001A304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5833005F" w14:textId="77777777" w:rsidR="000924F2" w:rsidRDefault="000924F2" w:rsidP="00BA47E4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37A21694" w14:textId="77777777" w:rsidR="000924F2" w:rsidRDefault="000924F2" w:rsidP="000924F2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6048EBFA" w14:textId="77777777" w:rsidR="000924F2" w:rsidRDefault="000924F2" w:rsidP="000924F2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6891C935" w14:textId="77777777" w:rsidR="001A304C" w:rsidRDefault="001A304C" w:rsidP="000924F2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رابع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نتاجات الترقية الحالية</w:t>
      </w:r>
    </w:p>
    <w:p w14:paraId="3BE0EBF8" w14:textId="77777777" w:rsidR="001A304C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447"/>
        <w:gridCol w:w="2535"/>
        <w:gridCol w:w="1023"/>
        <w:gridCol w:w="1587"/>
        <w:gridCol w:w="1170"/>
        <w:gridCol w:w="4128"/>
      </w:tblGrid>
      <w:tr w:rsidR="001A304C" w14:paraId="1A5FEEC6" w14:textId="77777777" w:rsidTr="000924F2">
        <w:trPr>
          <w:trHeight w:val="120"/>
          <w:jc w:val="center"/>
        </w:trPr>
        <w:tc>
          <w:tcPr>
            <w:tcW w:w="447" w:type="dxa"/>
            <w:shd w:val="clear" w:color="auto" w:fill="CCC0D9" w:themeFill="accent4" w:themeFillTint="66"/>
            <w:vAlign w:val="center"/>
          </w:tcPr>
          <w:p w14:paraId="3EC94A48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535" w:type="dxa"/>
            <w:shd w:val="clear" w:color="auto" w:fill="CCC0D9" w:themeFill="accent4" w:themeFillTint="66"/>
            <w:vAlign w:val="center"/>
          </w:tcPr>
          <w:p w14:paraId="4B33870B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نتاج</w:t>
            </w:r>
          </w:p>
        </w:tc>
        <w:tc>
          <w:tcPr>
            <w:tcW w:w="1023" w:type="dxa"/>
            <w:shd w:val="clear" w:color="auto" w:fill="CCC0D9" w:themeFill="accent4" w:themeFillTint="66"/>
            <w:vAlign w:val="center"/>
          </w:tcPr>
          <w:p w14:paraId="12D09780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نفرد أو مشترك</w:t>
            </w:r>
          </w:p>
        </w:tc>
        <w:tc>
          <w:tcPr>
            <w:tcW w:w="1587" w:type="dxa"/>
            <w:shd w:val="clear" w:color="auto" w:fill="CCC0D9" w:themeFill="accent4" w:themeFillTint="66"/>
            <w:vAlign w:val="center"/>
          </w:tcPr>
          <w:p w14:paraId="6750CF8E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أسماء الباحثين المشاركين </w:t>
            </w:r>
          </w:p>
        </w:tc>
        <w:tc>
          <w:tcPr>
            <w:tcW w:w="1170" w:type="dxa"/>
            <w:shd w:val="clear" w:color="auto" w:fill="CCC0D9" w:themeFill="accent4" w:themeFillTint="66"/>
            <w:vAlign w:val="center"/>
          </w:tcPr>
          <w:p w14:paraId="2237746C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سلسل طالب الترقية</w:t>
            </w:r>
          </w:p>
        </w:tc>
        <w:tc>
          <w:tcPr>
            <w:tcW w:w="4128" w:type="dxa"/>
            <w:shd w:val="clear" w:color="auto" w:fill="CCC0D9" w:themeFill="accent4" w:themeFillTint="66"/>
            <w:vAlign w:val="center"/>
          </w:tcPr>
          <w:p w14:paraId="447A140C" w14:textId="77777777" w:rsidR="001A304C" w:rsidRPr="00250001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علومات</w:t>
            </w: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نشر </w:t>
            </w:r>
          </w:p>
        </w:tc>
      </w:tr>
      <w:tr w:rsidR="001A304C" w14:paraId="2E21B75D" w14:textId="77777777" w:rsidTr="000924F2">
        <w:trPr>
          <w:trHeight w:val="114"/>
          <w:jc w:val="center"/>
        </w:trPr>
        <w:tc>
          <w:tcPr>
            <w:tcW w:w="447" w:type="dxa"/>
            <w:vAlign w:val="center"/>
          </w:tcPr>
          <w:p w14:paraId="6D57D04F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35" w:type="dxa"/>
            <w:vAlign w:val="center"/>
          </w:tcPr>
          <w:p w14:paraId="5CDF513F" w14:textId="77777777" w:rsidR="001A304C" w:rsidRPr="00FF27EA" w:rsidRDefault="001A304C" w:rsidP="000924F2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23" w:type="dxa"/>
            <w:vAlign w:val="center"/>
          </w:tcPr>
          <w:p w14:paraId="7E3CC31D" w14:textId="77777777" w:rsidR="001A304C" w:rsidRPr="00BA47E4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7" w:type="dxa"/>
            <w:vAlign w:val="center"/>
          </w:tcPr>
          <w:p w14:paraId="7C161895" w14:textId="77777777" w:rsidR="001A304C" w:rsidRPr="00FF27EA" w:rsidRDefault="001A304C" w:rsidP="002C6001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70" w:type="dxa"/>
            <w:vAlign w:val="center"/>
          </w:tcPr>
          <w:p w14:paraId="76B9FF71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28" w:type="dxa"/>
            <w:vAlign w:val="center"/>
          </w:tcPr>
          <w:p w14:paraId="588980DE" w14:textId="77777777" w:rsidR="001A304C" w:rsidRPr="00BA47E4" w:rsidRDefault="001A304C" w:rsidP="002C6001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1A304C" w14:paraId="1E6F0322" w14:textId="77777777" w:rsidTr="000924F2">
        <w:trPr>
          <w:trHeight w:val="114"/>
          <w:jc w:val="center"/>
        </w:trPr>
        <w:tc>
          <w:tcPr>
            <w:tcW w:w="447" w:type="dxa"/>
            <w:vAlign w:val="center"/>
          </w:tcPr>
          <w:p w14:paraId="5E844825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35" w:type="dxa"/>
            <w:vAlign w:val="center"/>
          </w:tcPr>
          <w:p w14:paraId="13D099B9" w14:textId="77777777" w:rsidR="001A304C" w:rsidRPr="00FF27EA" w:rsidRDefault="001A304C" w:rsidP="002C6001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23" w:type="dxa"/>
            <w:vAlign w:val="center"/>
          </w:tcPr>
          <w:p w14:paraId="44A5FF5C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7" w:type="dxa"/>
            <w:vAlign w:val="center"/>
          </w:tcPr>
          <w:p w14:paraId="2F424C42" w14:textId="77777777" w:rsidR="001A304C" w:rsidRPr="00FF27EA" w:rsidRDefault="001A304C" w:rsidP="002C6001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70" w:type="dxa"/>
            <w:vAlign w:val="center"/>
          </w:tcPr>
          <w:p w14:paraId="1D743FAB" w14:textId="77777777" w:rsidR="001A304C" w:rsidRPr="00FF27EA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28" w:type="dxa"/>
            <w:vAlign w:val="center"/>
          </w:tcPr>
          <w:p w14:paraId="0FBB45BC" w14:textId="77777777" w:rsidR="001A304C" w:rsidRPr="00FF27EA" w:rsidRDefault="001A304C" w:rsidP="002C600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14:paraId="045A65AF" w14:textId="77777777" w:rsidTr="000924F2">
        <w:trPr>
          <w:trHeight w:val="114"/>
          <w:jc w:val="center"/>
        </w:trPr>
        <w:tc>
          <w:tcPr>
            <w:tcW w:w="447" w:type="dxa"/>
            <w:vAlign w:val="center"/>
          </w:tcPr>
          <w:p w14:paraId="23D7EDEB" w14:textId="77777777" w:rsidR="00BA47E4" w:rsidRPr="00FF27EA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35" w:type="dxa"/>
            <w:vAlign w:val="center"/>
          </w:tcPr>
          <w:p w14:paraId="2DCF1D8C" w14:textId="77777777" w:rsidR="00BA47E4" w:rsidRPr="00BA47E4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23" w:type="dxa"/>
            <w:vAlign w:val="center"/>
          </w:tcPr>
          <w:p w14:paraId="7DAD6124" w14:textId="77777777" w:rsidR="00BA47E4" w:rsidRPr="00FF27EA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7" w:type="dxa"/>
            <w:vAlign w:val="center"/>
          </w:tcPr>
          <w:p w14:paraId="7F74A7BF" w14:textId="77777777" w:rsidR="00BA47E4" w:rsidRPr="00FF27EA" w:rsidRDefault="00BA47E4" w:rsidP="002C6001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70" w:type="dxa"/>
            <w:vAlign w:val="center"/>
          </w:tcPr>
          <w:p w14:paraId="39544C63" w14:textId="77777777" w:rsidR="00BA47E4" w:rsidRPr="00FF27EA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28" w:type="dxa"/>
            <w:vAlign w:val="center"/>
          </w:tcPr>
          <w:p w14:paraId="7203517F" w14:textId="77777777" w:rsidR="00BA47E4" w:rsidRPr="00BA47E4" w:rsidRDefault="00BA47E4" w:rsidP="002C600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1AFB9775" w14:textId="77777777" w:rsidR="00BA47E4" w:rsidRPr="00A576F5" w:rsidRDefault="00BA47E4" w:rsidP="00A576F5">
      <w:pPr>
        <w:bidi/>
        <w:spacing w:after="0" w:line="240" w:lineRule="auto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40EE35C7" w14:textId="77777777" w:rsidR="001A304C" w:rsidRPr="00FF27EA" w:rsidRDefault="001A304C" w:rsidP="00BA47E4">
      <w:pPr>
        <w:pStyle w:val="ListParagraph"/>
        <w:bidi/>
        <w:spacing w:after="0" w:line="240" w:lineRule="auto"/>
        <w:ind w:left="-123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خامس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وظائف التي مارسها</w:t>
      </w:r>
    </w:p>
    <w:p w14:paraId="0D91D7B5" w14:textId="77777777" w:rsidR="001A304C" w:rsidRPr="0099340D" w:rsidRDefault="001A304C" w:rsidP="001A304C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398"/>
        <w:gridCol w:w="3356"/>
        <w:gridCol w:w="3690"/>
        <w:gridCol w:w="3321"/>
      </w:tblGrid>
      <w:tr w:rsidR="001A304C" w:rsidRPr="00FF27EA" w14:paraId="0476B651" w14:textId="77777777" w:rsidTr="00B12C44">
        <w:trPr>
          <w:trHeight w:val="512"/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2F0CE803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56" w:type="dxa"/>
            <w:shd w:val="clear" w:color="auto" w:fill="CCC0D9" w:themeFill="accent4" w:themeFillTint="66"/>
            <w:vAlign w:val="center"/>
          </w:tcPr>
          <w:p w14:paraId="1D2D89D8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وظيفة</w:t>
            </w:r>
          </w:p>
        </w:tc>
        <w:tc>
          <w:tcPr>
            <w:tcW w:w="3690" w:type="dxa"/>
            <w:shd w:val="clear" w:color="auto" w:fill="CCC0D9" w:themeFill="accent4" w:themeFillTint="66"/>
            <w:vAlign w:val="center"/>
          </w:tcPr>
          <w:p w14:paraId="770DD345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3321" w:type="dxa"/>
            <w:shd w:val="clear" w:color="auto" w:fill="CCC0D9" w:themeFill="accent4" w:themeFillTint="66"/>
            <w:vAlign w:val="center"/>
          </w:tcPr>
          <w:p w14:paraId="686EF9EC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فترة العمل / من - الى</w:t>
            </w:r>
          </w:p>
        </w:tc>
      </w:tr>
      <w:tr w:rsidR="001A304C" w:rsidRPr="00FF27EA" w14:paraId="08CDA703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593D0443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56" w:type="dxa"/>
            <w:vAlign w:val="center"/>
          </w:tcPr>
          <w:p w14:paraId="14D95915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713B2CD4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0633B5AF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:rsidRPr="00FF27EA" w14:paraId="13E111D6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548CC68D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56" w:type="dxa"/>
            <w:vAlign w:val="center"/>
          </w:tcPr>
          <w:p w14:paraId="37A9EC5C" w14:textId="77777777" w:rsidR="001A304C" w:rsidRPr="00FF27EA" w:rsidRDefault="001A304C" w:rsidP="00F219DE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0CDD56CC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22578DA1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3C7608FF" w14:textId="77777777" w:rsidR="001A304C" w:rsidRPr="00070E8E" w:rsidRDefault="001A304C" w:rsidP="001A304C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14:paraId="1743F8B4" w14:textId="77777777" w:rsidR="001A304C" w:rsidRPr="00FF27EA" w:rsidRDefault="001A304C" w:rsidP="001A304C">
      <w:pPr>
        <w:pStyle w:val="ListParagraph"/>
        <w:bidi/>
        <w:spacing w:after="0" w:line="240" w:lineRule="auto"/>
        <w:ind w:left="-123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دس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الجهود التدريسية </w:t>
      </w:r>
    </w:p>
    <w:p w14:paraId="25A8D19B" w14:textId="77777777" w:rsidR="001A304C" w:rsidRPr="0099340D" w:rsidRDefault="001A304C" w:rsidP="001A304C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398"/>
        <w:gridCol w:w="3356"/>
        <w:gridCol w:w="3690"/>
        <w:gridCol w:w="3321"/>
      </w:tblGrid>
      <w:tr w:rsidR="001A304C" w:rsidRPr="00FF27EA" w14:paraId="6BFF6C5D" w14:textId="77777777" w:rsidTr="00B12C44">
        <w:trPr>
          <w:trHeight w:val="512"/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587DF455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56" w:type="dxa"/>
            <w:shd w:val="clear" w:color="auto" w:fill="CCC0D9" w:themeFill="accent4" w:themeFillTint="66"/>
            <w:vAlign w:val="center"/>
          </w:tcPr>
          <w:p w14:paraId="73135697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مادة الدراسية</w:t>
            </w:r>
          </w:p>
        </w:tc>
        <w:tc>
          <w:tcPr>
            <w:tcW w:w="3690" w:type="dxa"/>
            <w:shd w:val="clear" w:color="auto" w:fill="CCC0D9" w:themeFill="accent4" w:themeFillTint="66"/>
            <w:vAlign w:val="center"/>
          </w:tcPr>
          <w:p w14:paraId="47EDC668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حلة</w:t>
            </w:r>
          </w:p>
        </w:tc>
        <w:tc>
          <w:tcPr>
            <w:tcW w:w="3321" w:type="dxa"/>
            <w:shd w:val="clear" w:color="auto" w:fill="CCC0D9" w:themeFill="accent4" w:themeFillTint="66"/>
            <w:vAlign w:val="center"/>
          </w:tcPr>
          <w:p w14:paraId="07E15ED3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 / الكلية / القسم</w:t>
            </w:r>
          </w:p>
        </w:tc>
      </w:tr>
      <w:tr w:rsidR="001A304C" w:rsidRPr="00FF27EA" w14:paraId="1919AF73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40ED0FF7" w14:textId="77777777" w:rsidR="001A304C" w:rsidRPr="00250001" w:rsidRDefault="00BA47E4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56" w:type="dxa"/>
            <w:vAlign w:val="center"/>
          </w:tcPr>
          <w:p w14:paraId="618A4B06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116D0C49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1F7CFD9A" w14:textId="77777777" w:rsidR="001A304C" w:rsidRPr="00FF27EA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:rsidRPr="00FF27EA" w14:paraId="1FEA3335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096C9297" w14:textId="77777777" w:rsidR="00BA47E4" w:rsidRPr="00250001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56" w:type="dxa"/>
            <w:vAlign w:val="center"/>
          </w:tcPr>
          <w:p w14:paraId="25406D18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33A5FB13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019DDB14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:rsidRPr="00FF27EA" w14:paraId="60D35C03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76BB40C8" w14:textId="77777777" w:rsidR="00BA47E4" w:rsidRPr="00250001" w:rsidRDefault="003C5DD5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56" w:type="dxa"/>
            <w:vAlign w:val="center"/>
          </w:tcPr>
          <w:p w14:paraId="08B13DC5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129B693D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6F210540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:rsidRPr="00FF27EA" w14:paraId="48F24D4B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277DD15B" w14:textId="77777777" w:rsidR="00BA47E4" w:rsidRPr="00250001" w:rsidRDefault="003C5DD5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356" w:type="dxa"/>
            <w:vAlign w:val="center"/>
          </w:tcPr>
          <w:p w14:paraId="20D569FA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364F4E19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1B73EA5A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:rsidRPr="00FF27EA" w14:paraId="68EF53DE" w14:textId="77777777" w:rsidTr="00B12C44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128C24D8" w14:textId="77777777" w:rsidR="00BA47E4" w:rsidRPr="00250001" w:rsidRDefault="003C5DD5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356" w:type="dxa"/>
            <w:vAlign w:val="center"/>
          </w:tcPr>
          <w:p w14:paraId="256E29D8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90" w:type="dxa"/>
            <w:vAlign w:val="center"/>
          </w:tcPr>
          <w:p w14:paraId="0E47FFDD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321" w:type="dxa"/>
            <w:vAlign w:val="center"/>
          </w:tcPr>
          <w:p w14:paraId="7B2F8431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40716675" w14:textId="77777777" w:rsidR="00BA47E4" w:rsidRPr="00A576F5" w:rsidRDefault="00BA47E4" w:rsidP="00A576F5">
      <w:pPr>
        <w:bidi/>
        <w:spacing w:after="0" w:line="240" w:lineRule="auto"/>
        <w:ind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5974652D" w14:textId="77777777" w:rsidR="001A304C" w:rsidRPr="009664EE" w:rsidRDefault="001A304C" w:rsidP="00BA47E4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بع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نشاطات الآخرى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(</w:t>
      </w:r>
      <w:r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>عضوية اللجان، الحلقات الدراسية، المؤتمرات، الندوات و الورش، النشاطات الإجتماعية.... وغيرها)</w:t>
      </w:r>
    </w:p>
    <w:p w14:paraId="615A64E9" w14:textId="77777777" w:rsidR="001A304C" w:rsidRPr="00070E8E" w:rsidRDefault="001A304C" w:rsidP="001A304C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398"/>
        <w:gridCol w:w="3356"/>
        <w:gridCol w:w="3951"/>
        <w:gridCol w:w="3060"/>
      </w:tblGrid>
      <w:tr w:rsidR="001A304C" w:rsidRPr="00FF27EA" w14:paraId="5E1DA9D3" w14:textId="77777777" w:rsidTr="00A576F5">
        <w:trPr>
          <w:trHeight w:val="512"/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63DE1842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56" w:type="dxa"/>
            <w:shd w:val="clear" w:color="auto" w:fill="CCC0D9" w:themeFill="accent4" w:themeFillTint="66"/>
            <w:vAlign w:val="center"/>
          </w:tcPr>
          <w:p w14:paraId="5A557F1B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نشاط</w:t>
            </w:r>
          </w:p>
        </w:tc>
        <w:tc>
          <w:tcPr>
            <w:tcW w:w="3951" w:type="dxa"/>
            <w:shd w:val="clear" w:color="auto" w:fill="CCC0D9" w:themeFill="accent4" w:themeFillTint="66"/>
            <w:vAlign w:val="center"/>
          </w:tcPr>
          <w:p w14:paraId="1CFA1490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فاصيل</w:t>
            </w:r>
          </w:p>
        </w:tc>
        <w:tc>
          <w:tcPr>
            <w:tcW w:w="3060" w:type="dxa"/>
            <w:shd w:val="clear" w:color="auto" w:fill="CCC0D9" w:themeFill="accent4" w:themeFillTint="66"/>
            <w:vAlign w:val="center"/>
          </w:tcPr>
          <w:p w14:paraId="40F3A56A" w14:textId="77777777" w:rsidR="001A304C" w:rsidRPr="00250001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 / الكلية / القسم</w:t>
            </w:r>
          </w:p>
        </w:tc>
      </w:tr>
      <w:tr w:rsidR="00BA47E4" w:rsidRPr="00FF27EA" w14:paraId="6ADD63AA" w14:textId="77777777" w:rsidTr="00A576F5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14:paraId="3308E715" w14:textId="77777777" w:rsidR="00BA47E4" w:rsidRPr="00250001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56" w:type="dxa"/>
            <w:vAlign w:val="center"/>
          </w:tcPr>
          <w:p w14:paraId="7795EBE3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951" w:type="dxa"/>
            <w:vAlign w:val="center"/>
          </w:tcPr>
          <w:p w14:paraId="4D876CCF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60" w:type="dxa"/>
            <w:vAlign w:val="center"/>
          </w:tcPr>
          <w:p w14:paraId="5F661917" w14:textId="77777777" w:rsidR="00BA47E4" w:rsidRPr="00FF27EA" w:rsidRDefault="00BA47E4" w:rsidP="00BA47E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4A456891" w14:textId="77777777" w:rsidR="00BA47E4" w:rsidRDefault="00BA47E4" w:rsidP="001A304C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63C96D99" w14:textId="77777777" w:rsidR="001A304C" w:rsidRPr="009664EE" w:rsidRDefault="001A304C" w:rsidP="00BA47E4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من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إشراف على الدراسات العليا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</w:t>
      </w:r>
    </w:p>
    <w:p w14:paraId="417E6824" w14:textId="77777777" w:rsidR="001A304C" w:rsidRPr="00070E8E" w:rsidRDefault="001A304C" w:rsidP="001A304C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1009" w:type="dxa"/>
        <w:jc w:val="center"/>
        <w:tblLook w:val="04A0" w:firstRow="1" w:lastRow="0" w:firstColumn="1" w:lastColumn="0" w:noHBand="0" w:noVBand="1"/>
      </w:tblPr>
      <w:tblGrid>
        <w:gridCol w:w="521"/>
        <w:gridCol w:w="2298"/>
        <w:gridCol w:w="4748"/>
        <w:gridCol w:w="3442"/>
      </w:tblGrid>
      <w:tr w:rsidR="001A304C" w:rsidRPr="00FF27EA" w14:paraId="64BA5439" w14:textId="77777777" w:rsidTr="00B12C44">
        <w:trPr>
          <w:trHeight w:val="512"/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14:paraId="296DF396" w14:textId="77777777" w:rsidR="001A304C" w:rsidRPr="00250001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298" w:type="dxa"/>
            <w:shd w:val="clear" w:color="auto" w:fill="CCC0D9" w:themeFill="accent4" w:themeFillTint="66"/>
            <w:vAlign w:val="center"/>
          </w:tcPr>
          <w:p w14:paraId="7A269868" w14:textId="77777777" w:rsidR="001A304C" w:rsidRPr="00250001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طالب</w:t>
            </w:r>
          </w:p>
        </w:tc>
        <w:tc>
          <w:tcPr>
            <w:tcW w:w="4748" w:type="dxa"/>
            <w:shd w:val="clear" w:color="auto" w:fill="CCC0D9" w:themeFill="accent4" w:themeFillTint="66"/>
            <w:vAlign w:val="center"/>
          </w:tcPr>
          <w:p w14:paraId="35B1C298" w14:textId="77777777" w:rsidR="001A304C" w:rsidRPr="00250001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رسالة / الأطروحة</w:t>
            </w:r>
          </w:p>
        </w:tc>
        <w:tc>
          <w:tcPr>
            <w:tcW w:w="3442" w:type="dxa"/>
            <w:shd w:val="clear" w:color="auto" w:fill="CCC0D9" w:themeFill="accent4" w:themeFillTint="66"/>
            <w:vAlign w:val="center"/>
          </w:tcPr>
          <w:p w14:paraId="7F8321F3" w14:textId="77777777" w:rsidR="001A304C" w:rsidRPr="00250001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رجة العلمية و تاريخها</w:t>
            </w:r>
          </w:p>
        </w:tc>
      </w:tr>
      <w:tr w:rsidR="001A304C" w:rsidRPr="00FF27EA" w14:paraId="71217987" w14:textId="77777777" w:rsidTr="00B12C44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14:paraId="5B3DECBE" w14:textId="77777777" w:rsidR="001A304C" w:rsidRPr="00250001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98" w:type="dxa"/>
            <w:vAlign w:val="center"/>
          </w:tcPr>
          <w:p w14:paraId="71B00D49" w14:textId="77777777" w:rsidR="001A304C" w:rsidRPr="00FF27EA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748" w:type="dxa"/>
            <w:vAlign w:val="center"/>
          </w:tcPr>
          <w:p w14:paraId="09FAA8AD" w14:textId="77777777" w:rsidR="001A304C" w:rsidRPr="00FF27EA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3442" w:type="dxa"/>
            <w:vAlign w:val="center"/>
          </w:tcPr>
          <w:p w14:paraId="7025B1C3" w14:textId="77777777" w:rsidR="001A304C" w:rsidRPr="00FF27EA" w:rsidRDefault="001A304C" w:rsidP="00B12C4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2C401B44" w14:textId="77777777" w:rsidR="001A304C" w:rsidRPr="009C74AE" w:rsidRDefault="001A304C" w:rsidP="009C74AE">
      <w:pPr>
        <w:bidi/>
        <w:spacing w:after="0" w:line="240" w:lineRule="auto"/>
        <w:ind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3262D6D9" w14:textId="77777777" w:rsidR="00BD15B5" w:rsidRDefault="00BD15B5" w:rsidP="00BD15B5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lang w:bidi="ar-IQ"/>
        </w:rPr>
      </w:pPr>
    </w:p>
    <w:p w14:paraId="14D8FFD4" w14:textId="77777777" w:rsidR="00BD15B5" w:rsidRDefault="00BD15B5" w:rsidP="00BD15B5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63DB15F2" w14:textId="77777777" w:rsidR="001A304C" w:rsidRPr="009664EE" w:rsidRDefault="001A304C" w:rsidP="001A304C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تاسع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جداول إحتساب عدد النقاط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</w:t>
      </w:r>
    </w:p>
    <w:p w14:paraId="66E5CC03" w14:textId="77777777" w:rsidR="001A304C" w:rsidRPr="009B6C0F" w:rsidRDefault="001A304C" w:rsidP="001A304C">
      <w:pPr>
        <w:bidi/>
        <w:spacing w:after="0"/>
        <w:ind w:left="-1323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جدول رقم (1- أ)</w:t>
      </w:r>
    </w:p>
    <w:p w14:paraId="18D08CE6" w14:textId="77777777" w:rsidR="001A304C" w:rsidRDefault="001A304C" w:rsidP="001A304C">
      <w:pPr>
        <w:bidi/>
        <w:spacing w:after="0"/>
        <w:ind w:left="-1323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مراتب العلمية في التخصصات العلمية</w:t>
      </w:r>
    </w:p>
    <w:p w14:paraId="13BA060F" w14:textId="77777777" w:rsidR="001A304C" w:rsidRPr="009B6C0F" w:rsidRDefault="001A304C" w:rsidP="001A304C">
      <w:pPr>
        <w:bidi/>
        <w:spacing w:after="0" w:line="240" w:lineRule="auto"/>
        <w:ind w:left="-1170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503" w:type="dxa"/>
        <w:jc w:val="center"/>
        <w:tblLook w:val="04A0" w:firstRow="1" w:lastRow="0" w:firstColumn="1" w:lastColumn="0" w:noHBand="0" w:noVBand="1"/>
      </w:tblPr>
      <w:tblGrid>
        <w:gridCol w:w="374"/>
        <w:gridCol w:w="2572"/>
        <w:gridCol w:w="4644"/>
        <w:gridCol w:w="738"/>
        <w:gridCol w:w="357"/>
        <w:gridCol w:w="357"/>
        <w:gridCol w:w="359"/>
        <w:gridCol w:w="1102"/>
      </w:tblGrid>
      <w:tr w:rsidR="001A304C" w14:paraId="5FDEC143" w14:textId="77777777" w:rsidTr="00B62C55">
        <w:trPr>
          <w:trHeight w:val="301"/>
          <w:jc w:val="center"/>
        </w:trPr>
        <w:tc>
          <w:tcPr>
            <w:tcW w:w="37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2873142" w14:textId="77777777" w:rsidR="001A304C" w:rsidRPr="00F864A9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 w:rsidRPr="00F864A9"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257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7799993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وان البحث</w:t>
            </w:r>
          </w:p>
        </w:tc>
        <w:tc>
          <w:tcPr>
            <w:tcW w:w="464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F058C20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فاصيل جهة النشر</w:t>
            </w:r>
          </w:p>
        </w:tc>
        <w:tc>
          <w:tcPr>
            <w:tcW w:w="73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2DD5481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لسل الباحث</w:t>
            </w:r>
          </w:p>
        </w:tc>
        <w:tc>
          <w:tcPr>
            <w:tcW w:w="1073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FFFD17F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صنيف جهة النشر</w:t>
            </w:r>
          </w:p>
        </w:tc>
        <w:tc>
          <w:tcPr>
            <w:tcW w:w="110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414DFE8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دد النقاط المستحصلة</w:t>
            </w:r>
          </w:p>
        </w:tc>
      </w:tr>
      <w:tr w:rsidR="001A304C" w14:paraId="72D33FCF" w14:textId="77777777" w:rsidTr="00B62C55">
        <w:trPr>
          <w:trHeight w:val="234"/>
          <w:jc w:val="center"/>
        </w:trPr>
        <w:tc>
          <w:tcPr>
            <w:tcW w:w="37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FA91C73" w14:textId="77777777" w:rsidR="001A304C" w:rsidRPr="00F864A9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257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5B56450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64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AD60057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3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ED7FB0C" w14:textId="77777777" w:rsidR="001A304C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2EC6D580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57" w:type="dxa"/>
            <w:tcBorders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1CF956AF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59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47F407B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10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0D97E68" w14:textId="77777777" w:rsidR="001A304C" w:rsidRPr="00371524" w:rsidRDefault="001A304C" w:rsidP="00BA47E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14:paraId="3CB29D0E" w14:textId="77777777" w:rsidTr="00B62C55">
        <w:trPr>
          <w:trHeight w:val="114"/>
          <w:jc w:val="center"/>
        </w:trPr>
        <w:tc>
          <w:tcPr>
            <w:tcW w:w="37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D43D4D9" w14:textId="77777777" w:rsidR="00BA47E4" w:rsidRPr="00F864A9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257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E494AFF" w14:textId="77777777" w:rsidR="00BA47E4" w:rsidRPr="00FF27EA" w:rsidRDefault="00BA47E4" w:rsidP="00B62C5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46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CCEDB05" w14:textId="77777777" w:rsidR="00BA47E4" w:rsidRPr="00BA47E4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3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6B54C79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144388F7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tcBorders>
              <w:top w:val="single" w:sz="18" w:space="0" w:color="auto"/>
            </w:tcBorders>
            <w:vAlign w:val="center"/>
          </w:tcPr>
          <w:p w14:paraId="7DEA1862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9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8B671B2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A348A83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14:paraId="7FBD8502" w14:textId="77777777" w:rsidTr="00B62C55">
        <w:trPr>
          <w:trHeight w:val="114"/>
          <w:jc w:val="center"/>
        </w:trPr>
        <w:tc>
          <w:tcPr>
            <w:tcW w:w="37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B3FF748" w14:textId="77777777" w:rsidR="00BA47E4" w:rsidRPr="00F864A9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257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FFE4CC9" w14:textId="77777777" w:rsidR="00BA47E4" w:rsidRPr="00FF27EA" w:rsidRDefault="00BA47E4" w:rsidP="00B62C5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46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9D4ADBC" w14:textId="77777777" w:rsidR="00BA47E4" w:rsidRPr="00FF27EA" w:rsidRDefault="00BA47E4" w:rsidP="00B62C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F19E2A9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tcBorders>
              <w:left w:val="single" w:sz="18" w:space="0" w:color="auto"/>
            </w:tcBorders>
            <w:vAlign w:val="center"/>
          </w:tcPr>
          <w:p w14:paraId="3F192D4F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vAlign w:val="center"/>
          </w:tcPr>
          <w:p w14:paraId="43EC0737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9" w:type="dxa"/>
            <w:tcBorders>
              <w:right w:val="single" w:sz="18" w:space="0" w:color="auto"/>
            </w:tcBorders>
            <w:vAlign w:val="center"/>
          </w:tcPr>
          <w:p w14:paraId="50DDA8D0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2A2199D" w14:textId="77777777" w:rsidR="00BA47E4" w:rsidRPr="00371524" w:rsidRDefault="00BA47E4" w:rsidP="00B62C55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14:paraId="2FB2FAD4" w14:textId="77777777" w:rsidTr="00B62C55">
        <w:trPr>
          <w:trHeight w:val="114"/>
          <w:jc w:val="center"/>
        </w:trPr>
        <w:tc>
          <w:tcPr>
            <w:tcW w:w="37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4A489ED" w14:textId="77777777" w:rsidR="00BA47E4" w:rsidRPr="00F864A9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257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74C07A9" w14:textId="77777777" w:rsidR="00BA47E4" w:rsidRPr="00BA47E4" w:rsidRDefault="00BA47E4" w:rsidP="00B62C5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6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ACED1F0" w14:textId="77777777" w:rsidR="00BA47E4" w:rsidRPr="00BA47E4" w:rsidRDefault="00BA47E4" w:rsidP="00B62C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B589B1D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tcBorders>
              <w:left w:val="single" w:sz="18" w:space="0" w:color="auto"/>
            </w:tcBorders>
            <w:vAlign w:val="center"/>
          </w:tcPr>
          <w:p w14:paraId="6143607B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" w:type="dxa"/>
            <w:vAlign w:val="center"/>
          </w:tcPr>
          <w:p w14:paraId="70D92A51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9" w:type="dxa"/>
            <w:tcBorders>
              <w:right w:val="single" w:sz="18" w:space="0" w:color="auto"/>
            </w:tcBorders>
            <w:vAlign w:val="center"/>
          </w:tcPr>
          <w:p w14:paraId="56396B3F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3D4399C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BA47E4" w14:paraId="6B53638F" w14:textId="77777777" w:rsidTr="00BA47E4">
        <w:trPr>
          <w:trHeight w:val="114"/>
          <w:jc w:val="center"/>
        </w:trPr>
        <w:tc>
          <w:tcPr>
            <w:tcW w:w="9401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04D52E3" w14:textId="77777777" w:rsidR="00BA47E4" w:rsidRPr="002170F9" w:rsidRDefault="00BA47E4" w:rsidP="00BA47E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Pr="002170F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جموع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كلي</w:t>
            </w:r>
            <w:r w:rsidRPr="002170F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لعدد </w:t>
            </w:r>
            <w:r w:rsidRPr="002170F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نقاط المستحصلة</w:t>
            </w: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17186F6" w14:textId="77777777" w:rsidR="00BA47E4" w:rsidRPr="00371524" w:rsidRDefault="00BA47E4" w:rsidP="00BA47E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791F4527" w14:textId="77777777" w:rsidR="001A304C" w:rsidRDefault="001A304C" w:rsidP="001A304C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FACF210" w14:textId="77777777" w:rsidR="00987890" w:rsidRDefault="00987890" w:rsidP="001A304C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  <w:rtl/>
        </w:rPr>
      </w:pPr>
    </w:p>
    <w:p w14:paraId="68CF2441" w14:textId="77777777" w:rsidR="00CE40F0" w:rsidRDefault="00CE40F0" w:rsidP="00CE40F0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</w:rPr>
      </w:pPr>
    </w:p>
    <w:p w14:paraId="6DAEC6A6" w14:textId="77777777" w:rsidR="00A7176D" w:rsidRDefault="00A7176D" w:rsidP="00A7176D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</w:rPr>
      </w:pPr>
    </w:p>
    <w:p w14:paraId="6507C3DE" w14:textId="77777777" w:rsidR="00A7176D" w:rsidRDefault="00A7176D" w:rsidP="00A7176D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</w:rPr>
      </w:pPr>
    </w:p>
    <w:p w14:paraId="75F1F556" w14:textId="77777777" w:rsidR="00A7176D" w:rsidRDefault="00A7176D" w:rsidP="00A7176D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</w:rPr>
      </w:pPr>
    </w:p>
    <w:p w14:paraId="5E5DCE57" w14:textId="77777777" w:rsidR="00A7176D" w:rsidRDefault="00A7176D" w:rsidP="00A7176D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  <w:rtl/>
        </w:rPr>
      </w:pPr>
    </w:p>
    <w:p w14:paraId="4FC1C13D" w14:textId="77777777" w:rsidR="00CE40F0" w:rsidRDefault="00CE40F0" w:rsidP="00CE40F0">
      <w:pPr>
        <w:bidi/>
        <w:spacing w:after="0" w:line="240" w:lineRule="auto"/>
        <w:ind w:left="-1323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</w:rPr>
      </w:pPr>
    </w:p>
    <w:p w14:paraId="571F0EA3" w14:textId="77777777" w:rsidR="001A304C" w:rsidRPr="009B6C0F" w:rsidRDefault="001A304C" w:rsidP="001A304C">
      <w:pPr>
        <w:bidi/>
        <w:spacing w:after="0"/>
        <w:ind w:left="-1143" w:right="-1080" w:hanging="18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جدول رقم (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2</w:t>
      </w: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)</w:t>
      </w:r>
    </w:p>
    <w:p w14:paraId="5D815602" w14:textId="77777777" w:rsidR="001A304C" w:rsidRDefault="001A304C" w:rsidP="001A304C">
      <w:pPr>
        <w:bidi/>
        <w:spacing w:after="0"/>
        <w:ind w:left="-1143" w:right="-1080" w:hanging="180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نشاطات وخدمة المجتمع</w:t>
      </w:r>
    </w:p>
    <w:p w14:paraId="45CD7FEA" w14:textId="77777777" w:rsidR="001A304C" w:rsidRPr="009B6C0F" w:rsidRDefault="001A304C" w:rsidP="001A304C">
      <w:pPr>
        <w:bidi/>
        <w:spacing w:after="0" w:line="240" w:lineRule="auto"/>
        <w:ind w:left="-1170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9461" w:type="dxa"/>
        <w:jc w:val="center"/>
        <w:tblLook w:val="04A0" w:firstRow="1" w:lastRow="0" w:firstColumn="1" w:lastColumn="0" w:noHBand="0" w:noVBand="1"/>
      </w:tblPr>
      <w:tblGrid>
        <w:gridCol w:w="461"/>
        <w:gridCol w:w="4089"/>
        <w:gridCol w:w="3524"/>
        <w:gridCol w:w="1387"/>
      </w:tblGrid>
      <w:tr w:rsidR="001A304C" w14:paraId="1444C3E1" w14:textId="77777777" w:rsidTr="00595A57">
        <w:trPr>
          <w:trHeight w:val="322"/>
          <w:jc w:val="center"/>
        </w:trPr>
        <w:tc>
          <w:tcPr>
            <w:tcW w:w="46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7B11124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color w:val="7030A0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08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EEB89D0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نوع وعنوان النشاط</w:t>
            </w:r>
          </w:p>
        </w:tc>
        <w:tc>
          <w:tcPr>
            <w:tcW w:w="352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D12D498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فاصيل</w:t>
            </w:r>
          </w:p>
        </w:tc>
        <w:tc>
          <w:tcPr>
            <w:tcW w:w="138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6729181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دد النقاط المستحصلة</w:t>
            </w:r>
          </w:p>
        </w:tc>
      </w:tr>
      <w:tr w:rsidR="001A304C" w14:paraId="4BC46E79" w14:textId="77777777" w:rsidTr="00595A57">
        <w:trPr>
          <w:trHeight w:val="276"/>
          <w:jc w:val="center"/>
        </w:trPr>
        <w:tc>
          <w:tcPr>
            <w:tcW w:w="46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D1B4331" w14:textId="77777777" w:rsidR="001A304C" w:rsidRPr="00F864A9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408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9ED67FA" w14:textId="77777777" w:rsidR="001A304C" w:rsidRPr="00371524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2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3BA85A2" w14:textId="77777777" w:rsidR="001A304C" w:rsidRPr="00371524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8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5A5914F" w14:textId="77777777" w:rsidR="001A304C" w:rsidRPr="00371524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3EEAF69E" w14:textId="77777777" w:rsidTr="00595A57">
        <w:trPr>
          <w:trHeight w:val="114"/>
          <w:jc w:val="center"/>
        </w:trPr>
        <w:tc>
          <w:tcPr>
            <w:tcW w:w="46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9CEEB94" w14:textId="77777777" w:rsidR="001A304C" w:rsidRPr="00DD5BA6" w:rsidRDefault="00987890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408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2305B84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2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433AD1F" w14:textId="77777777" w:rsidR="00595A57" w:rsidRPr="00CE40F0" w:rsidRDefault="00595A57" w:rsidP="00CE40F0">
            <w:pPr>
              <w:bidi/>
              <w:ind w:left="33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38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D8553C1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14:paraId="203C39D4" w14:textId="77777777" w:rsidTr="00595A57">
        <w:trPr>
          <w:trHeight w:val="114"/>
          <w:jc w:val="center"/>
        </w:trPr>
        <w:tc>
          <w:tcPr>
            <w:tcW w:w="461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703EDA1" w14:textId="77777777" w:rsidR="001A304C" w:rsidRPr="00DD5BA6" w:rsidRDefault="00987890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408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CC01859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072E687" w14:textId="77777777" w:rsidR="008743A4" w:rsidRPr="00680E9D" w:rsidRDefault="008743A4" w:rsidP="00680E9D">
            <w:pPr>
              <w:pStyle w:val="ListParagraph"/>
              <w:numPr>
                <w:ilvl w:val="0"/>
                <w:numId w:val="19"/>
              </w:numPr>
              <w:ind w:left="30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38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3027480" w14:textId="77777777" w:rsidR="001A304C" w:rsidRPr="00DD5BA6" w:rsidRDefault="001A304C" w:rsidP="00595A5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73E73" w14:paraId="7DCAA829" w14:textId="77777777" w:rsidTr="00595A57">
        <w:trPr>
          <w:trHeight w:val="114"/>
          <w:jc w:val="center"/>
        </w:trPr>
        <w:tc>
          <w:tcPr>
            <w:tcW w:w="461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1834B77" w14:textId="77777777" w:rsidR="00973E73" w:rsidRPr="00DD5BA6" w:rsidRDefault="008743A4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  <w:t>3</w:t>
            </w:r>
          </w:p>
        </w:tc>
        <w:tc>
          <w:tcPr>
            <w:tcW w:w="408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4F2D8B7" w14:textId="77777777" w:rsidR="00973E73" w:rsidRPr="00DD5BA6" w:rsidRDefault="00973E73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370BF11" w14:textId="77777777" w:rsidR="00973E73" w:rsidRPr="00CE40F0" w:rsidRDefault="00973E73" w:rsidP="00CE40F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8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5EE02B" w14:textId="77777777" w:rsidR="00973E73" w:rsidRPr="00DD5BA6" w:rsidRDefault="00973E73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73E73" w14:paraId="3D20853C" w14:textId="77777777" w:rsidTr="00595A57">
        <w:trPr>
          <w:trHeight w:val="114"/>
          <w:jc w:val="center"/>
        </w:trPr>
        <w:tc>
          <w:tcPr>
            <w:tcW w:w="461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2A2253A" w14:textId="77777777" w:rsidR="00973E73" w:rsidRPr="00DD5BA6" w:rsidRDefault="008743A4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  <w:t>4</w:t>
            </w:r>
          </w:p>
        </w:tc>
        <w:tc>
          <w:tcPr>
            <w:tcW w:w="408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17B177D" w14:textId="77777777" w:rsidR="00973E73" w:rsidRPr="00DD5BA6" w:rsidRDefault="00973E73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5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A40BBB9" w14:textId="77777777" w:rsidR="00973E73" w:rsidRPr="00BA38F2" w:rsidRDefault="00973E73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38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06E9394" w14:textId="77777777" w:rsidR="00973E73" w:rsidRPr="00DD5BA6" w:rsidRDefault="00973E73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CE40F0" w14:paraId="36991C3F" w14:textId="77777777" w:rsidTr="00595A57">
        <w:trPr>
          <w:trHeight w:val="114"/>
          <w:jc w:val="center"/>
        </w:trPr>
        <w:tc>
          <w:tcPr>
            <w:tcW w:w="461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3A41AED" w14:textId="77777777" w:rsidR="00CE40F0" w:rsidRDefault="008743A4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  <w:t>5</w:t>
            </w:r>
          </w:p>
        </w:tc>
        <w:tc>
          <w:tcPr>
            <w:tcW w:w="408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9A9BE8D" w14:textId="77777777" w:rsidR="00CE40F0" w:rsidRDefault="00CE40F0" w:rsidP="00CE40F0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0019DD" w14:textId="77777777" w:rsidR="00CE40F0" w:rsidRDefault="00CE40F0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8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EED09AE" w14:textId="77777777" w:rsidR="00CE40F0" w:rsidRDefault="00CE40F0" w:rsidP="00973E7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73E73" w14:paraId="333D32DA" w14:textId="77777777" w:rsidTr="00595A57">
        <w:trPr>
          <w:trHeight w:val="114"/>
          <w:jc w:val="center"/>
        </w:trPr>
        <w:tc>
          <w:tcPr>
            <w:tcW w:w="807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ADD7408" w14:textId="77777777" w:rsidR="00973E73" w:rsidRPr="00CC7516" w:rsidRDefault="00973E73" w:rsidP="00973E73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جموع الكلي لعدد النقاط المستحصلة</w:t>
            </w:r>
          </w:p>
        </w:tc>
        <w:tc>
          <w:tcPr>
            <w:tcW w:w="13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CB913E7" w14:textId="77777777" w:rsidR="00973E73" w:rsidRPr="00CC7516" w:rsidRDefault="00973E73" w:rsidP="004757CE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4DD495EF" w14:textId="77777777" w:rsidR="00BA38F2" w:rsidRDefault="00BA38F2" w:rsidP="00372E0E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F88C943" w14:textId="77777777" w:rsidR="00BA47E4" w:rsidRDefault="00BA47E4" w:rsidP="00BA47E4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D9E0E91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3A1BAFF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E8FBF3F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7BA8C254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43406AE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AF105EC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7B7CF7DC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43DBDEB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FAB91C0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4034121" w14:textId="77777777" w:rsidR="00483359" w:rsidRDefault="00483359" w:rsidP="00483359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BE64251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B8AE12A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9ECC387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B15DF85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12CC41D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D6C5B5C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50F9B58F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6B70053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5942DAC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0A8D7D5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86CD0A3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518CB0EA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D6BE796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FA03285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FBEE7AA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9CA4C4E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0DE4D97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B5359FF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7B051B3" w14:textId="77777777" w:rsidR="00485F50" w:rsidRDefault="00485F50" w:rsidP="00485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23AED23" w14:textId="77777777" w:rsidR="001A304C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color w:val="00B050"/>
          <w:sz w:val="32"/>
          <w:szCs w:val="32"/>
          <w:u w:val="single"/>
          <w:rtl/>
        </w:rPr>
      </w:pPr>
      <w:r w:rsidRPr="001C6B58">
        <w:rPr>
          <w:rFonts w:asciiTheme="majorBidi" w:hAnsiTheme="majorBidi" w:cstheme="majorBidi" w:hint="cs"/>
          <w:b/>
          <w:bCs/>
          <w:color w:val="00B050"/>
          <w:sz w:val="32"/>
          <w:szCs w:val="32"/>
          <w:u w:val="single"/>
          <w:rtl/>
        </w:rPr>
        <w:lastRenderedPageBreak/>
        <w:t xml:space="preserve">تفاصيل منح النقاط حسب </w:t>
      </w:r>
      <w:r>
        <w:rPr>
          <w:rFonts w:asciiTheme="majorBidi" w:hAnsiTheme="majorBidi" w:cstheme="majorBidi" w:hint="cs"/>
          <w:b/>
          <w:bCs/>
          <w:color w:val="00B050"/>
          <w:sz w:val="32"/>
          <w:szCs w:val="32"/>
          <w:u w:val="single"/>
          <w:rtl/>
        </w:rPr>
        <w:t>نوع النشاط</w:t>
      </w:r>
    </w:p>
    <w:p w14:paraId="79A81886" w14:textId="77777777" w:rsidR="001A304C" w:rsidRPr="00CC7516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color w:val="7030A0"/>
          <w:sz w:val="16"/>
          <w:szCs w:val="16"/>
          <w:u w:val="single"/>
          <w:rtl/>
          <w:lang w:bidi="ar-IQ"/>
        </w:rPr>
      </w:pPr>
    </w:p>
    <w:tbl>
      <w:tblPr>
        <w:tblStyle w:val="TableGrid"/>
        <w:bidiVisual/>
        <w:tblW w:w="10202" w:type="dxa"/>
        <w:jc w:val="center"/>
        <w:tblLook w:val="04A0" w:firstRow="1" w:lastRow="0" w:firstColumn="1" w:lastColumn="0" w:noHBand="0" w:noVBand="1"/>
      </w:tblPr>
      <w:tblGrid>
        <w:gridCol w:w="456"/>
        <w:gridCol w:w="3239"/>
        <w:gridCol w:w="2926"/>
        <w:gridCol w:w="650"/>
        <w:gridCol w:w="2931"/>
      </w:tblGrid>
      <w:tr w:rsidR="001A304C" w14:paraId="07368B87" w14:textId="77777777" w:rsidTr="00B12C44">
        <w:trPr>
          <w:trHeight w:val="622"/>
          <w:jc w:val="center"/>
        </w:trPr>
        <w:tc>
          <w:tcPr>
            <w:tcW w:w="4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0C1D174" w14:textId="77777777" w:rsidR="001A304C" w:rsidRPr="00F864A9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 w:rsidRPr="00F864A9"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23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68D23E2" w14:textId="77777777" w:rsidR="001A304C" w:rsidRPr="0037152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نوع </w:t>
            </w: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شاط</w:t>
            </w:r>
          </w:p>
        </w:tc>
        <w:tc>
          <w:tcPr>
            <w:tcW w:w="292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FA67FA6" w14:textId="77777777" w:rsidR="001A304C" w:rsidRPr="0037152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فاصيل</w:t>
            </w:r>
          </w:p>
        </w:tc>
        <w:tc>
          <w:tcPr>
            <w:tcW w:w="6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17BE862" w14:textId="77777777" w:rsidR="001A304C" w:rsidRPr="0037152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دد النقاط </w:t>
            </w:r>
          </w:p>
        </w:tc>
        <w:tc>
          <w:tcPr>
            <w:tcW w:w="293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98ED2B7" w14:textId="77777777" w:rsidR="001A304C" w:rsidRPr="00371524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لاحظات</w:t>
            </w:r>
          </w:p>
        </w:tc>
      </w:tr>
      <w:tr w:rsidR="001A304C" w14:paraId="42D3B65E" w14:textId="77777777" w:rsidTr="00B12C44">
        <w:trPr>
          <w:trHeight w:val="114"/>
          <w:jc w:val="center"/>
        </w:trPr>
        <w:tc>
          <w:tcPr>
            <w:tcW w:w="45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29373BD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2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DCBEE40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292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380103A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2FB4807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D070EE7" w14:textId="77777777" w:rsidR="00680E9D" w:rsidRPr="00CC7516" w:rsidRDefault="00680E9D" w:rsidP="00680E9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31C896D0" w14:textId="77777777" w:rsidTr="00B12C44">
        <w:trPr>
          <w:trHeight w:val="114"/>
          <w:jc w:val="center"/>
        </w:trPr>
        <w:tc>
          <w:tcPr>
            <w:tcW w:w="45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F081721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23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6C24CF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3CCC82E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2286248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24F2845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437EA71C" w14:textId="77777777" w:rsidTr="00B12C44">
        <w:trPr>
          <w:trHeight w:val="114"/>
          <w:jc w:val="center"/>
        </w:trPr>
        <w:tc>
          <w:tcPr>
            <w:tcW w:w="45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74E88CC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323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AE2E5C9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D96043F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F2DAF84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6B3317F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5BC6E71" w14:textId="77777777" w:rsidTr="00B12C44">
        <w:trPr>
          <w:trHeight w:val="114"/>
          <w:jc w:val="center"/>
        </w:trPr>
        <w:tc>
          <w:tcPr>
            <w:tcW w:w="45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CDDAC12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23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F1F12A6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1B1132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left w:val="single" w:sz="18" w:space="0" w:color="auto"/>
              <w:right w:val="single" w:sz="18" w:space="0" w:color="auto"/>
            </w:tcBorders>
          </w:tcPr>
          <w:p w14:paraId="476F690E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81E1947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0646F76" w14:textId="77777777" w:rsidTr="00B12C44">
        <w:trPr>
          <w:trHeight w:val="114"/>
          <w:jc w:val="center"/>
        </w:trPr>
        <w:tc>
          <w:tcPr>
            <w:tcW w:w="45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8E5C0FD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23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297EE1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F556D5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10DBBB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CA712B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357C8113" w14:textId="77777777" w:rsidTr="00B12C44">
        <w:trPr>
          <w:trHeight w:val="114"/>
          <w:jc w:val="center"/>
        </w:trPr>
        <w:tc>
          <w:tcPr>
            <w:tcW w:w="4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814F0FD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32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6DDBB3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9227F0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512E7B8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506D42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27A5690" w14:textId="77777777" w:rsidTr="00B12C44">
        <w:trPr>
          <w:trHeight w:val="114"/>
          <w:jc w:val="center"/>
        </w:trPr>
        <w:tc>
          <w:tcPr>
            <w:tcW w:w="4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47098BD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32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A02E2C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1851F0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6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0C12B8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C36EEF7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3CF5F92" w14:textId="77777777" w:rsidTr="00B12C44">
        <w:trPr>
          <w:trHeight w:val="114"/>
          <w:jc w:val="center"/>
        </w:trPr>
        <w:tc>
          <w:tcPr>
            <w:tcW w:w="4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A57D489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32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818048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57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23354D" w14:textId="77777777" w:rsidR="001A304C" w:rsidRPr="00F47930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EC0C196" w14:textId="77777777" w:rsidR="001A304C" w:rsidRPr="00CC7516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25925A34" w14:textId="77777777" w:rsidR="001A304C" w:rsidRPr="00CC7516" w:rsidRDefault="001A304C" w:rsidP="001A304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7A9B4186" w14:textId="77777777" w:rsidR="001A304C" w:rsidRDefault="001A304C" w:rsidP="001A304C">
      <w:pPr>
        <w:pStyle w:val="ListParagraph"/>
        <w:bidi/>
        <w:spacing w:after="0" w:line="240" w:lineRule="auto"/>
        <w:ind w:left="-114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عاشر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معدل العام لتقييم الأداء</w:t>
      </w:r>
    </w:p>
    <w:p w14:paraId="312D9A35" w14:textId="77777777" w:rsidR="001A304C" w:rsidRPr="0099340D" w:rsidRDefault="001A304C" w:rsidP="001A304C">
      <w:pPr>
        <w:pStyle w:val="ListParagraph"/>
        <w:bidi/>
        <w:spacing w:after="0" w:line="240" w:lineRule="auto"/>
        <w:ind w:left="-333" w:hanging="540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679" w:type="dxa"/>
        <w:jc w:val="center"/>
        <w:tblLook w:val="04A0" w:firstRow="1" w:lastRow="0" w:firstColumn="1" w:lastColumn="0" w:noHBand="0" w:noVBand="1"/>
      </w:tblPr>
      <w:tblGrid>
        <w:gridCol w:w="1787"/>
        <w:gridCol w:w="2160"/>
        <w:gridCol w:w="3562"/>
        <w:gridCol w:w="3170"/>
      </w:tblGrid>
      <w:tr w:rsidR="001A304C" w14:paraId="77041969" w14:textId="77777777" w:rsidTr="00B12C44">
        <w:trPr>
          <w:trHeight w:val="135"/>
          <w:jc w:val="center"/>
        </w:trPr>
        <w:tc>
          <w:tcPr>
            <w:tcW w:w="1787" w:type="dxa"/>
            <w:shd w:val="clear" w:color="auto" w:fill="CCC0D9" w:themeFill="accent4" w:themeFillTint="66"/>
            <w:vAlign w:val="center"/>
          </w:tcPr>
          <w:p w14:paraId="3D81A5B7" w14:textId="77777777" w:rsidR="001A304C" w:rsidRPr="005B2EF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 الدراسية</w:t>
            </w:r>
          </w:p>
        </w:tc>
        <w:tc>
          <w:tcPr>
            <w:tcW w:w="2160" w:type="dxa"/>
            <w:shd w:val="clear" w:color="auto" w:fill="CCC0D9" w:themeFill="accent4" w:themeFillTint="66"/>
            <w:vAlign w:val="center"/>
          </w:tcPr>
          <w:p w14:paraId="31BF3BBE" w14:textId="77777777" w:rsidR="001A304C" w:rsidRPr="005B2EF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عدل %</w:t>
            </w:r>
          </w:p>
        </w:tc>
        <w:tc>
          <w:tcPr>
            <w:tcW w:w="3562" w:type="dxa"/>
            <w:shd w:val="clear" w:color="auto" w:fill="CCC0D9" w:themeFill="accent4" w:themeFillTint="66"/>
            <w:vAlign w:val="center"/>
          </w:tcPr>
          <w:p w14:paraId="1063AED5" w14:textId="77777777" w:rsidR="001A304C" w:rsidRPr="005B2EF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  <w:tc>
          <w:tcPr>
            <w:tcW w:w="3170" w:type="dxa"/>
            <w:vMerge w:val="restart"/>
            <w:shd w:val="clear" w:color="auto" w:fill="CCC0D9" w:themeFill="accent4" w:themeFillTint="66"/>
            <w:vAlign w:val="center"/>
          </w:tcPr>
          <w:p w14:paraId="5B36EDCE" w14:textId="77777777" w:rsidR="001A304C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الدرجة النهائية لمعدل </w:t>
            </w:r>
          </w:p>
          <w:p w14:paraId="654DDC2A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تقييم الأداء </w:t>
            </w:r>
          </w:p>
        </w:tc>
      </w:tr>
      <w:tr w:rsidR="001A304C" w14:paraId="5695E1DB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734FCF65" w14:textId="77777777" w:rsidR="001A304C" w:rsidRPr="000D1E57" w:rsidRDefault="001A304C" w:rsidP="000D1E57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57D45871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0851BF8B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shd w:val="clear" w:color="auto" w:fill="CCC0D9" w:themeFill="accent4" w:themeFillTint="66"/>
            <w:vAlign w:val="center"/>
          </w:tcPr>
          <w:p w14:paraId="432DFED4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14:paraId="7211337E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4F067C67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46DF6032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027A43C5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shd w:val="clear" w:color="auto" w:fill="CCC0D9" w:themeFill="accent4" w:themeFillTint="66"/>
            <w:vAlign w:val="center"/>
          </w:tcPr>
          <w:p w14:paraId="27869BBC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14:paraId="6A442770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18F16276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7F5AFBBD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60788EAC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 w:val="restart"/>
            <w:vAlign w:val="center"/>
          </w:tcPr>
          <w:p w14:paraId="0C0656FF" w14:textId="77777777" w:rsidR="001A304C" w:rsidRPr="00797863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10809D8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53A9D35F" w14:textId="77777777" w:rsidR="001A304C" w:rsidRPr="000D1E57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351EBBA1" w14:textId="77777777" w:rsidR="001A304C" w:rsidRPr="000D1E57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7710DA57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5C95270D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1A304C" w14:paraId="60E1AA7D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0C6E816F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06682A43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652A02E3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17BDA14C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1A304C" w14:paraId="03565A67" w14:textId="77777777" w:rsidTr="00B12C44">
        <w:trPr>
          <w:trHeight w:val="131"/>
          <w:jc w:val="center"/>
        </w:trPr>
        <w:tc>
          <w:tcPr>
            <w:tcW w:w="1787" w:type="dxa"/>
            <w:vAlign w:val="center"/>
          </w:tcPr>
          <w:p w14:paraId="4C565AFF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Align w:val="center"/>
          </w:tcPr>
          <w:p w14:paraId="27EDBD75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62" w:type="dxa"/>
            <w:vAlign w:val="center"/>
          </w:tcPr>
          <w:p w14:paraId="6689FCA8" w14:textId="77777777" w:rsidR="001A304C" w:rsidRPr="005B2EFF" w:rsidRDefault="001A304C" w:rsidP="00B12C44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56AE99FD" w14:textId="77777777" w:rsidR="001A304C" w:rsidRPr="005B2EFF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22D6CC94" w14:textId="77777777" w:rsidR="001A304C" w:rsidRDefault="001A304C" w:rsidP="001A304C">
      <w:pPr>
        <w:pStyle w:val="ListParagraph"/>
        <w:bidi/>
        <w:spacing w:after="0" w:line="240" w:lineRule="auto"/>
        <w:ind w:left="-141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25731538" w14:textId="77777777" w:rsidR="00D40AC2" w:rsidRDefault="00D40AC2" w:rsidP="00D40AC2">
      <w:pPr>
        <w:pStyle w:val="ListParagraph"/>
        <w:bidi/>
        <w:spacing w:after="0" w:line="240" w:lineRule="auto"/>
        <w:ind w:left="-141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4B01DBD0" w14:textId="77777777" w:rsidR="001A304C" w:rsidRDefault="001A304C" w:rsidP="001A304C">
      <w:pPr>
        <w:pStyle w:val="ListParagraph"/>
        <w:bidi/>
        <w:spacing w:after="0" w:line="240" w:lineRule="auto"/>
        <w:ind w:left="-141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أحد عشر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توصية رئيس القسم </w:t>
      </w:r>
    </w:p>
    <w:p w14:paraId="215A8591" w14:textId="77777777" w:rsidR="001A304C" w:rsidRPr="0049133E" w:rsidRDefault="001A304C" w:rsidP="001A304C">
      <w:pPr>
        <w:pStyle w:val="ListParagraph"/>
        <w:bidi/>
        <w:spacing w:after="0" w:line="240" w:lineRule="auto"/>
        <w:ind w:left="-1413"/>
        <w:rPr>
          <w:rFonts w:asciiTheme="majorBidi" w:hAnsiTheme="majorBidi" w:cstheme="majorBidi"/>
          <w:b/>
          <w:bCs/>
          <w:color w:val="7030A0"/>
          <w:sz w:val="16"/>
          <w:szCs w:val="16"/>
          <w:u w:val="single"/>
          <w:rtl/>
        </w:rPr>
      </w:pPr>
    </w:p>
    <w:p w14:paraId="28C2DEB3" w14:textId="77777777" w:rsidR="001A304C" w:rsidRPr="0049133E" w:rsidRDefault="001A304C" w:rsidP="007E05B0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49133E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 xml:space="preserve">تؤشر بأحد التقييمات الآتية:  (ضعيف، متوسط، جيد، جيدجدا، ممتاز) </w:t>
      </w:r>
    </w:p>
    <w:p w14:paraId="56E63664" w14:textId="77777777" w:rsidR="001A304C" w:rsidRPr="0049133E" w:rsidRDefault="001A304C" w:rsidP="007E05B0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>تثبّت التقييمات لآخر ثلاث سنوات دراسية</w:t>
      </w:r>
      <w:r w:rsidRPr="0049133E">
        <w:rPr>
          <w:rFonts w:asciiTheme="majorBidi" w:hAnsiTheme="majorBidi" w:cstheme="majorBidi" w:hint="cs"/>
          <w:b/>
          <w:bCs/>
          <w:color w:val="C00000"/>
          <w:sz w:val="28"/>
          <w:szCs w:val="28"/>
          <w:u w:val="single"/>
          <w:rtl/>
        </w:rPr>
        <w:t xml:space="preserve"> </w:t>
      </w:r>
    </w:p>
    <w:p w14:paraId="58C19177" w14:textId="77777777" w:rsidR="001A304C" w:rsidRPr="0099340D" w:rsidRDefault="001A304C" w:rsidP="001A304C">
      <w:pPr>
        <w:pStyle w:val="ListParagraph"/>
        <w:bidi/>
        <w:spacing w:after="0" w:line="240" w:lineRule="auto"/>
        <w:ind w:left="-333" w:hanging="540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924" w:type="dxa"/>
        <w:jc w:val="center"/>
        <w:tblLook w:val="04A0" w:firstRow="1" w:lastRow="0" w:firstColumn="1" w:lastColumn="0" w:noHBand="0" w:noVBand="1"/>
      </w:tblPr>
      <w:tblGrid>
        <w:gridCol w:w="520"/>
        <w:gridCol w:w="1176"/>
        <w:gridCol w:w="1244"/>
        <w:gridCol w:w="1046"/>
        <w:gridCol w:w="1166"/>
        <w:gridCol w:w="1356"/>
        <w:gridCol w:w="1521"/>
        <w:gridCol w:w="1306"/>
        <w:gridCol w:w="1589"/>
      </w:tblGrid>
      <w:tr w:rsidR="001A304C" w14:paraId="141DE9A3" w14:textId="77777777" w:rsidTr="00B12C44">
        <w:trPr>
          <w:jc w:val="center"/>
        </w:trPr>
        <w:tc>
          <w:tcPr>
            <w:tcW w:w="520" w:type="dxa"/>
            <w:shd w:val="clear" w:color="auto" w:fill="CCC0D9" w:themeFill="accent4" w:themeFillTint="66"/>
            <w:vAlign w:val="center"/>
          </w:tcPr>
          <w:p w14:paraId="14F654BB" w14:textId="77777777" w:rsidR="001A304C" w:rsidRPr="0049133E" w:rsidRDefault="001A304C" w:rsidP="00B12C44">
            <w:pPr>
              <w:pStyle w:val="ListParagraph"/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1176" w:type="dxa"/>
            <w:shd w:val="clear" w:color="auto" w:fill="CCC0D9" w:themeFill="accent4" w:themeFillTint="66"/>
            <w:vAlign w:val="center"/>
          </w:tcPr>
          <w:p w14:paraId="491D3CE2" w14:textId="77777777" w:rsidR="001A304C" w:rsidRPr="0049133E" w:rsidRDefault="001A304C" w:rsidP="00B12C44">
            <w:pPr>
              <w:pStyle w:val="Heading5"/>
              <w:ind w:right="-41"/>
              <w:jc w:val="center"/>
              <w:rPr>
                <w:rFonts w:ascii="Times New Roman" w:hAnsi="Times New Roman"/>
                <w:b/>
                <w:bCs/>
                <w:color w:val="auto"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/>
                <w:b/>
                <w:bCs/>
                <w:color w:val="auto"/>
                <w:sz w:val="28"/>
                <w:szCs w:val="28"/>
                <w:rtl/>
              </w:rPr>
              <w:t>السنة</w:t>
            </w:r>
          </w:p>
          <w:p w14:paraId="01B597BA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الدراسية </w:t>
            </w:r>
          </w:p>
          <w:p w14:paraId="2E8A6415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44" w:type="dxa"/>
            <w:shd w:val="clear" w:color="auto" w:fill="CCC0D9" w:themeFill="accent4" w:themeFillTint="66"/>
            <w:vAlign w:val="center"/>
          </w:tcPr>
          <w:p w14:paraId="0E2E453D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فصل</w:t>
            </w:r>
          </w:p>
          <w:p w14:paraId="2022E3D8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راسي</w:t>
            </w:r>
          </w:p>
        </w:tc>
        <w:tc>
          <w:tcPr>
            <w:tcW w:w="1046" w:type="dxa"/>
            <w:shd w:val="clear" w:color="auto" w:fill="CCC0D9" w:themeFill="accent4" w:themeFillTint="66"/>
            <w:vAlign w:val="center"/>
          </w:tcPr>
          <w:p w14:paraId="758B8F29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مستوى التدريس</w:t>
            </w:r>
          </w:p>
          <w:p w14:paraId="060012DB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والكفاءة</w:t>
            </w:r>
          </w:p>
        </w:tc>
        <w:tc>
          <w:tcPr>
            <w:tcW w:w="1166" w:type="dxa"/>
            <w:shd w:val="clear" w:color="auto" w:fill="CCC0D9" w:themeFill="accent4" w:themeFillTint="66"/>
            <w:vAlign w:val="center"/>
          </w:tcPr>
          <w:p w14:paraId="4BE011E2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حضور الندوات</w:t>
            </w:r>
          </w:p>
          <w:p w14:paraId="6E1AD906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واجتماعات</w:t>
            </w:r>
          </w:p>
          <w:p w14:paraId="1704B7CA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356" w:type="dxa"/>
            <w:shd w:val="clear" w:color="auto" w:fill="CCC0D9" w:themeFill="accent4" w:themeFillTint="66"/>
            <w:vAlign w:val="center"/>
          </w:tcPr>
          <w:p w14:paraId="2B0B768F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أداء الواجبات</w:t>
            </w:r>
          </w:p>
          <w:p w14:paraId="71D00BEF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والمسؤوليات</w:t>
            </w:r>
          </w:p>
          <w:p w14:paraId="5566D4AC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ي تعهد إليه</w:t>
            </w:r>
          </w:p>
        </w:tc>
        <w:tc>
          <w:tcPr>
            <w:tcW w:w="1521" w:type="dxa"/>
            <w:shd w:val="clear" w:color="auto" w:fill="CCC0D9" w:themeFill="accent4" w:themeFillTint="66"/>
            <w:vAlign w:val="center"/>
          </w:tcPr>
          <w:p w14:paraId="64F9A645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عاون مع</w:t>
            </w:r>
          </w:p>
          <w:p w14:paraId="586C9276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منتسبي</w:t>
            </w:r>
          </w:p>
          <w:p w14:paraId="583B9A33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306" w:type="dxa"/>
            <w:shd w:val="clear" w:color="auto" w:fill="CCC0D9" w:themeFill="accent4" w:themeFillTint="66"/>
            <w:vAlign w:val="center"/>
          </w:tcPr>
          <w:p w14:paraId="01976E7F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علاقة العلمية</w:t>
            </w:r>
          </w:p>
          <w:p w14:paraId="2976BB0E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والتربوية مع</w:t>
            </w:r>
          </w:p>
          <w:p w14:paraId="4AF2D56A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طلبة</w:t>
            </w:r>
          </w:p>
        </w:tc>
        <w:tc>
          <w:tcPr>
            <w:tcW w:w="1589" w:type="dxa"/>
            <w:shd w:val="clear" w:color="auto" w:fill="CCC0D9" w:themeFill="accent4" w:themeFillTint="66"/>
            <w:vAlign w:val="center"/>
          </w:tcPr>
          <w:p w14:paraId="60F213DE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سم وتوقيع</w:t>
            </w:r>
          </w:p>
          <w:p w14:paraId="41F11167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رئيس</w:t>
            </w:r>
          </w:p>
          <w:p w14:paraId="58356985" w14:textId="77777777" w:rsidR="001A304C" w:rsidRPr="0049133E" w:rsidRDefault="001A304C" w:rsidP="00B12C44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</w:tr>
      <w:tr w:rsidR="001A304C" w14:paraId="28A27AB8" w14:textId="77777777" w:rsidTr="00B12C44">
        <w:trPr>
          <w:jc w:val="center"/>
        </w:trPr>
        <w:tc>
          <w:tcPr>
            <w:tcW w:w="520" w:type="dxa"/>
            <w:shd w:val="clear" w:color="auto" w:fill="CCC0D9" w:themeFill="accent4" w:themeFillTint="66"/>
          </w:tcPr>
          <w:p w14:paraId="5A98CF48" w14:textId="77777777" w:rsidR="001A304C" w:rsidRPr="0049133E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176" w:type="dxa"/>
          </w:tcPr>
          <w:p w14:paraId="3354D86C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44" w:type="dxa"/>
          </w:tcPr>
          <w:p w14:paraId="58FF63DA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6" w:type="dxa"/>
          </w:tcPr>
          <w:p w14:paraId="58A67A03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66" w:type="dxa"/>
          </w:tcPr>
          <w:p w14:paraId="05A39A70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56" w:type="dxa"/>
          </w:tcPr>
          <w:p w14:paraId="706869E4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21" w:type="dxa"/>
          </w:tcPr>
          <w:p w14:paraId="70B33A4C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06" w:type="dxa"/>
          </w:tcPr>
          <w:p w14:paraId="26D07A29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9" w:type="dxa"/>
          </w:tcPr>
          <w:p w14:paraId="26EB36CF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08BDCC2B" w14:textId="77777777" w:rsidTr="00B12C44">
        <w:trPr>
          <w:jc w:val="center"/>
        </w:trPr>
        <w:tc>
          <w:tcPr>
            <w:tcW w:w="520" w:type="dxa"/>
            <w:shd w:val="clear" w:color="auto" w:fill="CCC0D9" w:themeFill="accent4" w:themeFillTint="66"/>
          </w:tcPr>
          <w:p w14:paraId="7C4A9E4F" w14:textId="77777777" w:rsidR="001A304C" w:rsidRPr="0049133E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176" w:type="dxa"/>
          </w:tcPr>
          <w:p w14:paraId="55A8491D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44" w:type="dxa"/>
          </w:tcPr>
          <w:p w14:paraId="3409C6A9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6" w:type="dxa"/>
          </w:tcPr>
          <w:p w14:paraId="76171529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66" w:type="dxa"/>
          </w:tcPr>
          <w:p w14:paraId="6E93C8F1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56" w:type="dxa"/>
          </w:tcPr>
          <w:p w14:paraId="3690B9EA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21" w:type="dxa"/>
          </w:tcPr>
          <w:p w14:paraId="6939234B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06" w:type="dxa"/>
          </w:tcPr>
          <w:p w14:paraId="500BD38E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9" w:type="dxa"/>
          </w:tcPr>
          <w:p w14:paraId="70BFCA38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8C62D2B" w14:textId="77777777" w:rsidTr="00B12C44">
        <w:trPr>
          <w:jc w:val="center"/>
        </w:trPr>
        <w:tc>
          <w:tcPr>
            <w:tcW w:w="520" w:type="dxa"/>
            <w:shd w:val="clear" w:color="auto" w:fill="CCC0D9" w:themeFill="accent4" w:themeFillTint="66"/>
          </w:tcPr>
          <w:p w14:paraId="744E50FB" w14:textId="77777777" w:rsidR="001A304C" w:rsidRPr="0049133E" w:rsidRDefault="001A304C" w:rsidP="00B12C44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176" w:type="dxa"/>
          </w:tcPr>
          <w:p w14:paraId="7B859255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44" w:type="dxa"/>
          </w:tcPr>
          <w:p w14:paraId="4E4BCF79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6" w:type="dxa"/>
          </w:tcPr>
          <w:p w14:paraId="4D6333E4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66" w:type="dxa"/>
          </w:tcPr>
          <w:p w14:paraId="71CA90FC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56" w:type="dxa"/>
          </w:tcPr>
          <w:p w14:paraId="0329079D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21" w:type="dxa"/>
          </w:tcPr>
          <w:p w14:paraId="5815D372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06" w:type="dxa"/>
          </w:tcPr>
          <w:p w14:paraId="585DAC35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89" w:type="dxa"/>
          </w:tcPr>
          <w:p w14:paraId="1CA45E66" w14:textId="77777777" w:rsidR="001A304C" w:rsidRDefault="001A304C" w:rsidP="00B12C44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15BFBAB7" w14:textId="77777777" w:rsidR="001A304C" w:rsidRDefault="001A304C" w:rsidP="001A304C">
      <w:pPr>
        <w:pStyle w:val="ListParagraph"/>
        <w:bidi/>
        <w:spacing w:after="0" w:line="240" w:lineRule="auto"/>
        <w:ind w:left="-333" w:hanging="54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776ACE20" w14:textId="77777777" w:rsidR="001A304C" w:rsidRDefault="001A304C" w:rsidP="001A304C">
      <w:pPr>
        <w:pStyle w:val="ListParagraph"/>
        <w:bidi/>
        <w:spacing w:after="0" w:line="240" w:lineRule="auto"/>
        <w:ind w:left="-123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توصية النهائية</w:t>
      </w:r>
    </w:p>
    <w:p w14:paraId="5772A50C" w14:textId="77777777" w:rsidR="001A304C" w:rsidRPr="008D728D" w:rsidRDefault="001A304C" w:rsidP="001A304C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0890" w:type="dxa"/>
        <w:tblInd w:w="-1215" w:type="dxa"/>
        <w:tblLook w:val="04A0" w:firstRow="1" w:lastRow="0" w:firstColumn="1" w:lastColumn="0" w:noHBand="0" w:noVBand="1"/>
      </w:tblPr>
      <w:tblGrid>
        <w:gridCol w:w="2790"/>
        <w:gridCol w:w="1108"/>
        <w:gridCol w:w="1772"/>
        <w:gridCol w:w="810"/>
        <w:gridCol w:w="2160"/>
        <w:gridCol w:w="2250"/>
      </w:tblGrid>
      <w:tr w:rsidR="001A304C" w14:paraId="19EDE268" w14:textId="77777777" w:rsidTr="00B12C44">
        <w:tc>
          <w:tcPr>
            <w:tcW w:w="2790" w:type="dxa"/>
            <w:shd w:val="clear" w:color="auto" w:fill="CCC0D9" w:themeFill="accent4" w:themeFillTint="66"/>
            <w:vAlign w:val="center"/>
          </w:tcPr>
          <w:p w14:paraId="6432AE46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رئيس القسم</w:t>
            </w:r>
          </w:p>
        </w:tc>
        <w:tc>
          <w:tcPr>
            <w:tcW w:w="1108" w:type="dxa"/>
            <w:shd w:val="clear" w:color="auto" w:fill="CCC0D9" w:themeFill="accent4" w:themeFillTint="66"/>
            <w:vAlign w:val="center"/>
          </w:tcPr>
          <w:p w14:paraId="0754A95F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2582" w:type="dxa"/>
            <w:gridSpan w:val="2"/>
            <w:shd w:val="clear" w:color="auto" w:fill="CCC0D9" w:themeFill="accent4" w:themeFillTint="66"/>
            <w:vAlign w:val="center"/>
          </w:tcPr>
          <w:p w14:paraId="55F2513D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صية</w:t>
            </w:r>
          </w:p>
        </w:tc>
        <w:tc>
          <w:tcPr>
            <w:tcW w:w="2160" w:type="dxa"/>
            <w:shd w:val="clear" w:color="auto" w:fill="CCC0D9" w:themeFill="accent4" w:themeFillTint="66"/>
            <w:vAlign w:val="center"/>
          </w:tcPr>
          <w:p w14:paraId="4C23860C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2250" w:type="dxa"/>
            <w:shd w:val="clear" w:color="auto" w:fill="CCC0D9" w:themeFill="accent4" w:themeFillTint="66"/>
            <w:vAlign w:val="center"/>
          </w:tcPr>
          <w:p w14:paraId="09DA61FD" w14:textId="77777777" w:rsidR="001A304C" w:rsidRPr="00250001" w:rsidRDefault="001A304C" w:rsidP="00B12C44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1A304C" w14:paraId="4CE4EB4C" w14:textId="77777777" w:rsidTr="00B12C44">
        <w:trPr>
          <w:trHeight w:val="536"/>
        </w:trPr>
        <w:tc>
          <w:tcPr>
            <w:tcW w:w="2790" w:type="dxa"/>
            <w:vMerge w:val="restart"/>
            <w:vAlign w:val="center"/>
          </w:tcPr>
          <w:p w14:paraId="56136BCC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Merge w:val="restart"/>
            <w:vAlign w:val="center"/>
          </w:tcPr>
          <w:p w14:paraId="421B5DE8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72" w:type="dxa"/>
            <w:vAlign w:val="center"/>
          </w:tcPr>
          <w:p w14:paraId="2EEE5D3B" w14:textId="77777777" w:rsidR="001A304C" w:rsidRPr="005B6E7F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E385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وصي بالترقية</w:t>
            </w:r>
          </w:p>
        </w:tc>
        <w:tc>
          <w:tcPr>
            <w:tcW w:w="810" w:type="dxa"/>
            <w:vAlign w:val="center"/>
          </w:tcPr>
          <w:p w14:paraId="097B7302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5FF7CDA5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vMerge w:val="restart"/>
            <w:vAlign w:val="center"/>
          </w:tcPr>
          <w:p w14:paraId="40991C71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14:paraId="3E7429F4" w14:textId="77777777" w:rsidTr="00B12C44">
        <w:trPr>
          <w:trHeight w:val="536"/>
        </w:trPr>
        <w:tc>
          <w:tcPr>
            <w:tcW w:w="2790" w:type="dxa"/>
            <w:vMerge/>
            <w:vAlign w:val="center"/>
          </w:tcPr>
          <w:p w14:paraId="0523B10F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Merge/>
            <w:vAlign w:val="center"/>
          </w:tcPr>
          <w:p w14:paraId="454C35E2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72" w:type="dxa"/>
            <w:vAlign w:val="center"/>
          </w:tcPr>
          <w:p w14:paraId="17BC0A1A" w14:textId="77777777" w:rsidR="001A304C" w:rsidRPr="005B6E7F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لا </w:t>
            </w:r>
            <w:r w:rsidRPr="00FE385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وصي بالترقية</w:t>
            </w:r>
          </w:p>
        </w:tc>
        <w:tc>
          <w:tcPr>
            <w:tcW w:w="810" w:type="dxa"/>
            <w:vAlign w:val="center"/>
          </w:tcPr>
          <w:p w14:paraId="23DC499C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60" w:type="dxa"/>
            <w:vMerge/>
            <w:vAlign w:val="center"/>
          </w:tcPr>
          <w:p w14:paraId="5500A80F" w14:textId="77777777" w:rsidR="001A304C" w:rsidRPr="00FE3853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vMerge/>
            <w:vAlign w:val="center"/>
          </w:tcPr>
          <w:p w14:paraId="153C1EBE" w14:textId="77777777" w:rsidR="001A304C" w:rsidRPr="005B6E7F" w:rsidRDefault="001A304C" w:rsidP="00B12C4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097A41B2" w14:textId="77777777" w:rsidR="001A304C" w:rsidRDefault="001A304C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32370B27" w14:textId="77777777" w:rsidR="001A304C" w:rsidRDefault="001A304C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04B3A792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7B303BB1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046EE339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2D0FC72B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51587EB5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4B01C789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1E50AE2F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18370BA1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12C5EF11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4E710EE8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6255A8CE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0B39CE77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43B266B9" w14:textId="77777777" w:rsidR="007332EE" w:rsidRDefault="007332EE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2E1BA997" w14:textId="77777777" w:rsidR="001B2937" w:rsidRDefault="001B2937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7645CC49" w14:textId="77777777" w:rsidR="001B2937" w:rsidRDefault="001B2937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6EBB02D4" w14:textId="77777777" w:rsidR="001B2937" w:rsidRDefault="001B2937" w:rsidP="001A304C">
      <w:pPr>
        <w:jc w:val="right"/>
        <w:rPr>
          <w:rFonts w:asciiTheme="majorBidi" w:hAnsiTheme="majorBidi" w:cstheme="majorBidi"/>
          <w:sz w:val="24"/>
          <w:szCs w:val="24"/>
        </w:rPr>
      </w:pPr>
    </w:p>
    <w:p w14:paraId="17687807" w14:textId="77777777" w:rsidR="001B2937" w:rsidRDefault="001B2937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1DD16582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052FF237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1B6BCE1F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11CF4033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56DE9C33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p w14:paraId="351B28CB" w14:textId="77777777" w:rsidR="00485F50" w:rsidRDefault="00485F50" w:rsidP="001A304C">
      <w:pPr>
        <w:jc w:val="right"/>
        <w:rPr>
          <w:rFonts w:asciiTheme="majorBidi" w:hAnsiTheme="majorBidi" w:cstheme="majorBidi"/>
          <w:sz w:val="24"/>
          <w:szCs w:val="24"/>
          <w:rtl/>
        </w:rPr>
      </w:pPr>
    </w:p>
    <w:sectPr w:rsidR="00485F50" w:rsidSect="0083112F">
      <w:headerReference w:type="default" r:id="rId14"/>
      <w:footerReference w:type="default" r:id="rId15"/>
      <w:pgSz w:w="11907" w:h="16839" w:code="9"/>
      <w:pgMar w:top="1440" w:right="1800" w:bottom="1440" w:left="180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5AFF6" w14:textId="77777777" w:rsidR="002400FC" w:rsidRDefault="002400FC" w:rsidP="00CA3F55">
      <w:pPr>
        <w:spacing w:after="0" w:line="240" w:lineRule="auto"/>
      </w:pPr>
      <w:r>
        <w:separator/>
      </w:r>
    </w:p>
  </w:endnote>
  <w:endnote w:type="continuationSeparator" w:id="0">
    <w:p w14:paraId="6096467E" w14:textId="77777777" w:rsidR="002400FC" w:rsidRDefault="002400FC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44133" w14:textId="77777777" w:rsidR="00372E0E" w:rsidRDefault="00372E0E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5DBBA44" wp14:editId="598563E5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255" t="8890" r="7620" b="7620"/>
              <wp:wrapTopAndBottom/>
              <wp:docPr id="14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15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653A62" w14:textId="77777777" w:rsidR="00372E0E" w:rsidRPr="00F510B5" w:rsidRDefault="00372E0E" w:rsidP="00A02D37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جامعة بغداد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50535" w14:textId="77777777" w:rsidR="00372E0E" w:rsidRPr="00F510B5" w:rsidRDefault="00372E0E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485F50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DBBA44" id="Group 5" o:spid="_x0000_s1031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">
              <v:rect id="Rectangle 6" o:spid="_x0000_s1032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" fillcolor="#943634 [2405]" stroked="f" strokecolor="#943634 [2405]">
                <v:textbox>
                  <w:txbxContent>
                    <w:p w14:paraId="0C653A62" w14:textId="77777777" w:rsidR="00372E0E" w:rsidRPr="00F510B5" w:rsidRDefault="00372E0E" w:rsidP="00A02D37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جامعة بغداد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3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" fillcolor="#943634 [2405]" stroked="f">
                <v:textbox>
                  <w:txbxContent>
                    <w:p w14:paraId="40550535" w14:textId="77777777" w:rsidR="00372E0E" w:rsidRPr="00F510B5" w:rsidRDefault="00372E0E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485F50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4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4CB00" w14:textId="77777777" w:rsidR="002400FC" w:rsidRDefault="002400FC" w:rsidP="00CA3F55">
      <w:pPr>
        <w:spacing w:after="0" w:line="240" w:lineRule="auto"/>
      </w:pPr>
      <w:r>
        <w:separator/>
      </w:r>
    </w:p>
  </w:footnote>
  <w:footnote w:type="continuationSeparator" w:id="0">
    <w:p w14:paraId="2F3B5AD3" w14:textId="77777777" w:rsidR="002400FC" w:rsidRDefault="002400FC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25722" w14:textId="77777777" w:rsidR="00372E0E" w:rsidRDefault="00372E0E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1B7BC2F5" wp14:editId="75F2FCDE">
              <wp:simplePos x="0" y="0"/>
              <wp:positionH relativeFrom="page">
                <wp:posOffset>257175</wp:posOffset>
              </wp:positionH>
              <wp:positionV relativeFrom="topMargin">
                <wp:posOffset>267335</wp:posOffset>
              </wp:positionV>
              <wp:extent cx="6946265" cy="490220"/>
              <wp:effectExtent l="9525" t="10160" r="6985" b="1397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886681491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3EFD4521" w14:textId="77777777" w:rsidR="00372E0E" w:rsidRPr="00A02D37" w:rsidRDefault="00372E0E" w:rsidP="00A90372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جامعة بغداد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213747742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F9A4DCE" w14:textId="77777777" w:rsidR="00372E0E" w:rsidRPr="001D0D32" w:rsidRDefault="00372E0E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7BC2F5" id="Group 1" o:spid="_x0000_s1027" style="position:absolute;margin-left:20.25pt;margin-top:21.05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" o:allowincell="f">
              <v:rect id="Rectangle 2" o:spid="_x0000_s1028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886681491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3EFD4521" w14:textId="77777777" w:rsidR="00372E0E" w:rsidRPr="00A02D37" w:rsidRDefault="00372E0E" w:rsidP="00A90372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جامعة بغداد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9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213747742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7F9A4DCE" w14:textId="77777777" w:rsidR="00372E0E" w:rsidRPr="001D0D32" w:rsidRDefault="00372E0E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30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 w15:restartNumberingAfterBreak="0">
    <w:nsid w:val="10D43898"/>
    <w:multiLevelType w:val="hybridMultilevel"/>
    <w:tmpl w:val="C1ECEC3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6" w15:restartNumberingAfterBreak="0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7" w15:restartNumberingAfterBreak="0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8" w15:restartNumberingAfterBreak="0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4B7E57A6"/>
    <w:multiLevelType w:val="hybridMultilevel"/>
    <w:tmpl w:val="A45A7EDA"/>
    <w:lvl w:ilvl="0" w:tplc="F3C206E4">
      <w:start w:val="3"/>
      <w:numFmt w:val="bullet"/>
      <w:lvlText w:val="-"/>
      <w:lvlJc w:val="left"/>
      <w:pPr>
        <w:ind w:left="63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3" w15:restartNumberingAfterBreak="0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5" w15:restartNumberingAfterBreak="0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7" w15:restartNumberingAfterBreak="0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8" w15:restartNumberingAfterBreak="0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53120">
    <w:abstractNumId w:val="15"/>
  </w:num>
  <w:num w:numId="2" w16cid:durableId="821852044">
    <w:abstractNumId w:val="8"/>
  </w:num>
  <w:num w:numId="3" w16cid:durableId="1697347578">
    <w:abstractNumId w:val="3"/>
  </w:num>
  <w:num w:numId="4" w16cid:durableId="458108799">
    <w:abstractNumId w:val="0"/>
  </w:num>
  <w:num w:numId="5" w16cid:durableId="1652372203">
    <w:abstractNumId w:val="13"/>
  </w:num>
  <w:num w:numId="6" w16cid:durableId="1515454849">
    <w:abstractNumId w:val="10"/>
  </w:num>
  <w:num w:numId="7" w16cid:durableId="1682275923">
    <w:abstractNumId w:val="6"/>
  </w:num>
  <w:num w:numId="8" w16cid:durableId="1340961539">
    <w:abstractNumId w:val="18"/>
  </w:num>
  <w:num w:numId="9" w16cid:durableId="514349566">
    <w:abstractNumId w:val="1"/>
  </w:num>
  <w:num w:numId="10" w16cid:durableId="807164319">
    <w:abstractNumId w:val="16"/>
  </w:num>
  <w:num w:numId="11" w16cid:durableId="958072646">
    <w:abstractNumId w:val="12"/>
  </w:num>
  <w:num w:numId="12" w16cid:durableId="951790861">
    <w:abstractNumId w:val="17"/>
  </w:num>
  <w:num w:numId="13" w16cid:durableId="1737707713">
    <w:abstractNumId w:val="7"/>
  </w:num>
  <w:num w:numId="14" w16cid:durableId="2096902078">
    <w:abstractNumId w:val="5"/>
  </w:num>
  <w:num w:numId="15" w16cid:durableId="1830247815">
    <w:abstractNumId w:val="14"/>
  </w:num>
  <w:num w:numId="16" w16cid:durableId="1374237014">
    <w:abstractNumId w:val="2"/>
  </w:num>
  <w:num w:numId="17" w16cid:durableId="731780551">
    <w:abstractNumId w:val="9"/>
  </w:num>
  <w:num w:numId="18" w16cid:durableId="893155270">
    <w:abstractNumId w:val="11"/>
  </w:num>
  <w:num w:numId="19" w16cid:durableId="1160804363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SA" w:vendorID="64" w:dllVersion="6" w:nlCheck="1" w:checkStyle="0"/>
  <w:activeWritingStyle w:appName="MSWord" w:lang="ar-IQ" w:vendorID="64" w:dllVersion="6" w:nlCheck="1" w:checkStyle="0"/>
  <w:activeWritingStyle w:appName="MSWord" w:lang="en-US" w:vendorID="64" w:dllVersion="6" w:nlCheck="1" w:checkStyle="1"/>
  <w:activeWritingStyle w:appName="MSWord" w:lang="ar-IQ" w:vendorID="64" w:dllVersion="4096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zcwNDQ3MzWyMDVW0lEKTi0uzszPAykwqQUAKW8brywAAAA="/>
  </w:docVars>
  <w:rsids>
    <w:rsidRoot w:val="00CA3F55"/>
    <w:rsid w:val="0000172D"/>
    <w:rsid w:val="00005362"/>
    <w:rsid w:val="00007563"/>
    <w:rsid w:val="00007C50"/>
    <w:rsid w:val="0001211E"/>
    <w:rsid w:val="00013905"/>
    <w:rsid w:val="00015D95"/>
    <w:rsid w:val="0001661E"/>
    <w:rsid w:val="00017FA8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5B6D"/>
    <w:rsid w:val="00046EDF"/>
    <w:rsid w:val="00051726"/>
    <w:rsid w:val="000579D6"/>
    <w:rsid w:val="0006219E"/>
    <w:rsid w:val="00064EDE"/>
    <w:rsid w:val="00067499"/>
    <w:rsid w:val="00073C88"/>
    <w:rsid w:val="000748CE"/>
    <w:rsid w:val="0008153A"/>
    <w:rsid w:val="00084326"/>
    <w:rsid w:val="000844ED"/>
    <w:rsid w:val="00084B7F"/>
    <w:rsid w:val="0008543A"/>
    <w:rsid w:val="00085ED8"/>
    <w:rsid w:val="00086DD9"/>
    <w:rsid w:val="00087E95"/>
    <w:rsid w:val="0009198C"/>
    <w:rsid w:val="000924F2"/>
    <w:rsid w:val="00093233"/>
    <w:rsid w:val="0009371D"/>
    <w:rsid w:val="0009703C"/>
    <w:rsid w:val="000A66F4"/>
    <w:rsid w:val="000B148A"/>
    <w:rsid w:val="000B23AD"/>
    <w:rsid w:val="000B462D"/>
    <w:rsid w:val="000B5DBB"/>
    <w:rsid w:val="000B600B"/>
    <w:rsid w:val="000B7407"/>
    <w:rsid w:val="000C3252"/>
    <w:rsid w:val="000C34E8"/>
    <w:rsid w:val="000C4EBC"/>
    <w:rsid w:val="000C5B9C"/>
    <w:rsid w:val="000D143B"/>
    <w:rsid w:val="000D1E57"/>
    <w:rsid w:val="000D3A1E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2B11"/>
    <w:rsid w:val="000F2BFE"/>
    <w:rsid w:val="00101263"/>
    <w:rsid w:val="001031A6"/>
    <w:rsid w:val="00103615"/>
    <w:rsid w:val="00107AA6"/>
    <w:rsid w:val="00107B80"/>
    <w:rsid w:val="00110AA2"/>
    <w:rsid w:val="00111BC2"/>
    <w:rsid w:val="001162F8"/>
    <w:rsid w:val="00120A25"/>
    <w:rsid w:val="00123D19"/>
    <w:rsid w:val="00134157"/>
    <w:rsid w:val="00136B88"/>
    <w:rsid w:val="0013751C"/>
    <w:rsid w:val="0014114B"/>
    <w:rsid w:val="001423C7"/>
    <w:rsid w:val="00151814"/>
    <w:rsid w:val="00151868"/>
    <w:rsid w:val="001604E1"/>
    <w:rsid w:val="00162308"/>
    <w:rsid w:val="00163DEF"/>
    <w:rsid w:val="00164C25"/>
    <w:rsid w:val="00164DDF"/>
    <w:rsid w:val="00166037"/>
    <w:rsid w:val="0017565E"/>
    <w:rsid w:val="00175EE8"/>
    <w:rsid w:val="00182B1F"/>
    <w:rsid w:val="001836DB"/>
    <w:rsid w:val="00183C0A"/>
    <w:rsid w:val="001860C4"/>
    <w:rsid w:val="0019686B"/>
    <w:rsid w:val="001A0A49"/>
    <w:rsid w:val="001A16FE"/>
    <w:rsid w:val="001A304C"/>
    <w:rsid w:val="001A4AF2"/>
    <w:rsid w:val="001A62E6"/>
    <w:rsid w:val="001A7C18"/>
    <w:rsid w:val="001B109F"/>
    <w:rsid w:val="001B2937"/>
    <w:rsid w:val="001B347E"/>
    <w:rsid w:val="001B3C15"/>
    <w:rsid w:val="001B5CFD"/>
    <w:rsid w:val="001B7497"/>
    <w:rsid w:val="001C47CF"/>
    <w:rsid w:val="001C6AFA"/>
    <w:rsid w:val="001C6B58"/>
    <w:rsid w:val="001C7996"/>
    <w:rsid w:val="001D042C"/>
    <w:rsid w:val="001D0852"/>
    <w:rsid w:val="001D0963"/>
    <w:rsid w:val="001D0D32"/>
    <w:rsid w:val="001D15CD"/>
    <w:rsid w:val="001D17B7"/>
    <w:rsid w:val="001D28D2"/>
    <w:rsid w:val="001D4892"/>
    <w:rsid w:val="001E791B"/>
    <w:rsid w:val="001F2B90"/>
    <w:rsid w:val="001F6BB7"/>
    <w:rsid w:val="001F7621"/>
    <w:rsid w:val="002062D3"/>
    <w:rsid w:val="00215A30"/>
    <w:rsid w:val="002170F9"/>
    <w:rsid w:val="0022064C"/>
    <w:rsid w:val="00220CB4"/>
    <w:rsid w:val="00230381"/>
    <w:rsid w:val="00231D14"/>
    <w:rsid w:val="00232C01"/>
    <w:rsid w:val="002335A0"/>
    <w:rsid w:val="002337BC"/>
    <w:rsid w:val="00235E53"/>
    <w:rsid w:val="002372CC"/>
    <w:rsid w:val="002400FC"/>
    <w:rsid w:val="0025456F"/>
    <w:rsid w:val="0026230D"/>
    <w:rsid w:val="0026702D"/>
    <w:rsid w:val="00275315"/>
    <w:rsid w:val="00277421"/>
    <w:rsid w:val="00281943"/>
    <w:rsid w:val="00281A81"/>
    <w:rsid w:val="00284182"/>
    <w:rsid w:val="0028518C"/>
    <w:rsid w:val="00285434"/>
    <w:rsid w:val="00287839"/>
    <w:rsid w:val="002903D7"/>
    <w:rsid w:val="002A01C9"/>
    <w:rsid w:val="002A1BC5"/>
    <w:rsid w:val="002A42C9"/>
    <w:rsid w:val="002A5756"/>
    <w:rsid w:val="002A661F"/>
    <w:rsid w:val="002A7E95"/>
    <w:rsid w:val="002B25E4"/>
    <w:rsid w:val="002B2FF4"/>
    <w:rsid w:val="002B30A3"/>
    <w:rsid w:val="002B6B05"/>
    <w:rsid w:val="002B725A"/>
    <w:rsid w:val="002C054D"/>
    <w:rsid w:val="002C0B5C"/>
    <w:rsid w:val="002C377D"/>
    <w:rsid w:val="002C4C82"/>
    <w:rsid w:val="002C52CC"/>
    <w:rsid w:val="002C6001"/>
    <w:rsid w:val="002C6B3A"/>
    <w:rsid w:val="002C7C0E"/>
    <w:rsid w:val="002D0494"/>
    <w:rsid w:val="002D0BC2"/>
    <w:rsid w:val="002D22D4"/>
    <w:rsid w:val="002D46DD"/>
    <w:rsid w:val="002D4E47"/>
    <w:rsid w:val="002D5505"/>
    <w:rsid w:val="002E261A"/>
    <w:rsid w:val="002E2D12"/>
    <w:rsid w:val="002E6B92"/>
    <w:rsid w:val="002E7919"/>
    <w:rsid w:val="002F09F1"/>
    <w:rsid w:val="002F5EA7"/>
    <w:rsid w:val="002F7061"/>
    <w:rsid w:val="002F7E99"/>
    <w:rsid w:val="00304C46"/>
    <w:rsid w:val="00304FF7"/>
    <w:rsid w:val="00306D82"/>
    <w:rsid w:val="00310F8A"/>
    <w:rsid w:val="00315062"/>
    <w:rsid w:val="003241A2"/>
    <w:rsid w:val="003243D2"/>
    <w:rsid w:val="003253F0"/>
    <w:rsid w:val="0032580C"/>
    <w:rsid w:val="003313D9"/>
    <w:rsid w:val="00332681"/>
    <w:rsid w:val="00336186"/>
    <w:rsid w:val="0034520D"/>
    <w:rsid w:val="0035063E"/>
    <w:rsid w:val="00353CBD"/>
    <w:rsid w:val="00354E17"/>
    <w:rsid w:val="003557EF"/>
    <w:rsid w:val="0036643C"/>
    <w:rsid w:val="00371524"/>
    <w:rsid w:val="003715CE"/>
    <w:rsid w:val="00372E0E"/>
    <w:rsid w:val="00372E1C"/>
    <w:rsid w:val="0037387D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59B2"/>
    <w:rsid w:val="00397160"/>
    <w:rsid w:val="003A0FEB"/>
    <w:rsid w:val="003A1928"/>
    <w:rsid w:val="003A3ABE"/>
    <w:rsid w:val="003A61AB"/>
    <w:rsid w:val="003B0626"/>
    <w:rsid w:val="003B090E"/>
    <w:rsid w:val="003B18FD"/>
    <w:rsid w:val="003C0BDA"/>
    <w:rsid w:val="003C1E84"/>
    <w:rsid w:val="003C5DD5"/>
    <w:rsid w:val="003C7597"/>
    <w:rsid w:val="003D34B7"/>
    <w:rsid w:val="003D71C5"/>
    <w:rsid w:val="003D7498"/>
    <w:rsid w:val="003E0306"/>
    <w:rsid w:val="003E3084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17AB0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59FE"/>
    <w:rsid w:val="00440A7B"/>
    <w:rsid w:val="00442943"/>
    <w:rsid w:val="00446136"/>
    <w:rsid w:val="00446185"/>
    <w:rsid w:val="004472BA"/>
    <w:rsid w:val="00451B58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57CE"/>
    <w:rsid w:val="00480A80"/>
    <w:rsid w:val="00480E5C"/>
    <w:rsid w:val="00481317"/>
    <w:rsid w:val="00483359"/>
    <w:rsid w:val="004834CA"/>
    <w:rsid w:val="00485F50"/>
    <w:rsid w:val="0048645B"/>
    <w:rsid w:val="00490873"/>
    <w:rsid w:val="00491D09"/>
    <w:rsid w:val="004947F5"/>
    <w:rsid w:val="00495FB3"/>
    <w:rsid w:val="004A06CA"/>
    <w:rsid w:val="004A14BC"/>
    <w:rsid w:val="004A23D8"/>
    <w:rsid w:val="004A3AAE"/>
    <w:rsid w:val="004A4349"/>
    <w:rsid w:val="004A46C7"/>
    <w:rsid w:val="004B1241"/>
    <w:rsid w:val="004B5947"/>
    <w:rsid w:val="004C0CAB"/>
    <w:rsid w:val="004E078F"/>
    <w:rsid w:val="004E40DB"/>
    <w:rsid w:val="004E4854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60D"/>
    <w:rsid w:val="0053220B"/>
    <w:rsid w:val="005346A9"/>
    <w:rsid w:val="00534DA6"/>
    <w:rsid w:val="005350A9"/>
    <w:rsid w:val="00536EC5"/>
    <w:rsid w:val="005427ED"/>
    <w:rsid w:val="005442F4"/>
    <w:rsid w:val="0054617E"/>
    <w:rsid w:val="00547B1D"/>
    <w:rsid w:val="005505AC"/>
    <w:rsid w:val="00551B4A"/>
    <w:rsid w:val="00551C18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8692A"/>
    <w:rsid w:val="00592820"/>
    <w:rsid w:val="005932E9"/>
    <w:rsid w:val="0059379C"/>
    <w:rsid w:val="005937C9"/>
    <w:rsid w:val="00595A57"/>
    <w:rsid w:val="00596DA0"/>
    <w:rsid w:val="005A082B"/>
    <w:rsid w:val="005A2C56"/>
    <w:rsid w:val="005A304C"/>
    <w:rsid w:val="005A57DF"/>
    <w:rsid w:val="005A660F"/>
    <w:rsid w:val="005A69EC"/>
    <w:rsid w:val="005A7F2C"/>
    <w:rsid w:val="005B0002"/>
    <w:rsid w:val="005B010D"/>
    <w:rsid w:val="005B26A0"/>
    <w:rsid w:val="005B2B65"/>
    <w:rsid w:val="005C2D89"/>
    <w:rsid w:val="005C56AF"/>
    <w:rsid w:val="005D477F"/>
    <w:rsid w:val="005D54E0"/>
    <w:rsid w:val="005D672E"/>
    <w:rsid w:val="005E39F0"/>
    <w:rsid w:val="005E49A0"/>
    <w:rsid w:val="005F15B6"/>
    <w:rsid w:val="005F17D0"/>
    <w:rsid w:val="005F1CFC"/>
    <w:rsid w:val="005F305D"/>
    <w:rsid w:val="005F4708"/>
    <w:rsid w:val="005F50B6"/>
    <w:rsid w:val="00601127"/>
    <w:rsid w:val="006049C1"/>
    <w:rsid w:val="0060745B"/>
    <w:rsid w:val="00610363"/>
    <w:rsid w:val="006172E6"/>
    <w:rsid w:val="006217C5"/>
    <w:rsid w:val="006228D2"/>
    <w:rsid w:val="0062430D"/>
    <w:rsid w:val="00625FC3"/>
    <w:rsid w:val="00633BBD"/>
    <w:rsid w:val="006359DC"/>
    <w:rsid w:val="0064290C"/>
    <w:rsid w:val="00645E5F"/>
    <w:rsid w:val="00646C5D"/>
    <w:rsid w:val="00651E87"/>
    <w:rsid w:val="0065322A"/>
    <w:rsid w:val="006557A4"/>
    <w:rsid w:val="00657134"/>
    <w:rsid w:val="00660D0A"/>
    <w:rsid w:val="0066437B"/>
    <w:rsid w:val="006725C4"/>
    <w:rsid w:val="00675007"/>
    <w:rsid w:val="00675467"/>
    <w:rsid w:val="00680E9D"/>
    <w:rsid w:val="00682132"/>
    <w:rsid w:val="00684D4C"/>
    <w:rsid w:val="00685C07"/>
    <w:rsid w:val="00691F67"/>
    <w:rsid w:val="00694B64"/>
    <w:rsid w:val="006A1279"/>
    <w:rsid w:val="006A4445"/>
    <w:rsid w:val="006A563C"/>
    <w:rsid w:val="006B074B"/>
    <w:rsid w:val="006B2260"/>
    <w:rsid w:val="006B7FD0"/>
    <w:rsid w:val="006C28D4"/>
    <w:rsid w:val="006C3400"/>
    <w:rsid w:val="006C7A52"/>
    <w:rsid w:val="006D4344"/>
    <w:rsid w:val="006D5711"/>
    <w:rsid w:val="006F206F"/>
    <w:rsid w:val="006F4064"/>
    <w:rsid w:val="006F4B3C"/>
    <w:rsid w:val="006F5ECE"/>
    <w:rsid w:val="006F6EC2"/>
    <w:rsid w:val="006F77E8"/>
    <w:rsid w:val="00703413"/>
    <w:rsid w:val="007038AB"/>
    <w:rsid w:val="007049E3"/>
    <w:rsid w:val="007057F3"/>
    <w:rsid w:val="00710E3C"/>
    <w:rsid w:val="007136D4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5C9"/>
    <w:rsid w:val="00732C8A"/>
    <w:rsid w:val="007332EE"/>
    <w:rsid w:val="007410AD"/>
    <w:rsid w:val="00741716"/>
    <w:rsid w:val="007456F1"/>
    <w:rsid w:val="00745F5F"/>
    <w:rsid w:val="00747737"/>
    <w:rsid w:val="0075626F"/>
    <w:rsid w:val="00765E25"/>
    <w:rsid w:val="00766BC5"/>
    <w:rsid w:val="0077112B"/>
    <w:rsid w:val="00775CC1"/>
    <w:rsid w:val="00775E53"/>
    <w:rsid w:val="00777BA3"/>
    <w:rsid w:val="00777BE8"/>
    <w:rsid w:val="00780314"/>
    <w:rsid w:val="007803B3"/>
    <w:rsid w:val="007864BF"/>
    <w:rsid w:val="007A23A8"/>
    <w:rsid w:val="007A2683"/>
    <w:rsid w:val="007A4062"/>
    <w:rsid w:val="007B01D8"/>
    <w:rsid w:val="007B46DD"/>
    <w:rsid w:val="007B600B"/>
    <w:rsid w:val="007B7B8F"/>
    <w:rsid w:val="007C2A5F"/>
    <w:rsid w:val="007C5807"/>
    <w:rsid w:val="007C7726"/>
    <w:rsid w:val="007D2FC7"/>
    <w:rsid w:val="007D4441"/>
    <w:rsid w:val="007E05B0"/>
    <w:rsid w:val="007E3920"/>
    <w:rsid w:val="007E3A9A"/>
    <w:rsid w:val="007E4F4A"/>
    <w:rsid w:val="007F0EEC"/>
    <w:rsid w:val="00813620"/>
    <w:rsid w:val="0081364B"/>
    <w:rsid w:val="00821976"/>
    <w:rsid w:val="00824ACA"/>
    <w:rsid w:val="00825F66"/>
    <w:rsid w:val="00827947"/>
    <w:rsid w:val="0083112F"/>
    <w:rsid w:val="00836094"/>
    <w:rsid w:val="008366F9"/>
    <w:rsid w:val="0084102A"/>
    <w:rsid w:val="00845A4C"/>
    <w:rsid w:val="008549BC"/>
    <w:rsid w:val="0085536D"/>
    <w:rsid w:val="0085598E"/>
    <w:rsid w:val="0085682D"/>
    <w:rsid w:val="008669CA"/>
    <w:rsid w:val="008743A4"/>
    <w:rsid w:val="00876A83"/>
    <w:rsid w:val="008853AD"/>
    <w:rsid w:val="0089336E"/>
    <w:rsid w:val="00894DDD"/>
    <w:rsid w:val="008970CC"/>
    <w:rsid w:val="008A0DD8"/>
    <w:rsid w:val="008A1082"/>
    <w:rsid w:val="008A2243"/>
    <w:rsid w:val="008A4143"/>
    <w:rsid w:val="008A54EC"/>
    <w:rsid w:val="008A7499"/>
    <w:rsid w:val="008B1050"/>
    <w:rsid w:val="008C1145"/>
    <w:rsid w:val="008C141E"/>
    <w:rsid w:val="008C3370"/>
    <w:rsid w:val="008C48FF"/>
    <w:rsid w:val="008C735C"/>
    <w:rsid w:val="008D2587"/>
    <w:rsid w:val="008E48D9"/>
    <w:rsid w:val="008F00CD"/>
    <w:rsid w:val="008F16A0"/>
    <w:rsid w:val="008F2048"/>
    <w:rsid w:val="008F2CA3"/>
    <w:rsid w:val="008F68F7"/>
    <w:rsid w:val="009005DF"/>
    <w:rsid w:val="00900E9B"/>
    <w:rsid w:val="009133F7"/>
    <w:rsid w:val="009155D8"/>
    <w:rsid w:val="009160C6"/>
    <w:rsid w:val="00920191"/>
    <w:rsid w:val="00922FC8"/>
    <w:rsid w:val="0092388E"/>
    <w:rsid w:val="00932502"/>
    <w:rsid w:val="00933270"/>
    <w:rsid w:val="00933BE8"/>
    <w:rsid w:val="00936F5B"/>
    <w:rsid w:val="00937D7F"/>
    <w:rsid w:val="00941817"/>
    <w:rsid w:val="00942E03"/>
    <w:rsid w:val="00946F3E"/>
    <w:rsid w:val="00953EAC"/>
    <w:rsid w:val="00955C3F"/>
    <w:rsid w:val="00955D8A"/>
    <w:rsid w:val="0096334C"/>
    <w:rsid w:val="009636AD"/>
    <w:rsid w:val="00963735"/>
    <w:rsid w:val="009639CF"/>
    <w:rsid w:val="009678A1"/>
    <w:rsid w:val="0097099F"/>
    <w:rsid w:val="009728A9"/>
    <w:rsid w:val="00973BAF"/>
    <w:rsid w:val="00973E73"/>
    <w:rsid w:val="00977269"/>
    <w:rsid w:val="009815F1"/>
    <w:rsid w:val="00982C5D"/>
    <w:rsid w:val="0098391E"/>
    <w:rsid w:val="00983990"/>
    <w:rsid w:val="00984DF2"/>
    <w:rsid w:val="009870CE"/>
    <w:rsid w:val="00987890"/>
    <w:rsid w:val="0099144E"/>
    <w:rsid w:val="009A0820"/>
    <w:rsid w:val="009A2096"/>
    <w:rsid w:val="009A42DF"/>
    <w:rsid w:val="009A6119"/>
    <w:rsid w:val="009A77D3"/>
    <w:rsid w:val="009B04E2"/>
    <w:rsid w:val="009B3863"/>
    <w:rsid w:val="009B6C0F"/>
    <w:rsid w:val="009C3DBE"/>
    <w:rsid w:val="009C4E6C"/>
    <w:rsid w:val="009C5F6E"/>
    <w:rsid w:val="009C74AE"/>
    <w:rsid w:val="009D3723"/>
    <w:rsid w:val="009D3B19"/>
    <w:rsid w:val="009D4492"/>
    <w:rsid w:val="009D6F0D"/>
    <w:rsid w:val="009E0FDE"/>
    <w:rsid w:val="009E1194"/>
    <w:rsid w:val="009E68F7"/>
    <w:rsid w:val="009E7B33"/>
    <w:rsid w:val="009F3CFB"/>
    <w:rsid w:val="009F3DE9"/>
    <w:rsid w:val="009F43B4"/>
    <w:rsid w:val="009F44F2"/>
    <w:rsid w:val="009F55AF"/>
    <w:rsid w:val="009F7BD2"/>
    <w:rsid w:val="00A02963"/>
    <w:rsid w:val="00A02D19"/>
    <w:rsid w:val="00A02D37"/>
    <w:rsid w:val="00A02F3F"/>
    <w:rsid w:val="00A06A20"/>
    <w:rsid w:val="00A13500"/>
    <w:rsid w:val="00A214D5"/>
    <w:rsid w:val="00A27051"/>
    <w:rsid w:val="00A31DA4"/>
    <w:rsid w:val="00A40794"/>
    <w:rsid w:val="00A43433"/>
    <w:rsid w:val="00A4507D"/>
    <w:rsid w:val="00A4538A"/>
    <w:rsid w:val="00A45B5C"/>
    <w:rsid w:val="00A45D54"/>
    <w:rsid w:val="00A46209"/>
    <w:rsid w:val="00A5013B"/>
    <w:rsid w:val="00A50BB0"/>
    <w:rsid w:val="00A54208"/>
    <w:rsid w:val="00A576F5"/>
    <w:rsid w:val="00A6378D"/>
    <w:rsid w:val="00A7176D"/>
    <w:rsid w:val="00A736EA"/>
    <w:rsid w:val="00A74093"/>
    <w:rsid w:val="00A74818"/>
    <w:rsid w:val="00A7719F"/>
    <w:rsid w:val="00A77895"/>
    <w:rsid w:val="00A81802"/>
    <w:rsid w:val="00A86BF9"/>
    <w:rsid w:val="00A87149"/>
    <w:rsid w:val="00A90372"/>
    <w:rsid w:val="00A911B9"/>
    <w:rsid w:val="00A934B7"/>
    <w:rsid w:val="00A9434D"/>
    <w:rsid w:val="00A95507"/>
    <w:rsid w:val="00A956A3"/>
    <w:rsid w:val="00A95A65"/>
    <w:rsid w:val="00A971A5"/>
    <w:rsid w:val="00A974A5"/>
    <w:rsid w:val="00AA30BD"/>
    <w:rsid w:val="00AA7DE3"/>
    <w:rsid w:val="00AB3D94"/>
    <w:rsid w:val="00AB443D"/>
    <w:rsid w:val="00AB7DF5"/>
    <w:rsid w:val="00AC18F7"/>
    <w:rsid w:val="00AC33A2"/>
    <w:rsid w:val="00AC41B7"/>
    <w:rsid w:val="00AC4B5B"/>
    <w:rsid w:val="00AC4F0F"/>
    <w:rsid w:val="00AD03E0"/>
    <w:rsid w:val="00AD13F7"/>
    <w:rsid w:val="00AD4991"/>
    <w:rsid w:val="00AD4BAB"/>
    <w:rsid w:val="00AD6652"/>
    <w:rsid w:val="00AE3B54"/>
    <w:rsid w:val="00AE6CA9"/>
    <w:rsid w:val="00AE7D3A"/>
    <w:rsid w:val="00AF2F24"/>
    <w:rsid w:val="00B00612"/>
    <w:rsid w:val="00B03F1E"/>
    <w:rsid w:val="00B05B15"/>
    <w:rsid w:val="00B07BAA"/>
    <w:rsid w:val="00B12C44"/>
    <w:rsid w:val="00B1366E"/>
    <w:rsid w:val="00B1795F"/>
    <w:rsid w:val="00B17BB3"/>
    <w:rsid w:val="00B21B17"/>
    <w:rsid w:val="00B238B7"/>
    <w:rsid w:val="00B24816"/>
    <w:rsid w:val="00B27314"/>
    <w:rsid w:val="00B32577"/>
    <w:rsid w:val="00B34BBF"/>
    <w:rsid w:val="00B3587F"/>
    <w:rsid w:val="00B369A9"/>
    <w:rsid w:val="00B406EE"/>
    <w:rsid w:val="00B40EDA"/>
    <w:rsid w:val="00B53320"/>
    <w:rsid w:val="00B620F2"/>
    <w:rsid w:val="00B62C55"/>
    <w:rsid w:val="00B66AB0"/>
    <w:rsid w:val="00B70E29"/>
    <w:rsid w:val="00B7267D"/>
    <w:rsid w:val="00B7720F"/>
    <w:rsid w:val="00B81167"/>
    <w:rsid w:val="00B816CD"/>
    <w:rsid w:val="00B86E46"/>
    <w:rsid w:val="00B9162A"/>
    <w:rsid w:val="00B9177F"/>
    <w:rsid w:val="00BA272F"/>
    <w:rsid w:val="00BA2FAF"/>
    <w:rsid w:val="00BA3217"/>
    <w:rsid w:val="00BA38F2"/>
    <w:rsid w:val="00BA40BB"/>
    <w:rsid w:val="00BA47E4"/>
    <w:rsid w:val="00BA7530"/>
    <w:rsid w:val="00BB15B5"/>
    <w:rsid w:val="00BB520C"/>
    <w:rsid w:val="00BB5315"/>
    <w:rsid w:val="00BB6647"/>
    <w:rsid w:val="00BB7DBB"/>
    <w:rsid w:val="00BC0122"/>
    <w:rsid w:val="00BC0997"/>
    <w:rsid w:val="00BC4874"/>
    <w:rsid w:val="00BC5984"/>
    <w:rsid w:val="00BC76C9"/>
    <w:rsid w:val="00BD15B5"/>
    <w:rsid w:val="00BD2AC7"/>
    <w:rsid w:val="00BD3DDD"/>
    <w:rsid w:val="00BD4FE7"/>
    <w:rsid w:val="00BD779C"/>
    <w:rsid w:val="00BE4326"/>
    <w:rsid w:val="00BF07F5"/>
    <w:rsid w:val="00BF080C"/>
    <w:rsid w:val="00BF6393"/>
    <w:rsid w:val="00C012FD"/>
    <w:rsid w:val="00C04DFA"/>
    <w:rsid w:val="00C05520"/>
    <w:rsid w:val="00C07F07"/>
    <w:rsid w:val="00C11122"/>
    <w:rsid w:val="00C1559F"/>
    <w:rsid w:val="00C2187F"/>
    <w:rsid w:val="00C24A13"/>
    <w:rsid w:val="00C31501"/>
    <w:rsid w:val="00C33185"/>
    <w:rsid w:val="00C35842"/>
    <w:rsid w:val="00C36640"/>
    <w:rsid w:val="00C367A1"/>
    <w:rsid w:val="00C42CD9"/>
    <w:rsid w:val="00C46832"/>
    <w:rsid w:val="00C522D6"/>
    <w:rsid w:val="00C55FA5"/>
    <w:rsid w:val="00C60D5A"/>
    <w:rsid w:val="00C624AF"/>
    <w:rsid w:val="00C63579"/>
    <w:rsid w:val="00C63B17"/>
    <w:rsid w:val="00C67E9D"/>
    <w:rsid w:val="00C7267E"/>
    <w:rsid w:val="00C866E6"/>
    <w:rsid w:val="00C90601"/>
    <w:rsid w:val="00C919A5"/>
    <w:rsid w:val="00C935B3"/>
    <w:rsid w:val="00CA1D34"/>
    <w:rsid w:val="00CA2610"/>
    <w:rsid w:val="00CA2AEF"/>
    <w:rsid w:val="00CA3F55"/>
    <w:rsid w:val="00CA5A06"/>
    <w:rsid w:val="00CB0AFE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E40F0"/>
    <w:rsid w:val="00CF1184"/>
    <w:rsid w:val="00CF1D52"/>
    <w:rsid w:val="00CF7B4F"/>
    <w:rsid w:val="00CF7D3E"/>
    <w:rsid w:val="00D000AC"/>
    <w:rsid w:val="00D06ACD"/>
    <w:rsid w:val="00D10F61"/>
    <w:rsid w:val="00D12FCA"/>
    <w:rsid w:val="00D20E33"/>
    <w:rsid w:val="00D221C5"/>
    <w:rsid w:val="00D2486A"/>
    <w:rsid w:val="00D3649E"/>
    <w:rsid w:val="00D40AC2"/>
    <w:rsid w:val="00D41498"/>
    <w:rsid w:val="00D469B6"/>
    <w:rsid w:val="00D51D12"/>
    <w:rsid w:val="00D6165F"/>
    <w:rsid w:val="00D64A9A"/>
    <w:rsid w:val="00D7285E"/>
    <w:rsid w:val="00D75E78"/>
    <w:rsid w:val="00D76735"/>
    <w:rsid w:val="00D7676C"/>
    <w:rsid w:val="00D8014E"/>
    <w:rsid w:val="00D819CA"/>
    <w:rsid w:val="00D849E5"/>
    <w:rsid w:val="00D84FAB"/>
    <w:rsid w:val="00D8678F"/>
    <w:rsid w:val="00D90605"/>
    <w:rsid w:val="00D92039"/>
    <w:rsid w:val="00D93FD7"/>
    <w:rsid w:val="00DA4BD7"/>
    <w:rsid w:val="00DA5314"/>
    <w:rsid w:val="00DA654F"/>
    <w:rsid w:val="00DA672A"/>
    <w:rsid w:val="00DA79B0"/>
    <w:rsid w:val="00DB4808"/>
    <w:rsid w:val="00DB7DA5"/>
    <w:rsid w:val="00DC275B"/>
    <w:rsid w:val="00DC4E04"/>
    <w:rsid w:val="00DC5E12"/>
    <w:rsid w:val="00DD23F0"/>
    <w:rsid w:val="00DD2F59"/>
    <w:rsid w:val="00DD33FE"/>
    <w:rsid w:val="00DD5BA6"/>
    <w:rsid w:val="00DD7D58"/>
    <w:rsid w:val="00DE21A4"/>
    <w:rsid w:val="00DE4474"/>
    <w:rsid w:val="00DF2D67"/>
    <w:rsid w:val="00DF5D98"/>
    <w:rsid w:val="00DF6C0E"/>
    <w:rsid w:val="00E01E48"/>
    <w:rsid w:val="00E02C29"/>
    <w:rsid w:val="00E02E74"/>
    <w:rsid w:val="00E057E3"/>
    <w:rsid w:val="00E05D1B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3430"/>
    <w:rsid w:val="00E3704B"/>
    <w:rsid w:val="00E41935"/>
    <w:rsid w:val="00E4612D"/>
    <w:rsid w:val="00E46A7C"/>
    <w:rsid w:val="00E4712D"/>
    <w:rsid w:val="00E5243D"/>
    <w:rsid w:val="00E643E4"/>
    <w:rsid w:val="00E64532"/>
    <w:rsid w:val="00E67A37"/>
    <w:rsid w:val="00E7024E"/>
    <w:rsid w:val="00E70E71"/>
    <w:rsid w:val="00E7123A"/>
    <w:rsid w:val="00E7184B"/>
    <w:rsid w:val="00E73869"/>
    <w:rsid w:val="00E766F7"/>
    <w:rsid w:val="00E76DED"/>
    <w:rsid w:val="00E773B7"/>
    <w:rsid w:val="00E81166"/>
    <w:rsid w:val="00E81738"/>
    <w:rsid w:val="00E861F6"/>
    <w:rsid w:val="00E94919"/>
    <w:rsid w:val="00E95EB2"/>
    <w:rsid w:val="00EA08C7"/>
    <w:rsid w:val="00EA0C27"/>
    <w:rsid w:val="00EA312F"/>
    <w:rsid w:val="00EA505C"/>
    <w:rsid w:val="00EA6109"/>
    <w:rsid w:val="00EB2EF4"/>
    <w:rsid w:val="00EB2F88"/>
    <w:rsid w:val="00EB3B65"/>
    <w:rsid w:val="00EB4F42"/>
    <w:rsid w:val="00EB6CED"/>
    <w:rsid w:val="00EC619D"/>
    <w:rsid w:val="00EC65C0"/>
    <w:rsid w:val="00EC712F"/>
    <w:rsid w:val="00ED14A6"/>
    <w:rsid w:val="00ED431E"/>
    <w:rsid w:val="00EE5925"/>
    <w:rsid w:val="00EE63A7"/>
    <w:rsid w:val="00EF132F"/>
    <w:rsid w:val="00EF180C"/>
    <w:rsid w:val="00EF6CB1"/>
    <w:rsid w:val="00F009E1"/>
    <w:rsid w:val="00F01445"/>
    <w:rsid w:val="00F0640C"/>
    <w:rsid w:val="00F107AC"/>
    <w:rsid w:val="00F12954"/>
    <w:rsid w:val="00F2170D"/>
    <w:rsid w:val="00F219DE"/>
    <w:rsid w:val="00F2242E"/>
    <w:rsid w:val="00F2339B"/>
    <w:rsid w:val="00F2399B"/>
    <w:rsid w:val="00F25B42"/>
    <w:rsid w:val="00F31AB6"/>
    <w:rsid w:val="00F36921"/>
    <w:rsid w:val="00F441E0"/>
    <w:rsid w:val="00F47930"/>
    <w:rsid w:val="00F510B5"/>
    <w:rsid w:val="00F53B9B"/>
    <w:rsid w:val="00F5446A"/>
    <w:rsid w:val="00F55825"/>
    <w:rsid w:val="00F55DA7"/>
    <w:rsid w:val="00F60204"/>
    <w:rsid w:val="00F627DD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6D1A"/>
    <w:rsid w:val="00FA1971"/>
    <w:rsid w:val="00FA23C6"/>
    <w:rsid w:val="00FA5802"/>
    <w:rsid w:val="00FA7CFC"/>
    <w:rsid w:val="00FB0AA3"/>
    <w:rsid w:val="00FC1153"/>
    <w:rsid w:val="00FC19FE"/>
    <w:rsid w:val="00FC1FDD"/>
    <w:rsid w:val="00FD093B"/>
    <w:rsid w:val="00FD1386"/>
    <w:rsid w:val="00FD310D"/>
    <w:rsid w:val="00FD4055"/>
    <w:rsid w:val="00FD5C91"/>
    <w:rsid w:val="00FD629D"/>
    <w:rsid w:val="00FE0415"/>
    <w:rsid w:val="00FE36D0"/>
    <w:rsid w:val="00FF020C"/>
    <w:rsid w:val="00FF27EA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8F1775"/>
  <w15:docId w15:val="{05473587-9B10-4AE8-BF65-C2DC6321C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5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A47E4"/>
    <w:rPr>
      <w:i/>
      <w:iCs/>
    </w:rPr>
  </w:style>
  <w:style w:type="paragraph" w:customStyle="1" w:styleId="Default">
    <w:name w:val="Default"/>
    <w:rsid w:val="002C60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7685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150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7C4"/>
    <w:rsid w:val="00026E88"/>
    <w:rsid w:val="000834EE"/>
    <w:rsid w:val="000B7433"/>
    <w:rsid w:val="000F3929"/>
    <w:rsid w:val="00115533"/>
    <w:rsid w:val="00126807"/>
    <w:rsid w:val="00163211"/>
    <w:rsid w:val="001743C9"/>
    <w:rsid w:val="0019409F"/>
    <w:rsid w:val="001A7F38"/>
    <w:rsid w:val="001F5B33"/>
    <w:rsid w:val="0024062C"/>
    <w:rsid w:val="002502F8"/>
    <w:rsid w:val="002E00B0"/>
    <w:rsid w:val="00301D1B"/>
    <w:rsid w:val="00347D48"/>
    <w:rsid w:val="003526D4"/>
    <w:rsid w:val="0038099F"/>
    <w:rsid w:val="00385D26"/>
    <w:rsid w:val="003A1E81"/>
    <w:rsid w:val="003B4648"/>
    <w:rsid w:val="003F25D9"/>
    <w:rsid w:val="00425374"/>
    <w:rsid w:val="00464CE3"/>
    <w:rsid w:val="004C31EF"/>
    <w:rsid w:val="004C4DDA"/>
    <w:rsid w:val="00523D02"/>
    <w:rsid w:val="00535D55"/>
    <w:rsid w:val="0058224A"/>
    <w:rsid w:val="00584BF6"/>
    <w:rsid w:val="005F40EE"/>
    <w:rsid w:val="005F53FE"/>
    <w:rsid w:val="0064324B"/>
    <w:rsid w:val="00667AFF"/>
    <w:rsid w:val="00677892"/>
    <w:rsid w:val="006941E6"/>
    <w:rsid w:val="007028F2"/>
    <w:rsid w:val="00733548"/>
    <w:rsid w:val="007A4C17"/>
    <w:rsid w:val="007C14B3"/>
    <w:rsid w:val="007D45EC"/>
    <w:rsid w:val="007F23C7"/>
    <w:rsid w:val="008268CB"/>
    <w:rsid w:val="00856938"/>
    <w:rsid w:val="00887C4A"/>
    <w:rsid w:val="008971FB"/>
    <w:rsid w:val="009B6F98"/>
    <w:rsid w:val="009D0129"/>
    <w:rsid w:val="009E4A77"/>
    <w:rsid w:val="009F1A35"/>
    <w:rsid w:val="00A15E55"/>
    <w:rsid w:val="00A32D1A"/>
    <w:rsid w:val="00A8610D"/>
    <w:rsid w:val="00AA5E22"/>
    <w:rsid w:val="00AC5424"/>
    <w:rsid w:val="00B33261"/>
    <w:rsid w:val="00B76E26"/>
    <w:rsid w:val="00B840FB"/>
    <w:rsid w:val="00B84787"/>
    <w:rsid w:val="00BB0DB5"/>
    <w:rsid w:val="00BB67C4"/>
    <w:rsid w:val="00C75C4E"/>
    <w:rsid w:val="00C92440"/>
    <w:rsid w:val="00CC7801"/>
    <w:rsid w:val="00CC7A64"/>
    <w:rsid w:val="00CD0DA9"/>
    <w:rsid w:val="00CF1207"/>
    <w:rsid w:val="00CF1EBD"/>
    <w:rsid w:val="00D06789"/>
    <w:rsid w:val="00D16ABC"/>
    <w:rsid w:val="00D5144B"/>
    <w:rsid w:val="00D9645C"/>
    <w:rsid w:val="00DA5314"/>
    <w:rsid w:val="00DA778A"/>
    <w:rsid w:val="00DC03D0"/>
    <w:rsid w:val="00DD2386"/>
    <w:rsid w:val="00E36BFD"/>
    <w:rsid w:val="00E854C0"/>
    <w:rsid w:val="00EB2BA3"/>
    <w:rsid w:val="00EC0FA5"/>
    <w:rsid w:val="00EF21A9"/>
    <w:rsid w:val="00F00042"/>
    <w:rsid w:val="00F0608E"/>
    <w:rsid w:val="00F25B34"/>
    <w:rsid w:val="00F44F98"/>
    <w:rsid w:val="00F509ED"/>
    <w:rsid w:val="00F57D33"/>
    <w:rsid w:val="00FB4176"/>
    <w:rsid w:val="00FF4348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47D3D-EAAF-4EE2-88DD-5DD3E9EF1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705</Words>
  <Characters>3577</Characters>
  <Application>Microsoft Office Word</Application>
  <DocSecurity>0</DocSecurity>
  <Lines>715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إستمارات الترقيات العلمية في جامعة بغداد</vt:lpstr>
    </vt:vector>
  </TitlesOfParts>
  <Company>Grizli777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جامعة بغداد</dc:title>
  <dc:creator>Administratr</dc:creator>
  <cp:lastModifiedBy>Hamza Mahdi Salman</cp:lastModifiedBy>
  <cp:revision>4</cp:revision>
  <cp:lastPrinted>2021-10-11T18:11:00Z</cp:lastPrinted>
  <dcterms:created xsi:type="dcterms:W3CDTF">2023-12-23T12:57:00Z</dcterms:created>
  <dcterms:modified xsi:type="dcterms:W3CDTF">2025-09-2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6324c2-aa82-46df-ac9c-9670a6b33b96</vt:lpwstr>
  </property>
</Properties>
</file>